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BCF54" w14:textId="77777777" w:rsidR="002A1359" w:rsidRDefault="002A1359" w:rsidP="00E267C4">
      <w:pPr>
        <w:spacing w:after="0"/>
      </w:pPr>
    </w:p>
    <w:tbl>
      <w:tblPr>
        <w:tblStyle w:val="TabloKlavuzu"/>
        <w:tblpPr w:leftFromText="141" w:rightFromText="141" w:vertAnchor="text" w:tblpX="-714" w:tblpY="1"/>
        <w:tblOverlap w:val="never"/>
        <w:tblW w:w="15694" w:type="dxa"/>
        <w:tblLayout w:type="fixed"/>
        <w:tblLook w:val="04A0" w:firstRow="1" w:lastRow="0" w:firstColumn="1" w:lastColumn="0" w:noHBand="0" w:noVBand="1"/>
      </w:tblPr>
      <w:tblGrid>
        <w:gridCol w:w="1051"/>
        <w:gridCol w:w="865"/>
        <w:gridCol w:w="868"/>
        <w:gridCol w:w="869"/>
        <w:gridCol w:w="868"/>
        <w:gridCol w:w="983"/>
        <w:gridCol w:w="385"/>
        <w:gridCol w:w="923"/>
        <w:gridCol w:w="1046"/>
        <w:gridCol w:w="869"/>
        <w:gridCol w:w="976"/>
        <w:gridCol w:w="782"/>
        <w:gridCol w:w="709"/>
        <w:gridCol w:w="780"/>
        <w:gridCol w:w="1010"/>
        <w:gridCol w:w="937"/>
        <w:gridCol w:w="861"/>
        <w:gridCol w:w="871"/>
        <w:gridCol w:w="41"/>
      </w:tblGrid>
      <w:tr w:rsidR="009B122C" w14:paraId="1459325B" w14:textId="77777777" w:rsidTr="008A201C">
        <w:trPr>
          <w:trHeight w:val="155"/>
        </w:trPr>
        <w:tc>
          <w:tcPr>
            <w:tcW w:w="15694" w:type="dxa"/>
            <w:gridSpan w:val="19"/>
          </w:tcPr>
          <w:p w14:paraId="5BD4F8CA" w14:textId="488F37AE" w:rsidR="009B122C" w:rsidRPr="00E17C4B" w:rsidRDefault="009B122C" w:rsidP="00954AC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17C4B">
              <w:rPr>
                <w:rFonts w:cstheme="minorHAnsi"/>
                <w:b/>
                <w:bCs/>
                <w:sz w:val="48"/>
                <w:szCs w:val="48"/>
              </w:rPr>
              <w:t>P</w:t>
            </w:r>
            <w:r w:rsidR="00FC56B4">
              <w:rPr>
                <w:rFonts w:cstheme="minorHAnsi"/>
                <w:b/>
                <w:bCs/>
                <w:sz w:val="48"/>
                <w:szCs w:val="48"/>
              </w:rPr>
              <w:t>AZARTESİ</w:t>
            </w:r>
          </w:p>
        </w:tc>
      </w:tr>
      <w:tr w:rsidR="008A201C" w14:paraId="61C64CF4" w14:textId="77777777" w:rsidTr="00C404C5">
        <w:trPr>
          <w:gridAfter w:val="1"/>
          <w:wAfter w:w="41" w:type="dxa"/>
          <w:trHeight w:val="245"/>
        </w:trPr>
        <w:tc>
          <w:tcPr>
            <w:tcW w:w="1051" w:type="dxa"/>
            <w:shd w:val="clear" w:color="auto" w:fill="FFF2CC" w:themeFill="accent4" w:themeFillTint="33"/>
            <w:vAlign w:val="center"/>
          </w:tcPr>
          <w:p w14:paraId="3CED7FC9" w14:textId="77777777" w:rsidR="009B122C" w:rsidRPr="00E17C4B" w:rsidRDefault="009B122C" w:rsidP="00954AC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65" w:type="dxa"/>
            <w:shd w:val="clear" w:color="auto" w:fill="FFF2CC" w:themeFill="accent4" w:themeFillTint="33"/>
            <w:vAlign w:val="center"/>
          </w:tcPr>
          <w:p w14:paraId="7E4C1ABB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48AA7A89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868" w:type="dxa"/>
            <w:shd w:val="clear" w:color="auto" w:fill="FFF2CC" w:themeFill="accent4" w:themeFillTint="33"/>
            <w:vAlign w:val="center"/>
          </w:tcPr>
          <w:p w14:paraId="4F2BA453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584BD3BA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869" w:type="dxa"/>
            <w:shd w:val="clear" w:color="auto" w:fill="FFF2CC" w:themeFill="accent4" w:themeFillTint="33"/>
            <w:vAlign w:val="center"/>
          </w:tcPr>
          <w:p w14:paraId="70065CA9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3F1DB448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868" w:type="dxa"/>
            <w:shd w:val="clear" w:color="auto" w:fill="FFF2CC" w:themeFill="accent4" w:themeFillTint="33"/>
            <w:vAlign w:val="center"/>
          </w:tcPr>
          <w:p w14:paraId="719A15C8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3F427B83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983" w:type="dxa"/>
            <w:shd w:val="clear" w:color="auto" w:fill="FFF2CC" w:themeFill="accent4" w:themeFillTint="33"/>
            <w:vAlign w:val="center"/>
          </w:tcPr>
          <w:p w14:paraId="7489331E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4E7B00A1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5</w:t>
            </w:r>
          </w:p>
        </w:tc>
        <w:tc>
          <w:tcPr>
            <w:tcW w:w="385" w:type="dxa"/>
            <w:shd w:val="clear" w:color="auto" w:fill="FFF2CC" w:themeFill="accent4" w:themeFillTint="33"/>
            <w:vAlign w:val="center"/>
          </w:tcPr>
          <w:p w14:paraId="5FD40EB5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ARA</w:t>
            </w:r>
          </w:p>
        </w:tc>
        <w:tc>
          <w:tcPr>
            <w:tcW w:w="923" w:type="dxa"/>
            <w:shd w:val="clear" w:color="auto" w:fill="FFF2CC" w:themeFill="accent4" w:themeFillTint="33"/>
            <w:vAlign w:val="center"/>
          </w:tcPr>
          <w:p w14:paraId="65451702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26909F17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1046" w:type="dxa"/>
            <w:shd w:val="clear" w:color="auto" w:fill="FFF2CC" w:themeFill="accent4" w:themeFillTint="33"/>
            <w:vAlign w:val="center"/>
          </w:tcPr>
          <w:p w14:paraId="1533F665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05804DA6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4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869" w:type="dxa"/>
            <w:shd w:val="clear" w:color="auto" w:fill="FFF2CC" w:themeFill="accent4" w:themeFillTint="33"/>
            <w:vAlign w:val="center"/>
          </w:tcPr>
          <w:p w14:paraId="262F7B53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4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069AE477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976" w:type="dxa"/>
            <w:shd w:val="clear" w:color="auto" w:fill="FFF2CC" w:themeFill="accent4" w:themeFillTint="33"/>
            <w:vAlign w:val="center"/>
          </w:tcPr>
          <w:p w14:paraId="7F3B5D61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237A3C44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782" w:type="dxa"/>
            <w:tcBorders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14:paraId="13E22586" w14:textId="77777777" w:rsidR="009B122C" w:rsidRDefault="009A10B6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2366B114" w14:textId="35DEDB3F" w:rsidR="009A10B6" w:rsidRPr="005F4143" w:rsidRDefault="009A10B6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5</w:t>
            </w: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FFF2CC" w:themeFill="accent4" w:themeFillTint="33"/>
            <w:vAlign w:val="center"/>
          </w:tcPr>
          <w:p w14:paraId="35A424D5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7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7525CDAD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7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780" w:type="dxa"/>
            <w:shd w:val="clear" w:color="auto" w:fill="FFF2CC" w:themeFill="accent4" w:themeFillTint="33"/>
            <w:vAlign w:val="center"/>
          </w:tcPr>
          <w:p w14:paraId="46505EEF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1456BEAF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1010" w:type="dxa"/>
            <w:shd w:val="clear" w:color="auto" w:fill="FFF2CC" w:themeFill="accent4" w:themeFillTint="33"/>
            <w:vAlign w:val="center"/>
          </w:tcPr>
          <w:p w14:paraId="5EDDFA77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04DE9E98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937" w:type="dxa"/>
            <w:shd w:val="clear" w:color="auto" w:fill="FFF2CC" w:themeFill="accent4" w:themeFillTint="33"/>
            <w:vAlign w:val="center"/>
          </w:tcPr>
          <w:p w14:paraId="6B76EE41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4C9F26ED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861" w:type="dxa"/>
            <w:shd w:val="clear" w:color="auto" w:fill="FFF2CC" w:themeFill="accent4" w:themeFillTint="33"/>
            <w:vAlign w:val="center"/>
          </w:tcPr>
          <w:p w14:paraId="10A540EB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2EB843A6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0</w:t>
            </w:r>
          </w:p>
        </w:tc>
        <w:tc>
          <w:tcPr>
            <w:tcW w:w="871" w:type="dxa"/>
            <w:shd w:val="clear" w:color="auto" w:fill="FFF2CC" w:themeFill="accent4" w:themeFillTint="33"/>
            <w:vAlign w:val="center"/>
          </w:tcPr>
          <w:p w14:paraId="6E080DB2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0</w:t>
            </w:r>
          </w:p>
          <w:p w14:paraId="46025010" w14:textId="77777777" w:rsidR="009B122C" w:rsidRPr="005F4143" w:rsidRDefault="009B122C" w:rsidP="00954AC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5</w:t>
            </w:r>
          </w:p>
        </w:tc>
      </w:tr>
      <w:tr w:rsidR="00FC56B4" w:rsidRPr="006D4644" w14:paraId="318FF140" w14:textId="77777777" w:rsidTr="00C404C5">
        <w:trPr>
          <w:gridAfter w:val="1"/>
          <w:wAfter w:w="41" w:type="dxa"/>
          <w:trHeight w:val="286"/>
        </w:trPr>
        <w:tc>
          <w:tcPr>
            <w:tcW w:w="1051" w:type="dxa"/>
            <w:vMerge w:val="restart"/>
            <w:shd w:val="clear" w:color="auto" w:fill="FFF2CC" w:themeFill="accent4" w:themeFillTint="33"/>
            <w:vAlign w:val="center"/>
          </w:tcPr>
          <w:p w14:paraId="647B6EEB" w14:textId="77777777" w:rsidR="00FC56B4" w:rsidRPr="008A201C" w:rsidRDefault="00FC56B4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Mat</w:t>
            </w:r>
          </w:p>
          <w:p w14:paraId="4B552A83" w14:textId="1381AE84" w:rsidR="00FC56B4" w:rsidRPr="008A201C" w:rsidRDefault="00FC56B4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D7</w:t>
            </w:r>
          </w:p>
        </w:tc>
        <w:tc>
          <w:tcPr>
            <w:tcW w:w="865" w:type="dxa"/>
            <w:vMerge w:val="restart"/>
            <w:vAlign w:val="center"/>
          </w:tcPr>
          <w:p w14:paraId="1D4CCB5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37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4EADF2A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0241F41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AKKURT</w:t>
            </w:r>
          </w:p>
          <w:p w14:paraId="26229E94" w14:textId="373CE108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2. Grup</w:t>
            </w:r>
          </w:p>
        </w:tc>
        <w:tc>
          <w:tcPr>
            <w:tcW w:w="1851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3591B3D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31AE32D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. YAŞUK</w:t>
            </w:r>
          </w:p>
          <w:p w14:paraId="192A6DE8" w14:textId="02E0A711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4. Grup</w:t>
            </w:r>
          </w:p>
        </w:tc>
        <w:tc>
          <w:tcPr>
            <w:tcW w:w="385" w:type="dxa"/>
            <w:vMerge w:val="restart"/>
            <w:shd w:val="clear" w:color="auto" w:fill="D0CECE" w:themeFill="background2" w:themeFillShade="E6"/>
            <w:vAlign w:val="center"/>
          </w:tcPr>
          <w:p w14:paraId="0BC7247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69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7F75E58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68F46322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S. T. ÇELİKESİR</w:t>
            </w:r>
          </w:p>
          <w:p w14:paraId="2194B871" w14:textId="028C0B83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6. Grup</w:t>
            </w:r>
          </w:p>
        </w:tc>
        <w:tc>
          <w:tcPr>
            <w:tcW w:w="1845" w:type="dxa"/>
            <w:gridSpan w:val="2"/>
            <w:shd w:val="clear" w:color="auto" w:fill="B4C6E7" w:themeFill="accent1" w:themeFillTint="66"/>
            <w:vAlign w:val="center"/>
          </w:tcPr>
          <w:p w14:paraId="51A2533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5B604345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BALCI</w:t>
            </w:r>
          </w:p>
          <w:p w14:paraId="4E144D20" w14:textId="1701A56E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8. Grup</w:t>
            </w:r>
          </w:p>
        </w:tc>
        <w:tc>
          <w:tcPr>
            <w:tcW w:w="782" w:type="dxa"/>
            <w:vMerge w:val="restar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7BDFACF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Merge w:val="restart"/>
            <w:tcBorders>
              <w:left w:val="single" w:sz="18" w:space="0" w:color="auto"/>
            </w:tcBorders>
            <w:shd w:val="clear" w:color="auto" w:fill="B4C6E7" w:themeFill="accent1" w:themeFillTint="66"/>
            <w:vAlign w:val="center"/>
          </w:tcPr>
          <w:p w14:paraId="35342E0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2DD582F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AKKURT</w:t>
            </w:r>
          </w:p>
          <w:p w14:paraId="4F8B1218" w14:textId="730D9305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1. Grup</w:t>
            </w:r>
          </w:p>
        </w:tc>
        <w:tc>
          <w:tcPr>
            <w:tcW w:w="1947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6ACE127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7EA81FF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. YAŞUK</w:t>
            </w:r>
          </w:p>
          <w:p w14:paraId="72E9C46F" w14:textId="12E06AB5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3. Grup</w:t>
            </w:r>
          </w:p>
        </w:tc>
        <w:tc>
          <w:tcPr>
            <w:tcW w:w="861" w:type="dxa"/>
            <w:vMerge w:val="restart"/>
            <w:vAlign w:val="center"/>
          </w:tcPr>
          <w:p w14:paraId="0D21C10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71" w:type="dxa"/>
            <w:vMerge w:val="restart"/>
            <w:vAlign w:val="center"/>
          </w:tcPr>
          <w:p w14:paraId="62F6CFD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C56B4" w:rsidRPr="006D4644" w14:paraId="2DADCFBA" w14:textId="77777777" w:rsidTr="00C404C5">
        <w:trPr>
          <w:gridAfter w:val="1"/>
          <w:wAfter w:w="41" w:type="dxa"/>
          <w:trHeight w:val="286"/>
        </w:trPr>
        <w:tc>
          <w:tcPr>
            <w:tcW w:w="1051" w:type="dxa"/>
            <w:vMerge/>
            <w:shd w:val="clear" w:color="auto" w:fill="FFF2CC" w:themeFill="accent4" w:themeFillTint="33"/>
            <w:vAlign w:val="center"/>
          </w:tcPr>
          <w:p w14:paraId="78C45AA8" w14:textId="77777777" w:rsidR="00FC56B4" w:rsidRPr="008A201C" w:rsidRDefault="00FC56B4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865" w:type="dxa"/>
            <w:vMerge/>
            <w:vAlign w:val="center"/>
          </w:tcPr>
          <w:p w14:paraId="1FD6DA7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37" w:type="dxa"/>
            <w:gridSpan w:val="2"/>
            <w:vMerge/>
            <w:vAlign w:val="center"/>
          </w:tcPr>
          <w:p w14:paraId="1086DAD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51" w:type="dxa"/>
            <w:gridSpan w:val="2"/>
            <w:vMerge/>
            <w:vAlign w:val="center"/>
          </w:tcPr>
          <w:p w14:paraId="208585D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5" w:type="dxa"/>
            <w:vMerge/>
            <w:shd w:val="clear" w:color="auto" w:fill="D0CECE" w:themeFill="background2" w:themeFillShade="E6"/>
            <w:vAlign w:val="center"/>
          </w:tcPr>
          <w:p w14:paraId="3D6CD4B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69" w:type="dxa"/>
            <w:gridSpan w:val="2"/>
            <w:vMerge/>
            <w:vAlign w:val="center"/>
          </w:tcPr>
          <w:p w14:paraId="13282B46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gridSpan w:val="2"/>
            <w:shd w:val="clear" w:color="auto" w:fill="B4C6E7" w:themeFill="accent1" w:themeFillTint="66"/>
            <w:vAlign w:val="center"/>
          </w:tcPr>
          <w:p w14:paraId="0DB6B16D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34C155A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O. KAHVECİ</w:t>
            </w:r>
          </w:p>
          <w:p w14:paraId="0710CCE9" w14:textId="77FEA959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9. Grup </w:t>
            </w:r>
            <w:r w:rsidRPr="006D4644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(Mat D5)</w:t>
            </w:r>
          </w:p>
        </w:tc>
        <w:tc>
          <w:tcPr>
            <w:tcW w:w="782" w:type="dxa"/>
            <w:vMerge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A91CE2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Merge/>
            <w:tcBorders>
              <w:left w:val="single" w:sz="18" w:space="0" w:color="auto"/>
            </w:tcBorders>
            <w:vAlign w:val="center"/>
          </w:tcPr>
          <w:p w14:paraId="369D8668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47" w:type="dxa"/>
            <w:gridSpan w:val="2"/>
            <w:vMerge/>
            <w:vAlign w:val="center"/>
          </w:tcPr>
          <w:p w14:paraId="543A0305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1" w:type="dxa"/>
            <w:vMerge/>
            <w:vAlign w:val="center"/>
          </w:tcPr>
          <w:p w14:paraId="5092BC58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71" w:type="dxa"/>
            <w:vMerge/>
            <w:vAlign w:val="center"/>
          </w:tcPr>
          <w:p w14:paraId="28505A88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7338D" w:rsidRPr="006D4644" w14:paraId="445C0D1A" w14:textId="77777777" w:rsidTr="00F7338D">
        <w:trPr>
          <w:gridAfter w:val="1"/>
          <w:wAfter w:w="41" w:type="dxa"/>
          <w:trHeight w:val="630"/>
        </w:trPr>
        <w:tc>
          <w:tcPr>
            <w:tcW w:w="1051" w:type="dxa"/>
            <w:shd w:val="clear" w:color="auto" w:fill="FFF2CC" w:themeFill="accent4" w:themeFillTint="33"/>
            <w:vAlign w:val="center"/>
          </w:tcPr>
          <w:p w14:paraId="41FE7833" w14:textId="77777777" w:rsidR="00F7338D" w:rsidRPr="008A201C" w:rsidRDefault="00F7338D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Fizik</w:t>
            </w:r>
          </w:p>
          <w:p w14:paraId="32097DEF" w14:textId="5A5622A7" w:rsidR="00F7338D" w:rsidRPr="008A201C" w:rsidRDefault="00F7338D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D1</w:t>
            </w:r>
          </w:p>
        </w:tc>
        <w:tc>
          <w:tcPr>
            <w:tcW w:w="865" w:type="dxa"/>
            <w:vAlign w:val="center"/>
          </w:tcPr>
          <w:p w14:paraId="3130FA90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8" w:type="dxa"/>
            <w:vAlign w:val="center"/>
          </w:tcPr>
          <w:p w14:paraId="1E6B032E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9" w:type="dxa"/>
            <w:vAlign w:val="center"/>
          </w:tcPr>
          <w:p w14:paraId="7FC079FD" w14:textId="6EB7DB75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51" w:type="dxa"/>
            <w:gridSpan w:val="2"/>
            <w:shd w:val="clear" w:color="auto" w:fill="E2EFD9" w:themeFill="accent6" w:themeFillTint="33"/>
            <w:vAlign w:val="center"/>
          </w:tcPr>
          <w:p w14:paraId="2B62A822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01</w:t>
            </w:r>
          </w:p>
          <w:p w14:paraId="076545F3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EKANİK</w:t>
            </w:r>
          </w:p>
          <w:p w14:paraId="78C2A01A" w14:textId="059F74C1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KESKİN</w:t>
            </w:r>
          </w:p>
        </w:tc>
        <w:tc>
          <w:tcPr>
            <w:tcW w:w="385" w:type="dxa"/>
            <w:shd w:val="clear" w:color="auto" w:fill="D0CECE" w:themeFill="background2" w:themeFillShade="E6"/>
            <w:vAlign w:val="center"/>
          </w:tcPr>
          <w:p w14:paraId="5D84F71C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3" w:type="dxa"/>
            <w:vAlign w:val="center"/>
          </w:tcPr>
          <w:p w14:paraId="5108DC24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46" w:type="dxa"/>
            <w:vAlign w:val="center"/>
          </w:tcPr>
          <w:p w14:paraId="5BF22B4A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gridSpan w:val="2"/>
            <w:shd w:val="clear" w:color="auto" w:fill="FBE4D5" w:themeFill="accent2" w:themeFillTint="33"/>
            <w:vAlign w:val="center"/>
          </w:tcPr>
          <w:p w14:paraId="0BCBB674" w14:textId="77777777" w:rsidR="00F7338D" w:rsidRDefault="00F7338D" w:rsidP="00F733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MFİZ 201 </w:t>
            </w:r>
          </w:p>
          <w:p w14:paraId="21233917" w14:textId="77777777" w:rsidR="00F7338D" w:rsidRDefault="00F7338D" w:rsidP="00F733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İZ. İ. DİFF. DENK.</w:t>
            </w:r>
          </w:p>
          <w:p w14:paraId="145CCFD8" w14:textId="5F51DCA1" w:rsidR="00F7338D" w:rsidRPr="006D4644" w:rsidRDefault="00F7338D" w:rsidP="00F733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. YAŞUK</w:t>
            </w:r>
          </w:p>
        </w:tc>
        <w:tc>
          <w:tcPr>
            <w:tcW w:w="782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79E3B5B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1C57DA24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80" w:type="dxa"/>
            <w:vAlign w:val="center"/>
          </w:tcPr>
          <w:p w14:paraId="715866E0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14:paraId="676F8A5F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37" w:type="dxa"/>
            <w:vAlign w:val="center"/>
          </w:tcPr>
          <w:p w14:paraId="3D1C470A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1" w:type="dxa"/>
            <w:vAlign w:val="center"/>
          </w:tcPr>
          <w:p w14:paraId="00DE0D06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71" w:type="dxa"/>
            <w:vAlign w:val="center"/>
          </w:tcPr>
          <w:p w14:paraId="61A6501B" w14:textId="77777777" w:rsidR="00F7338D" w:rsidRPr="006D4644" w:rsidRDefault="00F7338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9A10B6" w:rsidRPr="006D4644" w14:paraId="7BD36292" w14:textId="77777777" w:rsidTr="00E42318">
        <w:trPr>
          <w:gridAfter w:val="1"/>
          <w:wAfter w:w="41" w:type="dxa"/>
          <w:trHeight w:val="630"/>
        </w:trPr>
        <w:tc>
          <w:tcPr>
            <w:tcW w:w="1051" w:type="dxa"/>
            <w:shd w:val="clear" w:color="auto" w:fill="FFF2CC" w:themeFill="accent4" w:themeFillTint="33"/>
            <w:vAlign w:val="center"/>
          </w:tcPr>
          <w:p w14:paraId="357C509D" w14:textId="77777777" w:rsidR="009A10B6" w:rsidRPr="008A201C" w:rsidRDefault="009A10B6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Fizik</w:t>
            </w:r>
          </w:p>
          <w:p w14:paraId="410D3E33" w14:textId="7D2D58BE" w:rsidR="009A10B6" w:rsidRPr="008A201C" w:rsidRDefault="009A10B6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D2</w:t>
            </w:r>
          </w:p>
        </w:tc>
        <w:tc>
          <w:tcPr>
            <w:tcW w:w="865" w:type="dxa"/>
            <w:vAlign w:val="center"/>
          </w:tcPr>
          <w:p w14:paraId="34181095" w14:textId="77777777" w:rsidR="009A10B6" w:rsidRPr="006D4644" w:rsidRDefault="009A10B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588" w:type="dxa"/>
            <w:gridSpan w:val="4"/>
            <w:shd w:val="clear" w:color="auto" w:fill="B4C6E7" w:themeFill="accent1" w:themeFillTint="66"/>
            <w:vAlign w:val="center"/>
          </w:tcPr>
          <w:p w14:paraId="1C6D5244" w14:textId="6413E1CA" w:rsidR="009A10B6" w:rsidRDefault="009A10B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UEE 103 (B GRUBU)</w:t>
            </w:r>
          </w:p>
          <w:p w14:paraId="794DA467" w14:textId="77777777" w:rsidR="009A10B6" w:rsidRDefault="009A10B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İZİK</w:t>
            </w:r>
          </w:p>
          <w:p w14:paraId="50C42E9A" w14:textId="791C4327" w:rsidR="009A10B6" w:rsidRPr="006D4644" w:rsidRDefault="009A10B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M. GENÇASLAN</w:t>
            </w:r>
          </w:p>
        </w:tc>
        <w:tc>
          <w:tcPr>
            <w:tcW w:w="385" w:type="dxa"/>
            <w:shd w:val="clear" w:color="auto" w:fill="D0CECE" w:themeFill="background2" w:themeFillShade="E6"/>
            <w:vAlign w:val="center"/>
          </w:tcPr>
          <w:p w14:paraId="113CA596" w14:textId="77777777" w:rsidR="009A10B6" w:rsidRPr="006D4644" w:rsidRDefault="009A10B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69" w:type="dxa"/>
            <w:gridSpan w:val="2"/>
            <w:shd w:val="clear" w:color="auto" w:fill="B4C6E7" w:themeFill="accent1" w:themeFillTint="66"/>
            <w:vAlign w:val="center"/>
          </w:tcPr>
          <w:p w14:paraId="05C84301" w14:textId="77777777" w:rsidR="009A10B6" w:rsidRPr="006D4644" w:rsidRDefault="009A10B6" w:rsidP="00064CF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UZM105</w:t>
            </w:r>
          </w:p>
          <w:p w14:paraId="6EBF2CDE" w14:textId="77777777" w:rsidR="009A10B6" w:rsidRPr="006D4644" w:rsidRDefault="009A10B6" w:rsidP="00064CF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İK I</w:t>
            </w:r>
          </w:p>
          <w:p w14:paraId="19ED7812" w14:textId="372920A2" w:rsidR="009A10B6" w:rsidRPr="006D4644" w:rsidRDefault="009A10B6" w:rsidP="00064CF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TIRAŞ</w:t>
            </w:r>
          </w:p>
        </w:tc>
        <w:tc>
          <w:tcPr>
            <w:tcW w:w="2627" w:type="dxa"/>
            <w:gridSpan w:val="3"/>
            <w:tcBorders>
              <w:right w:val="single" w:sz="18" w:space="0" w:color="auto"/>
            </w:tcBorders>
            <w:shd w:val="clear" w:color="auto" w:fill="D5DCE4" w:themeFill="text2" w:themeFillTint="33"/>
            <w:vAlign w:val="center"/>
          </w:tcPr>
          <w:p w14:paraId="47355010" w14:textId="77777777" w:rsidR="009A10B6" w:rsidRDefault="009A10B6" w:rsidP="009A10B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İZ 303</w:t>
            </w:r>
          </w:p>
          <w:p w14:paraId="634D55F2" w14:textId="77777777" w:rsidR="009A10B6" w:rsidRDefault="009A10B6" w:rsidP="009A10B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İSTATİSTİK FİZİK I</w:t>
            </w:r>
          </w:p>
          <w:p w14:paraId="7FFB77D6" w14:textId="28E7007A" w:rsidR="009A10B6" w:rsidRPr="006D4644" w:rsidRDefault="009A10B6" w:rsidP="009A10B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M. GENÇASLAN</w:t>
            </w:r>
          </w:p>
        </w:tc>
        <w:tc>
          <w:tcPr>
            <w:tcW w:w="3436" w:type="dxa"/>
            <w:gridSpan w:val="4"/>
            <w:tcBorders>
              <w:left w:val="single" w:sz="18" w:space="0" w:color="auto"/>
            </w:tcBorders>
            <w:shd w:val="clear" w:color="auto" w:fill="B4C6E7" w:themeFill="accent1" w:themeFillTint="66"/>
            <w:vAlign w:val="center"/>
          </w:tcPr>
          <w:p w14:paraId="52C6F721" w14:textId="0643732F" w:rsidR="009A10B6" w:rsidRPr="009A10B6" w:rsidRDefault="009A10B6" w:rsidP="009A10B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10B6">
              <w:rPr>
                <w:rFonts w:cstheme="minorHAnsi"/>
                <w:b/>
                <w:bCs/>
                <w:sz w:val="18"/>
                <w:szCs w:val="18"/>
              </w:rPr>
              <w:t>UEE 103 (</w:t>
            </w:r>
            <w:r>
              <w:rPr>
                <w:rFonts w:cstheme="minorHAnsi"/>
                <w:b/>
                <w:bCs/>
                <w:sz w:val="18"/>
                <w:szCs w:val="18"/>
              </w:rPr>
              <w:t>B</w:t>
            </w:r>
            <w:r w:rsidRPr="009A10B6">
              <w:rPr>
                <w:rFonts w:cstheme="minorHAnsi"/>
                <w:b/>
                <w:bCs/>
                <w:sz w:val="18"/>
                <w:szCs w:val="18"/>
              </w:rPr>
              <w:t xml:space="preserve"> GRUBU)</w:t>
            </w:r>
          </w:p>
          <w:p w14:paraId="36037D03" w14:textId="77777777" w:rsidR="009A10B6" w:rsidRPr="009A10B6" w:rsidRDefault="009A10B6" w:rsidP="009A10B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10B6">
              <w:rPr>
                <w:rFonts w:cstheme="minorHAnsi"/>
                <w:b/>
                <w:bCs/>
                <w:sz w:val="18"/>
                <w:szCs w:val="18"/>
              </w:rPr>
              <w:t>FİZİK</w:t>
            </w:r>
          </w:p>
          <w:p w14:paraId="0CD9BB67" w14:textId="3EDFB5A1" w:rsidR="009A10B6" w:rsidRPr="006D4644" w:rsidRDefault="009A10B6" w:rsidP="009A10B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10B6">
              <w:rPr>
                <w:rFonts w:cstheme="minorHAnsi"/>
                <w:b/>
                <w:bCs/>
                <w:sz w:val="18"/>
                <w:szCs w:val="18"/>
              </w:rPr>
              <w:t>M. GENÇASLAN</w:t>
            </w:r>
          </w:p>
        </w:tc>
        <w:tc>
          <w:tcPr>
            <w:tcW w:w="861" w:type="dxa"/>
            <w:vAlign w:val="center"/>
          </w:tcPr>
          <w:p w14:paraId="17F70442" w14:textId="77777777" w:rsidR="009A10B6" w:rsidRPr="006D4644" w:rsidRDefault="009A10B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71" w:type="dxa"/>
            <w:vAlign w:val="center"/>
          </w:tcPr>
          <w:p w14:paraId="7A6B2766" w14:textId="77777777" w:rsidR="009A10B6" w:rsidRPr="006D4644" w:rsidRDefault="009A10B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34806" w:rsidRPr="006D4644" w14:paraId="7F40B0B9" w14:textId="77777777" w:rsidTr="00B969FB">
        <w:trPr>
          <w:gridAfter w:val="1"/>
          <w:wAfter w:w="41" w:type="dxa"/>
          <w:trHeight w:val="607"/>
        </w:trPr>
        <w:tc>
          <w:tcPr>
            <w:tcW w:w="1051" w:type="dxa"/>
            <w:shd w:val="clear" w:color="auto" w:fill="FFF2CC" w:themeFill="accent4" w:themeFillTint="33"/>
            <w:vAlign w:val="center"/>
          </w:tcPr>
          <w:p w14:paraId="4FB27CB0" w14:textId="77777777" w:rsidR="00D34806" w:rsidRPr="008A201C" w:rsidRDefault="00D34806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Fizik</w:t>
            </w:r>
          </w:p>
          <w:p w14:paraId="0A06D072" w14:textId="0D665BF5" w:rsidR="00D34806" w:rsidRPr="008A201C" w:rsidRDefault="00D34806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D3</w:t>
            </w:r>
          </w:p>
        </w:tc>
        <w:tc>
          <w:tcPr>
            <w:tcW w:w="865" w:type="dxa"/>
            <w:vAlign w:val="center"/>
          </w:tcPr>
          <w:p w14:paraId="42776ADF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8" w:type="dxa"/>
            <w:vAlign w:val="center"/>
          </w:tcPr>
          <w:p w14:paraId="7A4BD575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720" w:type="dxa"/>
            <w:gridSpan w:val="3"/>
            <w:vAlign w:val="center"/>
          </w:tcPr>
          <w:p w14:paraId="0DD46545" w14:textId="509A394E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5" w:type="dxa"/>
            <w:shd w:val="clear" w:color="auto" w:fill="D0CECE" w:themeFill="background2" w:themeFillShade="E6"/>
            <w:vAlign w:val="center"/>
          </w:tcPr>
          <w:p w14:paraId="283DD385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69" w:type="dxa"/>
            <w:gridSpan w:val="2"/>
            <w:shd w:val="clear" w:color="auto" w:fill="FBE4D5" w:themeFill="accent2" w:themeFillTint="33"/>
            <w:vAlign w:val="center"/>
          </w:tcPr>
          <w:p w14:paraId="44E71A1A" w14:textId="77777777" w:rsidR="00B969FB" w:rsidRPr="00165FAE" w:rsidRDefault="00B969FB" w:rsidP="00B969F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165FAE">
              <w:rPr>
                <w:rFonts w:cstheme="minorHAnsi"/>
                <w:b/>
                <w:bCs/>
                <w:sz w:val="18"/>
                <w:szCs w:val="18"/>
              </w:rPr>
              <w:t>BFİZ 201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(BİL. LAB)</w:t>
            </w:r>
          </w:p>
          <w:p w14:paraId="70E1206C" w14:textId="77777777" w:rsidR="00B969FB" w:rsidRPr="00165FAE" w:rsidRDefault="00B969FB" w:rsidP="00B969F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165FAE">
              <w:rPr>
                <w:rFonts w:cstheme="minorHAnsi"/>
                <w:b/>
                <w:bCs/>
                <w:sz w:val="18"/>
                <w:szCs w:val="18"/>
              </w:rPr>
              <w:t>BİLGİSAYAR PROG.</w:t>
            </w:r>
          </w:p>
          <w:p w14:paraId="7D7BC905" w14:textId="07A5CC4B" w:rsidR="00D34806" w:rsidRPr="006D4644" w:rsidRDefault="00B969FB" w:rsidP="00B969F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165FAE">
              <w:rPr>
                <w:rFonts w:cstheme="minorHAnsi"/>
                <w:b/>
                <w:bCs/>
                <w:sz w:val="18"/>
                <w:szCs w:val="18"/>
              </w:rPr>
              <w:t>T. KARAASLAN</w:t>
            </w:r>
          </w:p>
        </w:tc>
        <w:tc>
          <w:tcPr>
            <w:tcW w:w="1845" w:type="dxa"/>
            <w:gridSpan w:val="2"/>
            <w:shd w:val="clear" w:color="auto" w:fill="DEEAF6" w:themeFill="accent5" w:themeFillTint="33"/>
            <w:vAlign w:val="center"/>
          </w:tcPr>
          <w:p w14:paraId="695C2199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405</w:t>
            </w:r>
          </w:p>
          <w:p w14:paraId="0E81CA6B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T. MOL. FİZ</w:t>
            </w:r>
          </w:p>
          <w:p w14:paraId="591C8E41" w14:textId="243F2A90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. ÖZKANLAR</w:t>
            </w:r>
          </w:p>
        </w:tc>
        <w:tc>
          <w:tcPr>
            <w:tcW w:w="782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378A4AC0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4F627A3F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80" w:type="dxa"/>
            <w:vAlign w:val="center"/>
          </w:tcPr>
          <w:p w14:paraId="0FF89C34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14:paraId="4F8D3E26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37" w:type="dxa"/>
            <w:vAlign w:val="center"/>
          </w:tcPr>
          <w:p w14:paraId="789607AD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1" w:type="dxa"/>
            <w:vAlign w:val="center"/>
          </w:tcPr>
          <w:p w14:paraId="2EB169D1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71" w:type="dxa"/>
            <w:vAlign w:val="center"/>
          </w:tcPr>
          <w:p w14:paraId="6735350A" w14:textId="77777777" w:rsidR="00D34806" w:rsidRPr="006D4644" w:rsidRDefault="00D34806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C56B4" w:rsidRPr="006D4644" w14:paraId="178CC8B5" w14:textId="77777777" w:rsidTr="00C404C5">
        <w:trPr>
          <w:gridAfter w:val="1"/>
          <w:wAfter w:w="41" w:type="dxa"/>
          <w:trHeight w:val="286"/>
        </w:trPr>
        <w:tc>
          <w:tcPr>
            <w:tcW w:w="1051" w:type="dxa"/>
            <w:vMerge w:val="restart"/>
            <w:shd w:val="clear" w:color="auto" w:fill="FFF2CC" w:themeFill="accent4" w:themeFillTint="33"/>
            <w:vAlign w:val="center"/>
          </w:tcPr>
          <w:p w14:paraId="2AE28EB0" w14:textId="77777777" w:rsidR="00FC56B4" w:rsidRPr="008A201C" w:rsidRDefault="00FC56B4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Fizik</w:t>
            </w:r>
          </w:p>
          <w:p w14:paraId="7E91047A" w14:textId="704308E7" w:rsidR="00FC56B4" w:rsidRPr="008A201C" w:rsidRDefault="00FC56B4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D4</w:t>
            </w:r>
          </w:p>
        </w:tc>
        <w:tc>
          <w:tcPr>
            <w:tcW w:w="865" w:type="dxa"/>
            <w:vMerge w:val="restart"/>
            <w:vAlign w:val="center"/>
          </w:tcPr>
          <w:p w14:paraId="1C65B422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37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0777B545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PHYS 119 </w:t>
            </w:r>
          </w:p>
          <w:p w14:paraId="4D4F5D42" w14:textId="3D29CBAE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78B9987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ALBAYRAK</w:t>
            </w:r>
          </w:p>
          <w:p w14:paraId="45130C34" w14:textId="031C3315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. Grup</w:t>
            </w:r>
          </w:p>
        </w:tc>
        <w:tc>
          <w:tcPr>
            <w:tcW w:w="1851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6BE0525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PHYS 119</w:t>
            </w:r>
          </w:p>
          <w:p w14:paraId="17C2D548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287CEC45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ARI</w:t>
            </w:r>
          </w:p>
          <w:p w14:paraId="3EEB38F9" w14:textId="5B80E6FC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2. Grup</w:t>
            </w:r>
          </w:p>
        </w:tc>
        <w:tc>
          <w:tcPr>
            <w:tcW w:w="385" w:type="dxa"/>
            <w:vMerge w:val="restart"/>
            <w:shd w:val="clear" w:color="auto" w:fill="D0CECE" w:themeFill="background2" w:themeFillShade="E6"/>
            <w:vAlign w:val="center"/>
          </w:tcPr>
          <w:p w14:paraId="60F576E8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69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7B2A3C2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PHYS 119</w:t>
            </w:r>
          </w:p>
          <w:p w14:paraId="1E5329A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77725C42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. ÖZKANLAR</w:t>
            </w:r>
          </w:p>
          <w:p w14:paraId="70AF172A" w14:textId="794A59B1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3. Grup</w:t>
            </w:r>
          </w:p>
        </w:tc>
        <w:tc>
          <w:tcPr>
            <w:tcW w:w="1845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345FD61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PHYS 119</w:t>
            </w:r>
          </w:p>
          <w:p w14:paraId="5BA5BEE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009A39E8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TIRAŞ</w:t>
            </w:r>
          </w:p>
          <w:p w14:paraId="303062A9" w14:textId="37AC2869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4. Grup</w:t>
            </w:r>
          </w:p>
        </w:tc>
        <w:tc>
          <w:tcPr>
            <w:tcW w:w="782" w:type="dxa"/>
            <w:vMerge w:val="restar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B45AB96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Merge w:val="restart"/>
            <w:tcBorders>
              <w:left w:val="single" w:sz="18" w:space="0" w:color="auto"/>
            </w:tcBorders>
            <w:vAlign w:val="center"/>
          </w:tcPr>
          <w:p w14:paraId="51FAA55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47" w:type="dxa"/>
            <w:gridSpan w:val="2"/>
            <w:shd w:val="clear" w:color="auto" w:fill="B4C6E7" w:themeFill="accent1" w:themeFillTint="66"/>
            <w:vAlign w:val="center"/>
          </w:tcPr>
          <w:p w14:paraId="629727A6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PHYS 119 </w:t>
            </w: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5BD8F90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ALBAYRAK</w:t>
            </w:r>
          </w:p>
          <w:p w14:paraId="3F1EAB86" w14:textId="2DD54BD8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5. Grup</w:t>
            </w:r>
          </w:p>
        </w:tc>
        <w:tc>
          <w:tcPr>
            <w:tcW w:w="1732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6ACB64F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PHYS 119</w:t>
            </w:r>
          </w:p>
          <w:p w14:paraId="17ECA30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6C3835C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. ÖZKANLAR</w:t>
            </w:r>
          </w:p>
          <w:p w14:paraId="20C7441D" w14:textId="43736656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7. Grup</w:t>
            </w:r>
          </w:p>
        </w:tc>
      </w:tr>
      <w:tr w:rsidR="00FC56B4" w:rsidRPr="006D4644" w14:paraId="5DFE81C1" w14:textId="77777777" w:rsidTr="00C404C5">
        <w:trPr>
          <w:gridAfter w:val="1"/>
          <w:wAfter w:w="41" w:type="dxa"/>
          <w:trHeight w:val="286"/>
        </w:trPr>
        <w:tc>
          <w:tcPr>
            <w:tcW w:w="1051" w:type="dxa"/>
            <w:vMerge/>
            <w:shd w:val="clear" w:color="auto" w:fill="FFF2CC" w:themeFill="accent4" w:themeFillTint="33"/>
            <w:vAlign w:val="center"/>
          </w:tcPr>
          <w:p w14:paraId="45F55888" w14:textId="77777777" w:rsidR="00FC56B4" w:rsidRPr="008A201C" w:rsidRDefault="00FC56B4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865" w:type="dxa"/>
            <w:vMerge/>
            <w:vAlign w:val="center"/>
          </w:tcPr>
          <w:p w14:paraId="705221D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37" w:type="dxa"/>
            <w:gridSpan w:val="2"/>
            <w:vMerge/>
            <w:shd w:val="clear" w:color="auto" w:fill="B4C6E7" w:themeFill="accent1" w:themeFillTint="66"/>
            <w:vAlign w:val="center"/>
          </w:tcPr>
          <w:p w14:paraId="19E9E79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51" w:type="dxa"/>
            <w:gridSpan w:val="2"/>
            <w:vMerge/>
            <w:shd w:val="clear" w:color="auto" w:fill="B4C6E7" w:themeFill="accent1" w:themeFillTint="66"/>
            <w:vAlign w:val="center"/>
          </w:tcPr>
          <w:p w14:paraId="3D6555D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5" w:type="dxa"/>
            <w:vMerge/>
            <w:shd w:val="clear" w:color="auto" w:fill="D0CECE" w:themeFill="background2" w:themeFillShade="E6"/>
            <w:vAlign w:val="center"/>
          </w:tcPr>
          <w:p w14:paraId="739B848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69" w:type="dxa"/>
            <w:gridSpan w:val="2"/>
            <w:vMerge/>
            <w:shd w:val="clear" w:color="auto" w:fill="B4C6E7" w:themeFill="accent1" w:themeFillTint="66"/>
            <w:vAlign w:val="center"/>
          </w:tcPr>
          <w:p w14:paraId="3038244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gridSpan w:val="2"/>
            <w:vMerge/>
            <w:shd w:val="clear" w:color="auto" w:fill="B4C6E7" w:themeFill="accent1" w:themeFillTint="66"/>
            <w:vAlign w:val="center"/>
          </w:tcPr>
          <w:p w14:paraId="74D5A88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82" w:type="dxa"/>
            <w:vMerge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3AEA42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Merge/>
            <w:tcBorders>
              <w:left w:val="single" w:sz="18" w:space="0" w:color="auto"/>
            </w:tcBorders>
            <w:vAlign w:val="center"/>
          </w:tcPr>
          <w:p w14:paraId="1DDD0C1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47" w:type="dxa"/>
            <w:gridSpan w:val="2"/>
            <w:shd w:val="clear" w:color="auto" w:fill="B4C6E7" w:themeFill="accent1" w:themeFillTint="66"/>
            <w:vAlign w:val="center"/>
          </w:tcPr>
          <w:p w14:paraId="3838FA2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PHYS 119 </w:t>
            </w: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7CE0FC3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ARI</w:t>
            </w:r>
          </w:p>
          <w:p w14:paraId="4426B676" w14:textId="5E397CBC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6. Grup </w:t>
            </w:r>
            <w:r w:rsidRPr="006D4644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(Mat D6)</w:t>
            </w:r>
          </w:p>
        </w:tc>
        <w:tc>
          <w:tcPr>
            <w:tcW w:w="1732" w:type="dxa"/>
            <w:gridSpan w:val="2"/>
            <w:vMerge/>
            <w:shd w:val="clear" w:color="auto" w:fill="B4C6E7" w:themeFill="accent1" w:themeFillTint="66"/>
            <w:vAlign w:val="center"/>
          </w:tcPr>
          <w:p w14:paraId="1C32A55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8A201C" w:rsidRPr="006D4644" w14:paraId="7E27AF68" w14:textId="77777777" w:rsidTr="00C404C5">
        <w:trPr>
          <w:gridAfter w:val="1"/>
          <w:wAfter w:w="41" w:type="dxa"/>
          <w:trHeight w:val="630"/>
        </w:trPr>
        <w:tc>
          <w:tcPr>
            <w:tcW w:w="1051" w:type="dxa"/>
            <w:shd w:val="clear" w:color="auto" w:fill="FFF2CC" w:themeFill="accent4" w:themeFillTint="33"/>
            <w:vAlign w:val="center"/>
          </w:tcPr>
          <w:p w14:paraId="5418DE03" w14:textId="77777777" w:rsidR="008A201C" w:rsidRPr="008A201C" w:rsidRDefault="008A201C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Fizik</w:t>
            </w:r>
          </w:p>
          <w:p w14:paraId="063E818D" w14:textId="590A03DD" w:rsidR="008A201C" w:rsidRPr="008A201C" w:rsidRDefault="008A201C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D6</w:t>
            </w:r>
          </w:p>
        </w:tc>
        <w:tc>
          <w:tcPr>
            <w:tcW w:w="865" w:type="dxa"/>
            <w:vAlign w:val="center"/>
          </w:tcPr>
          <w:p w14:paraId="26FCAB2E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8" w:type="dxa"/>
            <w:vAlign w:val="center"/>
          </w:tcPr>
          <w:p w14:paraId="463FDCF3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9" w:type="dxa"/>
            <w:vAlign w:val="center"/>
          </w:tcPr>
          <w:p w14:paraId="1B0C3CEF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8" w:type="dxa"/>
            <w:vAlign w:val="center"/>
          </w:tcPr>
          <w:p w14:paraId="3F8A4A75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83" w:type="dxa"/>
            <w:vAlign w:val="center"/>
          </w:tcPr>
          <w:p w14:paraId="375735BC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5" w:type="dxa"/>
            <w:shd w:val="clear" w:color="auto" w:fill="D0CECE" w:themeFill="background2" w:themeFillShade="E6"/>
            <w:vAlign w:val="center"/>
          </w:tcPr>
          <w:p w14:paraId="27B52EDC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69" w:type="dxa"/>
            <w:gridSpan w:val="2"/>
            <w:shd w:val="clear" w:color="auto" w:fill="DEEAF6" w:themeFill="accent5" w:themeFillTint="33"/>
            <w:vAlign w:val="center"/>
          </w:tcPr>
          <w:p w14:paraId="0B1E16AB" w14:textId="77777777" w:rsidR="008A201C" w:rsidRPr="008A201C" w:rsidRDefault="008A201C" w:rsidP="008A201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A201C">
              <w:rPr>
                <w:rFonts w:cstheme="minorHAnsi"/>
                <w:b/>
                <w:bCs/>
                <w:sz w:val="18"/>
                <w:szCs w:val="18"/>
              </w:rPr>
              <w:t xml:space="preserve">SFİZ 401 </w:t>
            </w:r>
          </w:p>
          <w:p w14:paraId="1C584BFB" w14:textId="77777777" w:rsidR="008A201C" w:rsidRPr="008A201C" w:rsidRDefault="008A201C" w:rsidP="008A201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A201C">
              <w:rPr>
                <w:rFonts w:cstheme="minorHAnsi"/>
                <w:b/>
                <w:bCs/>
                <w:sz w:val="18"/>
                <w:szCs w:val="18"/>
              </w:rPr>
              <w:t>X-IŞIN. VE UYG</w:t>
            </w:r>
          </w:p>
          <w:p w14:paraId="09AD39C8" w14:textId="026795F5" w:rsidR="008A201C" w:rsidRPr="006D4644" w:rsidRDefault="008A201C" w:rsidP="008A201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A201C">
              <w:rPr>
                <w:rFonts w:cstheme="minorHAnsi"/>
                <w:b/>
                <w:bCs/>
                <w:sz w:val="18"/>
                <w:szCs w:val="18"/>
              </w:rPr>
              <w:t>M. AKKURT</w:t>
            </w:r>
          </w:p>
        </w:tc>
        <w:tc>
          <w:tcPr>
            <w:tcW w:w="1845" w:type="dxa"/>
            <w:gridSpan w:val="2"/>
            <w:shd w:val="clear" w:color="auto" w:fill="auto"/>
            <w:vAlign w:val="center"/>
          </w:tcPr>
          <w:p w14:paraId="5544C396" w14:textId="56905CA2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82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A10409C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6C8B88D2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80" w:type="dxa"/>
            <w:vAlign w:val="center"/>
          </w:tcPr>
          <w:p w14:paraId="400CCC90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14:paraId="461075EC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37" w:type="dxa"/>
            <w:vAlign w:val="center"/>
          </w:tcPr>
          <w:p w14:paraId="0088AEC3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1" w:type="dxa"/>
            <w:vAlign w:val="center"/>
          </w:tcPr>
          <w:p w14:paraId="16A52205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71" w:type="dxa"/>
            <w:vAlign w:val="center"/>
          </w:tcPr>
          <w:p w14:paraId="5816CF9D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C56B4" w:rsidRPr="006D4644" w14:paraId="0307101A" w14:textId="77777777" w:rsidTr="00C404C5">
        <w:trPr>
          <w:gridAfter w:val="1"/>
          <w:wAfter w:w="41" w:type="dxa"/>
          <w:trHeight w:val="630"/>
        </w:trPr>
        <w:tc>
          <w:tcPr>
            <w:tcW w:w="1051" w:type="dxa"/>
            <w:shd w:val="clear" w:color="auto" w:fill="FFF2CC" w:themeFill="accent4" w:themeFillTint="33"/>
            <w:vAlign w:val="center"/>
          </w:tcPr>
          <w:p w14:paraId="389A616D" w14:textId="77777777" w:rsidR="00FC56B4" w:rsidRPr="008A201C" w:rsidRDefault="00FC56B4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Fizik</w:t>
            </w:r>
          </w:p>
          <w:p w14:paraId="1D4A7A81" w14:textId="159856A3" w:rsidR="00FC56B4" w:rsidRPr="008A201C" w:rsidRDefault="00FC56B4" w:rsidP="00FC56B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A201C">
              <w:rPr>
                <w:rFonts w:cstheme="minorHAnsi"/>
                <w:b/>
                <w:bCs/>
                <w:sz w:val="28"/>
                <w:szCs w:val="28"/>
              </w:rPr>
              <w:t>D7</w:t>
            </w:r>
          </w:p>
        </w:tc>
        <w:tc>
          <w:tcPr>
            <w:tcW w:w="865" w:type="dxa"/>
            <w:shd w:val="clear" w:color="auto" w:fill="FFFFFF" w:themeFill="background1"/>
            <w:vAlign w:val="center"/>
          </w:tcPr>
          <w:p w14:paraId="2405DC2A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37" w:type="dxa"/>
            <w:gridSpan w:val="2"/>
            <w:shd w:val="clear" w:color="auto" w:fill="B4C6E7" w:themeFill="accent1" w:themeFillTint="66"/>
            <w:vAlign w:val="center"/>
          </w:tcPr>
          <w:p w14:paraId="0F27411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6FF8CB25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KESKİN</w:t>
            </w:r>
          </w:p>
          <w:p w14:paraId="0CF5D32F" w14:textId="369648B2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. Grup</w:t>
            </w:r>
          </w:p>
        </w:tc>
        <w:tc>
          <w:tcPr>
            <w:tcW w:w="1851" w:type="dxa"/>
            <w:gridSpan w:val="2"/>
            <w:shd w:val="clear" w:color="auto" w:fill="B4C6E7" w:themeFill="accent1" w:themeFillTint="66"/>
            <w:vAlign w:val="center"/>
          </w:tcPr>
          <w:p w14:paraId="3E6FB10D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5DE8182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AYYILDIZ</w:t>
            </w:r>
          </w:p>
          <w:p w14:paraId="785C8C18" w14:textId="2BF2DD71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3. Grup</w:t>
            </w:r>
          </w:p>
        </w:tc>
        <w:tc>
          <w:tcPr>
            <w:tcW w:w="385" w:type="dxa"/>
            <w:shd w:val="clear" w:color="auto" w:fill="D0CECE" w:themeFill="background2" w:themeFillShade="E6"/>
            <w:vAlign w:val="center"/>
          </w:tcPr>
          <w:p w14:paraId="11777D7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69" w:type="dxa"/>
            <w:gridSpan w:val="2"/>
            <w:shd w:val="clear" w:color="auto" w:fill="B4C6E7" w:themeFill="accent1" w:themeFillTint="66"/>
            <w:vAlign w:val="center"/>
          </w:tcPr>
          <w:p w14:paraId="1F26130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12B4479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G. KOÇAK</w:t>
            </w:r>
          </w:p>
          <w:p w14:paraId="31639D94" w14:textId="292A2140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5. Grup</w:t>
            </w:r>
          </w:p>
        </w:tc>
        <w:tc>
          <w:tcPr>
            <w:tcW w:w="1845" w:type="dxa"/>
            <w:gridSpan w:val="2"/>
            <w:shd w:val="clear" w:color="auto" w:fill="B4C6E7" w:themeFill="accent1" w:themeFillTint="66"/>
            <w:vAlign w:val="center"/>
          </w:tcPr>
          <w:p w14:paraId="504A6818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5188445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. GÜLDESTE</w:t>
            </w:r>
          </w:p>
          <w:p w14:paraId="1D51EFA4" w14:textId="73B3E0AD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7. Grup</w:t>
            </w:r>
          </w:p>
        </w:tc>
        <w:tc>
          <w:tcPr>
            <w:tcW w:w="782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6B63263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tcBorders>
              <w:left w:val="single" w:sz="18" w:space="0" w:color="auto"/>
            </w:tcBorders>
            <w:shd w:val="clear" w:color="auto" w:fill="B4C6E7" w:themeFill="accent1" w:themeFillTint="66"/>
            <w:vAlign w:val="center"/>
          </w:tcPr>
          <w:p w14:paraId="56BF49D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038022F6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KESKİN</w:t>
            </w:r>
          </w:p>
          <w:p w14:paraId="4FE15A27" w14:textId="65C9DBC8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0. Grup</w:t>
            </w:r>
          </w:p>
        </w:tc>
        <w:tc>
          <w:tcPr>
            <w:tcW w:w="1947" w:type="dxa"/>
            <w:gridSpan w:val="2"/>
            <w:shd w:val="clear" w:color="auto" w:fill="B4C6E7" w:themeFill="accent1" w:themeFillTint="66"/>
            <w:vAlign w:val="center"/>
          </w:tcPr>
          <w:p w14:paraId="0C016C2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2D9E4472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AYYILDIZ</w:t>
            </w:r>
          </w:p>
          <w:p w14:paraId="76407FE7" w14:textId="2BB49910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2. Grup</w:t>
            </w:r>
          </w:p>
        </w:tc>
        <w:tc>
          <w:tcPr>
            <w:tcW w:w="1732" w:type="dxa"/>
            <w:gridSpan w:val="2"/>
            <w:shd w:val="clear" w:color="auto" w:fill="B4C6E7" w:themeFill="accent1" w:themeFillTint="66"/>
            <w:vAlign w:val="center"/>
          </w:tcPr>
          <w:p w14:paraId="4A60D7E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004676C8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G. KOÇAK</w:t>
            </w:r>
          </w:p>
          <w:p w14:paraId="42138CA3" w14:textId="2A47984C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4. Grup</w:t>
            </w:r>
          </w:p>
        </w:tc>
      </w:tr>
    </w:tbl>
    <w:p w14:paraId="4B6CF460" w14:textId="4E2798A7" w:rsidR="00FC56B4" w:rsidRDefault="00FC56B4" w:rsidP="00175A8F">
      <w:pPr>
        <w:spacing w:after="0"/>
      </w:pPr>
    </w:p>
    <w:p w14:paraId="60182398" w14:textId="191A71C3" w:rsidR="00B969FB" w:rsidRDefault="00B969FB" w:rsidP="00175A8F">
      <w:pPr>
        <w:spacing w:after="0"/>
      </w:pPr>
    </w:p>
    <w:p w14:paraId="268AFCC4" w14:textId="3D0FA426" w:rsidR="00B969FB" w:rsidRDefault="00B969FB" w:rsidP="00175A8F">
      <w:pPr>
        <w:spacing w:after="0"/>
      </w:pPr>
    </w:p>
    <w:p w14:paraId="1C192172" w14:textId="0B24CB83" w:rsidR="00B969FB" w:rsidRDefault="00B969FB" w:rsidP="00175A8F">
      <w:pPr>
        <w:spacing w:after="0"/>
      </w:pPr>
    </w:p>
    <w:p w14:paraId="1DA023CE" w14:textId="238A46B1" w:rsidR="00B969FB" w:rsidRDefault="00B969FB" w:rsidP="00175A8F">
      <w:pPr>
        <w:spacing w:after="0"/>
      </w:pPr>
    </w:p>
    <w:p w14:paraId="0AC6B844" w14:textId="0497B284" w:rsidR="00B969FB" w:rsidRDefault="00B969FB" w:rsidP="00175A8F">
      <w:pPr>
        <w:spacing w:after="0"/>
      </w:pPr>
    </w:p>
    <w:p w14:paraId="4AA83311" w14:textId="77777777" w:rsidR="00B969FB" w:rsidRDefault="00B969FB" w:rsidP="00175A8F">
      <w:pPr>
        <w:spacing w:after="0"/>
      </w:pPr>
    </w:p>
    <w:tbl>
      <w:tblPr>
        <w:tblStyle w:val="TabloKlavuzu"/>
        <w:tblpPr w:leftFromText="141" w:rightFromText="141" w:vertAnchor="text" w:tblpX="-714" w:tblpY="303"/>
        <w:tblOverlap w:val="never"/>
        <w:tblW w:w="15552" w:type="dxa"/>
        <w:tblLayout w:type="fixed"/>
        <w:tblLook w:val="04A0" w:firstRow="1" w:lastRow="0" w:firstColumn="1" w:lastColumn="0" w:noHBand="0" w:noVBand="1"/>
      </w:tblPr>
      <w:tblGrid>
        <w:gridCol w:w="1046"/>
        <w:gridCol w:w="860"/>
        <w:gridCol w:w="861"/>
        <w:gridCol w:w="863"/>
        <w:gridCol w:w="862"/>
        <w:gridCol w:w="974"/>
        <w:gridCol w:w="384"/>
        <w:gridCol w:w="874"/>
        <w:gridCol w:w="1002"/>
        <w:gridCol w:w="76"/>
        <w:gridCol w:w="863"/>
        <w:gridCol w:w="863"/>
        <w:gridCol w:w="815"/>
        <w:gridCol w:w="709"/>
        <w:gridCol w:w="832"/>
        <w:gridCol w:w="1003"/>
        <w:gridCol w:w="928"/>
        <w:gridCol w:w="853"/>
        <w:gridCol w:w="863"/>
        <w:gridCol w:w="21"/>
      </w:tblGrid>
      <w:tr w:rsidR="00FC56B4" w14:paraId="3CBED227" w14:textId="77777777" w:rsidTr="006D4644">
        <w:trPr>
          <w:trHeight w:val="219"/>
        </w:trPr>
        <w:tc>
          <w:tcPr>
            <w:tcW w:w="15552" w:type="dxa"/>
            <w:gridSpan w:val="20"/>
          </w:tcPr>
          <w:p w14:paraId="45287935" w14:textId="77777777" w:rsidR="00FC56B4" w:rsidRPr="00E17C4B" w:rsidRDefault="00FC56B4" w:rsidP="00965043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48"/>
                <w:szCs w:val="48"/>
              </w:rPr>
              <w:lastRenderedPageBreak/>
              <w:t>SALI</w:t>
            </w:r>
          </w:p>
        </w:tc>
      </w:tr>
      <w:tr w:rsidR="006D4644" w14:paraId="3463F0B5" w14:textId="77777777" w:rsidTr="00C404C5">
        <w:trPr>
          <w:gridAfter w:val="1"/>
          <w:wAfter w:w="21" w:type="dxa"/>
          <w:trHeight w:val="345"/>
        </w:trPr>
        <w:tc>
          <w:tcPr>
            <w:tcW w:w="1046" w:type="dxa"/>
            <w:shd w:val="clear" w:color="auto" w:fill="FFF2CC" w:themeFill="accent4" w:themeFillTint="33"/>
            <w:vAlign w:val="center"/>
          </w:tcPr>
          <w:p w14:paraId="7F90EB38" w14:textId="77777777" w:rsidR="00FC56B4" w:rsidRPr="00E17C4B" w:rsidRDefault="00FC56B4" w:rsidP="0096504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60" w:type="dxa"/>
            <w:shd w:val="clear" w:color="auto" w:fill="FFF2CC" w:themeFill="accent4" w:themeFillTint="33"/>
            <w:vAlign w:val="center"/>
          </w:tcPr>
          <w:p w14:paraId="759CC75D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1A993D17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861" w:type="dxa"/>
            <w:shd w:val="clear" w:color="auto" w:fill="FFF2CC" w:themeFill="accent4" w:themeFillTint="33"/>
            <w:vAlign w:val="center"/>
          </w:tcPr>
          <w:p w14:paraId="03C94A0A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5C2A1B54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863" w:type="dxa"/>
            <w:shd w:val="clear" w:color="auto" w:fill="FFF2CC" w:themeFill="accent4" w:themeFillTint="33"/>
            <w:vAlign w:val="center"/>
          </w:tcPr>
          <w:p w14:paraId="56673A1C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512D20C8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862" w:type="dxa"/>
            <w:shd w:val="clear" w:color="auto" w:fill="FFF2CC" w:themeFill="accent4" w:themeFillTint="33"/>
            <w:vAlign w:val="center"/>
          </w:tcPr>
          <w:p w14:paraId="4B4F85FA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44D3A22F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974" w:type="dxa"/>
            <w:shd w:val="clear" w:color="auto" w:fill="FFF2CC" w:themeFill="accent4" w:themeFillTint="33"/>
            <w:vAlign w:val="center"/>
          </w:tcPr>
          <w:p w14:paraId="0601C12A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0C5C24CE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5</w:t>
            </w:r>
          </w:p>
        </w:tc>
        <w:tc>
          <w:tcPr>
            <w:tcW w:w="384" w:type="dxa"/>
            <w:shd w:val="clear" w:color="auto" w:fill="FFF2CC" w:themeFill="accent4" w:themeFillTint="33"/>
            <w:vAlign w:val="center"/>
          </w:tcPr>
          <w:p w14:paraId="45FC9D52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ARA</w:t>
            </w:r>
          </w:p>
        </w:tc>
        <w:tc>
          <w:tcPr>
            <w:tcW w:w="874" w:type="dxa"/>
            <w:shd w:val="clear" w:color="auto" w:fill="FFF2CC" w:themeFill="accent4" w:themeFillTint="33"/>
            <w:vAlign w:val="center"/>
          </w:tcPr>
          <w:p w14:paraId="072C2C42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44AA8ECF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1078" w:type="dxa"/>
            <w:gridSpan w:val="2"/>
            <w:shd w:val="clear" w:color="auto" w:fill="FFF2CC" w:themeFill="accent4" w:themeFillTint="33"/>
            <w:vAlign w:val="center"/>
          </w:tcPr>
          <w:p w14:paraId="5E3562D4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411D51BB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4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863" w:type="dxa"/>
            <w:shd w:val="clear" w:color="auto" w:fill="FFF2CC" w:themeFill="accent4" w:themeFillTint="33"/>
            <w:vAlign w:val="center"/>
          </w:tcPr>
          <w:p w14:paraId="1CD5504C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4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3E763386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863" w:type="dxa"/>
            <w:shd w:val="clear" w:color="auto" w:fill="FFF2CC" w:themeFill="accent4" w:themeFillTint="33"/>
            <w:vAlign w:val="center"/>
          </w:tcPr>
          <w:p w14:paraId="57A37332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34872500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815" w:type="dxa"/>
            <w:tcBorders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14:paraId="3A6578C4" w14:textId="77777777" w:rsidR="00F54067" w:rsidRDefault="00F54067" w:rsidP="00F54067">
            <w:pPr>
              <w:jc w:val="center"/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3FA330B0" w14:textId="61D6C44D" w:rsidR="00FC56B4" w:rsidRPr="005F4143" w:rsidRDefault="00F54067" w:rsidP="00F54067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5</w:t>
            </w: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FFF2CC" w:themeFill="accent4" w:themeFillTint="33"/>
            <w:vAlign w:val="center"/>
          </w:tcPr>
          <w:p w14:paraId="728FB8E9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7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0EB5AED8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7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832" w:type="dxa"/>
            <w:shd w:val="clear" w:color="auto" w:fill="FFF2CC" w:themeFill="accent4" w:themeFillTint="33"/>
            <w:vAlign w:val="center"/>
          </w:tcPr>
          <w:p w14:paraId="6B015308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2CDB4D72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1003" w:type="dxa"/>
            <w:shd w:val="clear" w:color="auto" w:fill="FFF2CC" w:themeFill="accent4" w:themeFillTint="33"/>
            <w:vAlign w:val="center"/>
          </w:tcPr>
          <w:p w14:paraId="7436EBD9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7A02D113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928" w:type="dxa"/>
            <w:shd w:val="clear" w:color="auto" w:fill="FFF2CC" w:themeFill="accent4" w:themeFillTint="33"/>
            <w:vAlign w:val="center"/>
          </w:tcPr>
          <w:p w14:paraId="591BBFCF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189A566C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73F22820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2BFA4AFD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0</w:t>
            </w:r>
          </w:p>
        </w:tc>
        <w:tc>
          <w:tcPr>
            <w:tcW w:w="863" w:type="dxa"/>
            <w:shd w:val="clear" w:color="auto" w:fill="FFF2CC" w:themeFill="accent4" w:themeFillTint="33"/>
            <w:vAlign w:val="center"/>
          </w:tcPr>
          <w:p w14:paraId="3C1B8D06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0</w:t>
            </w:r>
          </w:p>
          <w:p w14:paraId="07FDF31A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5</w:t>
            </w:r>
          </w:p>
        </w:tc>
      </w:tr>
      <w:tr w:rsidR="005E417D" w14:paraId="265D9A9A" w14:textId="77777777" w:rsidTr="00C404C5">
        <w:trPr>
          <w:gridAfter w:val="1"/>
          <w:wAfter w:w="21" w:type="dxa"/>
          <w:trHeight w:val="888"/>
        </w:trPr>
        <w:tc>
          <w:tcPr>
            <w:tcW w:w="1046" w:type="dxa"/>
            <w:shd w:val="clear" w:color="auto" w:fill="FFF2CC" w:themeFill="accent4" w:themeFillTint="33"/>
            <w:vAlign w:val="center"/>
          </w:tcPr>
          <w:p w14:paraId="7C204E94" w14:textId="77777777" w:rsidR="005E417D" w:rsidRPr="00FC56B4" w:rsidRDefault="005E417D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5F4140AD" w14:textId="7E736F82" w:rsidR="005E417D" w:rsidRPr="00E17C4B" w:rsidRDefault="005E417D" w:rsidP="00FC56B4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1</w:t>
            </w:r>
          </w:p>
        </w:tc>
        <w:tc>
          <w:tcPr>
            <w:tcW w:w="860" w:type="dxa"/>
            <w:vAlign w:val="center"/>
          </w:tcPr>
          <w:p w14:paraId="655B28B4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1" w:type="dxa"/>
            <w:vAlign w:val="center"/>
          </w:tcPr>
          <w:p w14:paraId="5E12F75D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699" w:type="dxa"/>
            <w:gridSpan w:val="3"/>
            <w:shd w:val="clear" w:color="auto" w:fill="B4C6E7" w:themeFill="accent1" w:themeFillTint="66"/>
            <w:vAlign w:val="center"/>
          </w:tcPr>
          <w:p w14:paraId="2FA4CA94" w14:textId="2455135F" w:rsidR="005E417D" w:rsidRPr="006D4644" w:rsidRDefault="005E417D" w:rsidP="00175A8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TEM 203 </w:t>
            </w:r>
          </w:p>
          <w:p w14:paraId="5FFC6AA7" w14:textId="77777777" w:rsidR="005E417D" w:rsidRPr="006D4644" w:rsidRDefault="005E417D" w:rsidP="00175A8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zik-II</w:t>
            </w:r>
          </w:p>
          <w:p w14:paraId="1C6C876D" w14:textId="71946F2B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O. KAHVECİ</w:t>
            </w:r>
          </w:p>
        </w:tc>
        <w:tc>
          <w:tcPr>
            <w:tcW w:w="384" w:type="dxa"/>
            <w:shd w:val="clear" w:color="auto" w:fill="D0CECE" w:themeFill="background2" w:themeFillShade="E6"/>
            <w:vAlign w:val="center"/>
          </w:tcPr>
          <w:p w14:paraId="0A94192C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815" w:type="dxa"/>
            <w:gridSpan w:val="4"/>
            <w:vAlign w:val="center"/>
          </w:tcPr>
          <w:p w14:paraId="0AAEC5D6" w14:textId="31BBE719" w:rsidR="005E417D" w:rsidRPr="006D4644" w:rsidRDefault="005E417D" w:rsidP="005E41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6DE86C2B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15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088AAE20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4B46C8E2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759555F9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3" w:type="dxa"/>
            <w:vAlign w:val="center"/>
          </w:tcPr>
          <w:p w14:paraId="7D10236B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  <w:vAlign w:val="center"/>
          </w:tcPr>
          <w:p w14:paraId="6F2BCAB6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3" w:type="dxa"/>
            <w:vAlign w:val="center"/>
          </w:tcPr>
          <w:p w14:paraId="7E0C9848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443AFF36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727BDE" w14:paraId="10E5EBAE" w14:textId="77777777" w:rsidTr="00C404C5">
        <w:trPr>
          <w:gridAfter w:val="1"/>
          <w:wAfter w:w="21" w:type="dxa"/>
          <w:trHeight w:val="888"/>
        </w:trPr>
        <w:tc>
          <w:tcPr>
            <w:tcW w:w="1046" w:type="dxa"/>
            <w:shd w:val="clear" w:color="auto" w:fill="FFF2CC" w:themeFill="accent4" w:themeFillTint="33"/>
            <w:vAlign w:val="center"/>
          </w:tcPr>
          <w:p w14:paraId="2D89D639" w14:textId="77777777" w:rsidR="00727BDE" w:rsidRPr="00FC56B4" w:rsidRDefault="00727BDE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6AC168C5" w14:textId="1BEC1643" w:rsidR="00727BDE" w:rsidRPr="00E17C4B" w:rsidRDefault="00727BDE" w:rsidP="00FC56B4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2</w:t>
            </w:r>
          </w:p>
        </w:tc>
        <w:tc>
          <w:tcPr>
            <w:tcW w:w="860" w:type="dxa"/>
            <w:vAlign w:val="center"/>
          </w:tcPr>
          <w:p w14:paraId="18DD3A97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24" w:type="dxa"/>
            <w:gridSpan w:val="2"/>
            <w:shd w:val="clear" w:color="auto" w:fill="B4C6E7" w:themeFill="accent1" w:themeFillTint="66"/>
            <w:vAlign w:val="center"/>
          </w:tcPr>
          <w:p w14:paraId="634E2F23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SES FİZ. VE AKUSTİK İLKE.</w:t>
            </w:r>
          </w:p>
          <w:p w14:paraId="29C7BBEE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BALCI</w:t>
            </w:r>
          </w:p>
          <w:p w14:paraId="7A1D7158" w14:textId="0870C795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(A. GRUBU)</w:t>
            </w:r>
          </w:p>
        </w:tc>
        <w:tc>
          <w:tcPr>
            <w:tcW w:w="1836" w:type="dxa"/>
            <w:gridSpan w:val="2"/>
            <w:shd w:val="clear" w:color="auto" w:fill="B4C6E7" w:themeFill="accent1" w:themeFillTint="66"/>
            <w:vAlign w:val="center"/>
          </w:tcPr>
          <w:p w14:paraId="0A993836" w14:textId="77777777" w:rsidR="00727BDE" w:rsidRPr="006D4644" w:rsidRDefault="00727BDE" w:rsidP="00727BD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KFİZ 101</w:t>
            </w:r>
          </w:p>
          <w:p w14:paraId="3F703D6A" w14:textId="77777777" w:rsidR="00727BDE" w:rsidRPr="006D4644" w:rsidRDefault="00727BDE" w:rsidP="00727BD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İK I</w:t>
            </w:r>
          </w:p>
          <w:p w14:paraId="5692298A" w14:textId="4ED97E36" w:rsidR="00727BDE" w:rsidRPr="006D4644" w:rsidRDefault="00727BDE" w:rsidP="00727BD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. GÜLDESTE</w:t>
            </w:r>
          </w:p>
        </w:tc>
        <w:tc>
          <w:tcPr>
            <w:tcW w:w="384" w:type="dxa"/>
            <w:shd w:val="clear" w:color="auto" w:fill="D0CECE" w:themeFill="background2" w:themeFillShade="E6"/>
            <w:vAlign w:val="center"/>
          </w:tcPr>
          <w:p w14:paraId="4050749D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76" w:type="dxa"/>
            <w:gridSpan w:val="2"/>
            <w:shd w:val="clear" w:color="auto" w:fill="B4C6E7" w:themeFill="accent1" w:themeFillTint="66"/>
            <w:vAlign w:val="center"/>
          </w:tcPr>
          <w:p w14:paraId="2DE776D8" w14:textId="77777777" w:rsidR="00727BDE" w:rsidRPr="006D4644" w:rsidRDefault="00727BDE" w:rsidP="00064CF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UZM105</w:t>
            </w:r>
          </w:p>
          <w:p w14:paraId="23C702FA" w14:textId="77777777" w:rsidR="00727BDE" w:rsidRPr="006D4644" w:rsidRDefault="00727BDE" w:rsidP="00064CF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İK I</w:t>
            </w:r>
          </w:p>
          <w:p w14:paraId="1DA09AA7" w14:textId="24CA07BD" w:rsidR="00727BDE" w:rsidRPr="006D4644" w:rsidRDefault="00727BDE" w:rsidP="00064CF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TIRAŞ</w:t>
            </w:r>
          </w:p>
        </w:tc>
        <w:tc>
          <w:tcPr>
            <w:tcW w:w="939" w:type="dxa"/>
            <w:gridSpan w:val="2"/>
            <w:vAlign w:val="center"/>
          </w:tcPr>
          <w:p w14:paraId="3A84D925" w14:textId="0140E188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158B44A0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15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1AD45BFC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5FD98C51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37E8DAFD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3" w:type="dxa"/>
            <w:vAlign w:val="center"/>
          </w:tcPr>
          <w:p w14:paraId="7B25F466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  <w:vAlign w:val="center"/>
          </w:tcPr>
          <w:p w14:paraId="7A1DDABF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3" w:type="dxa"/>
            <w:vAlign w:val="center"/>
          </w:tcPr>
          <w:p w14:paraId="665DCE97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37CB64C7" w14:textId="77777777" w:rsidR="00727BDE" w:rsidRPr="006D4644" w:rsidRDefault="00727BD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9A1227" w14:paraId="6B20881E" w14:textId="77777777" w:rsidTr="00C404C5">
        <w:trPr>
          <w:gridAfter w:val="1"/>
          <w:wAfter w:w="21" w:type="dxa"/>
          <w:trHeight w:val="857"/>
        </w:trPr>
        <w:tc>
          <w:tcPr>
            <w:tcW w:w="1046" w:type="dxa"/>
            <w:shd w:val="clear" w:color="auto" w:fill="FFF2CC" w:themeFill="accent4" w:themeFillTint="33"/>
            <w:vAlign w:val="center"/>
          </w:tcPr>
          <w:p w14:paraId="4B1EBBBE" w14:textId="77777777" w:rsidR="009A1227" w:rsidRPr="00FC56B4" w:rsidRDefault="009A1227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12CAD56C" w14:textId="751532B9" w:rsidR="009A1227" w:rsidRPr="00E17C4B" w:rsidRDefault="009A1227" w:rsidP="00FC56B4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3</w:t>
            </w:r>
          </w:p>
        </w:tc>
        <w:tc>
          <w:tcPr>
            <w:tcW w:w="860" w:type="dxa"/>
            <w:vAlign w:val="center"/>
          </w:tcPr>
          <w:p w14:paraId="0A6A44EA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1" w:type="dxa"/>
            <w:vAlign w:val="center"/>
          </w:tcPr>
          <w:p w14:paraId="29E26CB9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699" w:type="dxa"/>
            <w:gridSpan w:val="3"/>
            <w:shd w:val="clear" w:color="auto" w:fill="D5DCE4" w:themeFill="text2" w:themeFillTint="33"/>
            <w:vAlign w:val="center"/>
          </w:tcPr>
          <w:p w14:paraId="6E71B305" w14:textId="7B025A74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307</w:t>
            </w:r>
          </w:p>
          <w:p w14:paraId="1AEDC167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MT-I</w:t>
            </w:r>
          </w:p>
          <w:p w14:paraId="2E214630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S. ÖZSOY</w:t>
            </w:r>
          </w:p>
        </w:tc>
        <w:tc>
          <w:tcPr>
            <w:tcW w:w="384" w:type="dxa"/>
            <w:shd w:val="clear" w:color="auto" w:fill="D0CECE" w:themeFill="background2" w:themeFillShade="E6"/>
            <w:vAlign w:val="center"/>
          </w:tcPr>
          <w:p w14:paraId="4D8E7B00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815" w:type="dxa"/>
            <w:gridSpan w:val="4"/>
            <w:shd w:val="clear" w:color="auto" w:fill="auto"/>
            <w:vAlign w:val="center"/>
          </w:tcPr>
          <w:p w14:paraId="3FBC15F6" w14:textId="07A98C88" w:rsidR="009A1227" w:rsidRPr="006D4644" w:rsidRDefault="009A1227" w:rsidP="009A122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shd w:val="clear" w:color="auto" w:fill="auto"/>
            <w:vAlign w:val="center"/>
          </w:tcPr>
          <w:p w14:paraId="51443C26" w14:textId="2933B539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15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1C46295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2606D3BC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6EF59275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3" w:type="dxa"/>
            <w:vAlign w:val="center"/>
          </w:tcPr>
          <w:p w14:paraId="5E00976D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  <w:vAlign w:val="center"/>
          </w:tcPr>
          <w:p w14:paraId="57BE136D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3" w:type="dxa"/>
            <w:vAlign w:val="center"/>
          </w:tcPr>
          <w:p w14:paraId="31FC2CD7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325111B1" w14:textId="77777777" w:rsidR="009A1227" w:rsidRPr="006D4644" w:rsidRDefault="009A1227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B32900" w14:paraId="65387BC0" w14:textId="77777777" w:rsidTr="00C404C5">
        <w:trPr>
          <w:gridAfter w:val="1"/>
          <w:wAfter w:w="21" w:type="dxa"/>
          <w:trHeight w:val="888"/>
        </w:trPr>
        <w:tc>
          <w:tcPr>
            <w:tcW w:w="1046" w:type="dxa"/>
            <w:shd w:val="clear" w:color="auto" w:fill="FFF2CC" w:themeFill="accent4" w:themeFillTint="33"/>
            <w:vAlign w:val="center"/>
          </w:tcPr>
          <w:p w14:paraId="4947E715" w14:textId="77777777" w:rsidR="00B32900" w:rsidRPr="00FC56B4" w:rsidRDefault="00B32900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20053B8B" w14:textId="6678DE7A" w:rsidR="00B32900" w:rsidRPr="00E17C4B" w:rsidRDefault="00B32900" w:rsidP="00FC56B4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4</w:t>
            </w:r>
          </w:p>
        </w:tc>
        <w:tc>
          <w:tcPr>
            <w:tcW w:w="860" w:type="dxa"/>
            <w:vAlign w:val="center"/>
          </w:tcPr>
          <w:p w14:paraId="03C9FF98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24" w:type="dxa"/>
            <w:gridSpan w:val="2"/>
            <w:shd w:val="clear" w:color="auto" w:fill="E2EFD9" w:themeFill="accent6" w:themeFillTint="33"/>
            <w:vAlign w:val="center"/>
          </w:tcPr>
          <w:p w14:paraId="56569A09" w14:textId="77777777" w:rsidR="00B32900" w:rsidRPr="006D4644" w:rsidRDefault="00B32900" w:rsidP="00B3290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01</w:t>
            </w:r>
          </w:p>
          <w:p w14:paraId="536024A8" w14:textId="77777777" w:rsidR="00B32900" w:rsidRPr="006D4644" w:rsidRDefault="00B32900" w:rsidP="00B3290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EKANİK</w:t>
            </w:r>
          </w:p>
          <w:p w14:paraId="1525DCCF" w14:textId="2A6B359F" w:rsidR="00B32900" w:rsidRPr="006D4644" w:rsidRDefault="00B32900" w:rsidP="00B3290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KESKİN</w:t>
            </w:r>
          </w:p>
        </w:tc>
        <w:tc>
          <w:tcPr>
            <w:tcW w:w="1836" w:type="dxa"/>
            <w:gridSpan w:val="2"/>
            <w:shd w:val="clear" w:color="auto" w:fill="DEEAF6" w:themeFill="accent5" w:themeFillTint="33"/>
            <w:vAlign w:val="center"/>
          </w:tcPr>
          <w:p w14:paraId="7E50302E" w14:textId="0785FF03" w:rsidR="00B32900" w:rsidRPr="006D4644" w:rsidRDefault="00B32900" w:rsidP="00481B7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403</w:t>
            </w:r>
          </w:p>
          <w:p w14:paraId="65554F84" w14:textId="77777777" w:rsidR="00B32900" w:rsidRPr="006D4644" w:rsidRDefault="00B32900" w:rsidP="00481B7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KATIHAL FİZİĞİ</w:t>
            </w:r>
          </w:p>
          <w:p w14:paraId="2875DE6B" w14:textId="14D87012" w:rsidR="00B32900" w:rsidRPr="006D4644" w:rsidRDefault="00B32900" w:rsidP="00481B7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AYYILDIZ</w:t>
            </w:r>
          </w:p>
        </w:tc>
        <w:tc>
          <w:tcPr>
            <w:tcW w:w="384" w:type="dxa"/>
            <w:shd w:val="clear" w:color="auto" w:fill="D0CECE" w:themeFill="background2" w:themeFillShade="E6"/>
            <w:vAlign w:val="center"/>
          </w:tcPr>
          <w:p w14:paraId="4CE283C4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52" w:type="dxa"/>
            <w:gridSpan w:val="3"/>
            <w:shd w:val="clear" w:color="auto" w:fill="E2EFD9" w:themeFill="accent6" w:themeFillTint="33"/>
            <w:vAlign w:val="center"/>
          </w:tcPr>
          <w:p w14:paraId="19B0A779" w14:textId="77777777" w:rsidR="009A1227" w:rsidRPr="006D4644" w:rsidRDefault="009A1227" w:rsidP="009A122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FİZ 101</w:t>
            </w:r>
          </w:p>
          <w:p w14:paraId="291590EB" w14:textId="77777777" w:rsidR="009A1227" w:rsidRPr="006D4644" w:rsidRDefault="009A1227" w:rsidP="009A122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ATEMATİK 1</w:t>
            </w:r>
          </w:p>
          <w:p w14:paraId="2DBD69C6" w14:textId="3B65578C" w:rsidR="00B32900" w:rsidRPr="006D4644" w:rsidRDefault="009A1227" w:rsidP="009A122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ATASOY</w:t>
            </w:r>
          </w:p>
        </w:tc>
        <w:tc>
          <w:tcPr>
            <w:tcW w:w="863" w:type="dxa"/>
            <w:vAlign w:val="center"/>
          </w:tcPr>
          <w:p w14:paraId="568F9EEE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5ED0EDAC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15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103AB7D4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37AAF969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352F103B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3" w:type="dxa"/>
            <w:vAlign w:val="center"/>
          </w:tcPr>
          <w:p w14:paraId="698E6E2A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  <w:vAlign w:val="center"/>
          </w:tcPr>
          <w:p w14:paraId="18252D15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3" w:type="dxa"/>
            <w:vAlign w:val="center"/>
          </w:tcPr>
          <w:p w14:paraId="653F40B7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46A28E43" w14:textId="77777777" w:rsidR="00B32900" w:rsidRPr="006D4644" w:rsidRDefault="00B32900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5E417D" w14:paraId="468E89CC" w14:textId="77777777" w:rsidTr="00C404C5">
        <w:trPr>
          <w:gridAfter w:val="1"/>
          <w:wAfter w:w="21" w:type="dxa"/>
          <w:trHeight w:val="888"/>
        </w:trPr>
        <w:tc>
          <w:tcPr>
            <w:tcW w:w="1046" w:type="dxa"/>
            <w:shd w:val="clear" w:color="auto" w:fill="FFF2CC" w:themeFill="accent4" w:themeFillTint="33"/>
            <w:vAlign w:val="center"/>
          </w:tcPr>
          <w:p w14:paraId="14B5513A" w14:textId="77777777" w:rsidR="005E417D" w:rsidRPr="00FC56B4" w:rsidRDefault="005E417D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1B7920B3" w14:textId="0AF9ECE6" w:rsidR="005E417D" w:rsidRPr="00E17C4B" w:rsidRDefault="005E417D" w:rsidP="00FC56B4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6</w:t>
            </w:r>
          </w:p>
        </w:tc>
        <w:tc>
          <w:tcPr>
            <w:tcW w:w="860" w:type="dxa"/>
            <w:vAlign w:val="center"/>
          </w:tcPr>
          <w:p w14:paraId="10E822C3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1" w:type="dxa"/>
            <w:vAlign w:val="center"/>
          </w:tcPr>
          <w:p w14:paraId="348A3B01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699" w:type="dxa"/>
            <w:gridSpan w:val="3"/>
            <w:vAlign w:val="center"/>
          </w:tcPr>
          <w:p w14:paraId="328F9491" w14:textId="029EEBA8" w:rsidR="005E417D" w:rsidRPr="006D4644" w:rsidRDefault="005E417D" w:rsidP="005E41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4" w:type="dxa"/>
            <w:shd w:val="clear" w:color="auto" w:fill="D0CECE" w:themeFill="background2" w:themeFillShade="E6"/>
            <w:vAlign w:val="center"/>
          </w:tcPr>
          <w:p w14:paraId="4943451C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74" w:type="dxa"/>
            <w:vAlign w:val="center"/>
          </w:tcPr>
          <w:p w14:paraId="34BF131F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804" w:type="dxa"/>
            <w:gridSpan w:val="4"/>
            <w:vAlign w:val="center"/>
          </w:tcPr>
          <w:p w14:paraId="06B2C9E6" w14:textId="109D6E58" w:rsidR="005E417D" w:rsidRPr="006D4644" w:rsidRDefault="005E417D" w:rsidP="00AA3CB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15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13F82671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31E78522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19EB3927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3" w:type="dxa"/>
            <w:vAlign w:val="center"/>
          </w:tcPr>
          <w:p w14:paraId="6FFC51CD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  <w:vAlign w:val="center"/>
          </w:tcPr>
          <w:p w14:paraId="3DDB0E00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3" w:type="dxa"/>
            <w:vAlign w:val="center"/>
          </w:tcPr>
          <w:p w14:paraId="17B4D877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0FE10521" w14:textId="77777777" w:rsidR="005E417D" w:rsidRPr="006D4644" w:rsidRDefault="005E417D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C56B4" w14:paraId="2DCDD085" w14:textId="77777777" w:rsidTr="00C404C5">
        <w:trPr>
          <w:gridAfter w:val="1"/>
          <w:wAfter w:w="21" w:type="dxa"/>
          <w:trHeight w:val="888"/>
        </w:trPr>
        <w:tc>
          <w:tcPr>
            <w:tcW w:w="1046" w:type="dxa"/>
            <w:shd w:val="clear" w:color="auto" w:fill="FFF2CC" w:themeFill="accent4" w:themeFillTint="33"/>
            <w:vAlign w:val="center"/>
          </w:tcPr>
          <w:p w14:paraId="3101EA54" w14:textId="77777777" w:rsidR="00FC56B4" w:rsidRPr="00FC56B4" w:rsidRDefault="00FC56B4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41E52319" w14:textId="318769E4" w:rsidR="00FC56B4" w:rsidRPr="00E17C4B" w:rsidRDefault="00FC56B4" w:rsidP="00FC56B4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7</w:t>
            </w:r>
          </w:p>
        </w:tc>
        <w:tc>
          <w:tcPr>
            <w:tcW w:w="860" w:type="dxa"/>
            <w:vAlign w:val="center"/>
          </w:tcPr>
          <w:p w14:paraId="0E80583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1" w:type="dxa"/>
            <w:vAlign w:val="center"/>
          </w:tcPr>
          <w:p w14:paraId="6CC5F40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699" w:type="dxa"/>
            <w:gridSpan w:val="3"/>
            <w:vAlign w:val="center"/>
          </w:tcPr>
          <w:p w14:paraId="0A7AE455" w14:textId="4DFAF4D1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4" w:type="dxa"/>
            <w:shd w:val="clear" w:color="auto" w:fill="D0CECE" w:themeFill="background2" w:themeFillShade="E6"/>
            <w:vAlign w:val="center"/>
          </w:tcPr>
          <w:p w14:paraId="27965092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815" w:type="dxa"/>
            <w:gridSpan w:val="4"/>
            <w:vAlign w:val="center"/>
          </w:tcPr>
          <w:p w14:paraId="361BBA6E" w14:textId="25C33CA9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60CBDB2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15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07A2AB0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0686FE5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03D6F85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3" w:type="dxa"/>
            <w:vAlign w:val="center"/>
          </w:tcPr>
          <w:p w14:paraId="6901DAB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  <w:vAlign w:val="center"/>
          </w:tcPr>
          <w:p w14:paraId="072FEE9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3" w:type="dxa"/>
            <w:vAlign w:val="center"/>
          </w:tcPr>
          <w:p w14:paraId="54E16129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65594C3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9344F" w14:paraId="1AA67E97" w14:textId="77777777" w:rsidTr="00C404C5">
        <w:trPr>
          <w:gridAfter w:val="1"/>
          <w:wAfter w:w="21" w:type="dxa"/>
          <w:trHeight w:val="888"/>
        </w:trPr>
        <w:tc>
          <w:tcPr>
            <w:tcW w:w="1046" w:type="dxa"/>
            <w:shd w:val="clear" w:color="auto" w:fill="FFF2CC" w:themeFill="accent4" w:themeFillTint="33"/>
            <w:vAlign w:val="center"/>
          </w:tcPr>
          <w:p w14:paraId="32F60D58" w14:textId="77777777" w:rsidR="00A9344F" w:rsidRPr="00FC56B4" w:rsidRDefault="00A9344F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Top.</w:t>
            </w:r>
          </w:p>
          <w:p w14:paraId="691F32E1" w14:textId="246AC7AE" w:rsidR="00A9344F" w:rsidRPr="00E17C4B" w:rsidRDefault="00A9344F" w:rsidP="00FC56B4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Od.</w:t>
            </w:r>
          </w:p>
        </w:tc>
        <w:tc>
          <w:tcPr>
            <w:tcW w:w="860" w:type="dxa"/>
            <w:vAlign w:val="center"/>
          </w:tcPr>
          <w:p w14:paraId="6CEFCC5C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1" w:type="dxa"/>
            <w:vAlign w:val="center"/>
          </w:tcPr>
          <w:p w14:paraId="467FD178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3093BFBD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2"/>
            <w:vAlign w:val="center"/>
          </w:tcPr>
          <w:p w14:paraId="4A4E44F6" w14:textId="2F8EC31A" w:rsidR="00A9344F" w:rsidRPr="006D4644" w:rsidRDefault="00A9344F" w:rsidP="00A9344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4" w:type="dxa"/>
            <w:shd w:val="clear" w:color="auto" w:fill="D0CECE" w:themeFill="background2" w:themeFillShade="E6"/>
            <w:vAlign w:val="center"/>
          </w:tcPr>
          <w:p w14:paraId="37B87878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74" w:type="dxa"/>
            <w:vAlign w:val="center"/>
          </w:tcPr>
          <w:p w14:paraId="3AF26B09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78" w:type="dxa"/>
            <w:gridSpan w:val="2"/>
            <w:vAlign w:val="center"/>
          </w:tcPr>
          <w:p w14:paraId="01011123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26" w:type="dxa"/>
            <w:gridSpan w:val="2"/>
            <w:shd w:val="clear" w:color="auto" w:fill="DEEAF6" w:themeFill="accent5" w:themeFillTint="33"/>
            <w:vAlign w:val="center"/>
          </w:tcPr>
          <w:p w14:paraId="7B32F135" w14:textId="46F01686" w:rsidR="00A9344F" w:rsidRPr="006D4644" w:rsidRDefault="00A9344F" w:rsidP="00A9344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SFİZ</w:t>
            </w:r>
            <w:r w:rsidR="00FC12BB" w:rsidRPr="006D4644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409</w:t>
            </w:r>
          </w:p>
          <w:p w14:paraId="6C5C753D" w14:textId="77777777" w:rsidR="00A9344F" w:rsidRPr="006D4644" w:rsidRDefault="00A9344F" w:rsidP="00A9344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ES. İNG. I</w:t>
            </w:r>
          </w:p>
          <w:p w14:paraId="5F5B1047" w14:textId="320A9016" w:rsidR="00A9344F" w:rsidRPr="006D4644" w:rsidRDefault="00A9344F" w:rsidP="00A9344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TIRAŞ</w:t>
            </w:r>
          </w:p>
        </w:tc>
        <w:tc>
          <w:tcPr>
            <w:tcW w:w="815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38C6F03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7D8BA7F1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71B6D14B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3" w:type="dxa"/>
            <w:vAlign w:val="center"/>
          </w:tcPr>
          <w:p w14:paraId="0D88171F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  <w:vAlign w:val="center"/>
          </w:tcPr>
          <w:p w14:paraId="38EBB0E4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3" w:type="dxa"/>
            <w:vAlign w:val="center"/>
          </w:tcPr>
          <w:p w14:paraId="44EDF03F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3" w:type="dxa"/>
            <w:vAlign w:val="center"/>
          </w:tcPr>
          <w:p w14:paraId="77267D6C" w14:textId="77777777" w:rsidR="00A9344F" w:rsidRPr="006D4644" w:rsidRDefault="00A9344F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35C58F59" w14:textId="0B918A3D" w:rsidR="008A201C" w:rsidRDefault="008A201C" w:rsidP="00175A8F">
      <w:pPr>
        <w:spacing w:after="0"/>
      </w:pPr>
    </w:p>
    <w:p w14:paraId="19571BC0" w14:textId="77777777" w:rsidR="008A201C" w:rsidRDefault="008A201C">
      <w:r>
        <w:br w:type="page"/>
      </w:r>
    </w:p>
    <w:p w14:paraId="60F3307C" w14:textId="69710E04" w:rsidR="009B122C" w:rsidRDefault="008A201C" w:rsidP="00175A8F">
      <w:pPr>
        <w:spacing w:after="0"/>
      </w:pPr>
      <w:r>
        <w:lastRenderedPageBreak/>
        <w:t>.</w:t>
      </w:r>
    </w:p>
    <w:tbl>
      <w:tblPr>
        <w:tblStyle w:val="TabloKlavuzu"/>
        <w:tblpPr w:leftFromText="141" w:rightFromText="141" w:vertAnchor="text" w:tblpX="-714" w:tblpY="1"/>
        <w:tblOverlap w:val="never"/>
        <w:tblW w:w="15496" w:type="dxa"/>
        <w:tblLayout w:type="fixed"/>
        <w:tblLook w:val="04A0" w:firstRow="1" w:lastRow="0" w:firstColumn="1" w:lastColumn="0" w:noHBand="0" w:noVBand="1"/>
      </w:tblPr>
      <w:tblGrid>
        <w:gridCol w:w="1042"/>
        <w:gridCol w:w="856"/>
        <w:gridCol w:w="858"/>
        <w:gridCol w:w="859"/>
        <w:gridCol w:w="859"/>
        <w:gridCol w:w="56"/>
        <w:gridCol w:w="915"/>
        <w:gridCol w:w="382"/>
        <w:gridCol w:w="972"/>
        <w:gridCol w:w="142"/>
        <w:gridCol w:w="831"/>
        <w:gridCol w:w="859"/>
        <w:gridCol w:w="963"/>
        <w:gridCol w:w="749"/>
        <w:gridCol w:w="493"/>
        <w:gridCol w:w="216"/>
        <w:gridCol w:w="785"/>
        <w:gridCol w:w="998"/>
        <w:gridCol w:w="925"/>
        <w:gridCol w:w="851"/>
        <w:gridCol w:w="860"/>
        <w:gridCol w:w="25"/>
      </w:tblGrid>
      <w:tr w:rsidR="00FC56B4" w14:paraId="256567A6" w14:textId="77777777" w:rsidTr="00965043">
        <w:trPr>
          <w:trHeight w:val="186"/>
        </w:trPr>
        <w:tc>
          <w:tcPr>
            <w:tcW w:w="15496" w:type="dxa"/>
            <w:gridSpan w:val="22"/>
          </w:tcPr>
          <w:p w14:paraId="0CD01294" w14:textId="4E73BFC6" w:rsidR="00FC56B4" w:rsidRPr="00E17C4B" w:rsidRDefault="00FC56B4" w:rsidP="00965043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48"/>
                <w:szCs w:val="48"/>
              </w:rPr>
              <w:t>ÇARŞAMBA</w:t>
            </w:r>
          </w:p>
        </w:tc>
      </w:tr>
      <w:tr w:rsidR="00FC56B4" w14:paraId="26F92E26" w14:textId="77777777" w:rsidTr="00C404C5">
        <w:trPr>
          <w:gridAfter w:val="1"/>
          <w:wAfter w:w="25" w:type="dxa"/>
          <w:trHeight w:val="293"/>
        </w:trPr>
        <w:tc>
          <w:tcPr>
            <w:tcW w:w="1042" w:type="dxa"/>
            <w:shd w:val="clear" w:color="auto" w:fill="FFF2CC" w:themeFill="accent4" w:themeFillTint="33"/>
            <w:vAlign w:val="center"/>
          </w:tcPr>
          <w:p w14:paraId="3E460167" w14:textId="77777777" w:rsidR="00FC56B4" w:rsidRPr="00E17C4B" w:rsidRDefault="00FC56B4" w:rsidP="0096504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FFF2CC" w:themeFill="accent4" w:themeFillTint="33"/>
            <w:vAlign w:val="center"/>
          </w:tcPr>
          <w:p w14:paraId="1EB0ABCE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7ABBBA13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858" w:type="dxa"/>
            <w:shd w:val="clear" w:color="auto" w:fill="FFF2CC" w:themeFill="accent4" w:themeFillTint="33"/>
            <w:vAlign w:val="center"/>
          </w:tcPr>
          <w:p w14:paraId="0EDE6C9B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05F939F9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859" w:type="dxa"/>
            <w:shd w:val="clear" w:color="auto" w:fill="FFF2CC" w:themeFill="accent4" w:themeFillTint="33"/>
            <w:vAlign w:val="center"/>
          </w:tcPr>
          <w:p w14:paraId="4531B9C2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1FB01913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859" w:type="dxa"/>
            <w:shd w:val="clear" w:color="auto" w:fill="FFF2CC" w:themeFill="accent4" w:themeFillTint="33"/>
            <w:vAlign w:val="center"/>
          </w:tcPr>
          <w:p w14:paraId="41BEC053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4DE5027F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971" w:type="dxa"/>
            <w:gridSpan w:val="2"/>
            <w:shd w:val="clear" w:color="auto" w:fill="FFF2CC" w:themeFill="accent4" w:themeFillTint="33"/>
            <w:vAlign w:val="center"/>
          </w:tcPr>
          <w:p w14:paraId="659DB3E0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6E0A8E3C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5</w:t>
            </w:r>
          </w:p>
        </w:tc>
        <w:tc>
          <w:tcPr>
            <w:tcW w:w="382" w:type="dxa"/>
            <w:shd w:val="clear" w:color="auto" w:fill="FFF2CC" w:themeFill="accent4" w:themeFillTint="33"/>
            <w:vAlign w:val="center"/>
          </w:tcPr>
          <w:p w14:paraId="25FF8949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ARA</w:t>
            </w:r>
          </w:p>
        </w:tc>
        <w:tc>
          <w:tcPr>
            <w:tcW w:w="1114" w:type="dxa"/>
            <w:gridSpan w:val="2"/>
            <w:shd w:val="clear" w:color="auto" w:fill="FFF2CC" w:themeFill="accent4" w:themeFillTint="33"/>
            <w:vAlign w:val="center"/>
          </w:tcPr>
          <w:p w14:paraId="5742882A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2E6E9A83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831" w:type="dxa"/>
            <w:shd w:val="clear" w:color="auto" w:fill="FFF2CC" w:themeFill="accent4" w:themeFillTint="33"/>
            <w:vAlign w:val="center"/>
          </w:tcPr>
          <w:p w14:paraId="642A529A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46AFD4EE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4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859" w:type="dxa"/>
            <w:shd w:val="clear" w:color="auto" w:fill="FFF2CC" w:themeFill="accent4" w:themeFillTint="33"/>
            <w:vAlign w:val="center"/>
          </w:tcPr>
          <w:p w14:paraId="62889962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4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2D712629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963" w:type="dxa"/>
            <w:shd w:val="clear" w:color="auto" w:fill="FFF2CC" w:themeFill="accent4" w:themeFillTint="33"/>
            <w:vAlign w:val="center"/>
          </w:tcPr>
          <w:p w14:paraId="68D1B966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50C27B56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749" w:type="dxa"/>
            <w:tcBorders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14:paraId="79154D3B" w14:textId="77777777" w:rsidR="00F54067" w:rsidRDefault="00F54067" w:rsidP="00F54067">
            <w:pPr>
              <w:jc w:val="center"/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500260B1" w14:textId="4140D1D6" w:rsidR="00FC56B4" w:rsidRPr="005F4143" w:rsidRDefault="00F54067" w:rsidP="00F54067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5</w:t>
            </w:r>
          </w:p>
        </w:tc>
        <w:tc>
          <w:tcPr>
            <w:tcW w:w="709" w:type="dxa"/>
            <w:gridSpan w:val="2"/>
            <w:tcBorders>
              <w:left w:val="single" w:sz="18" w:space="0" w:color="auto"/>
            </w:tcBorders>
            <w:shd w:val="clear" w:color="auto" w:fill="FFF2CC" w:themeFill="accent4" w:themeFillTint="33"/>
            <w:vAlign w:val="center"/>
          </w:tcPr>
          <w:p w14:paraId="064446F6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7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04630AFC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7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785" w:type="dxa"/>
            <w:shd w:val="clear" w:color="auto" w:fill="FFF2CC" w:themeFill="accent4" w:themeFillTint="33"/>
            <w:vAlign w:val="center"/>
          </w:tcPr>
          <w:p w14:paraId="66A92130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016B1EC2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998" w:type="dxa"/>
            <w:shd w:val="clear" w:color="auto" w:fill="FFF2CC" w:themeFill="accent4" w:themeFillTint="33"/>
            <w:vAlign w:val="center"/>
          </w:tcPr>
          <w:p w14:paraId="0587B6AC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42778ED2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925" w:type="dxa"/>
            <w:shd w:val="clear" w:color="auto" w:fill="FFF2CC" w:themeFill="accent4" w:themeFillTint="33"/>
            <w:vAlign w:val="center"/>
          </w:tcPr>
          <w:p w14:paraId="7FAEE54F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73A0128A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851" w:type="dxa"/>
            <w:shd w:val="clear" w:color="auto" w:fill="FFF2CC" w:themeFill="accent4" w:themeFillTint="33"/>
            <w:vAlign w:val="center"/>
          </w:tcPr>
          <w:p w14:paraId="5EF4284D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57BAE8AA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0</w:t>
            </w:r>
          </w:p>
        </w:tc>
        <w:tc>
          <w:tcPr>
            <w:tcW w:w="860" w:type="dxa"/>
            <w:shd w:val="clear" w:color="auto" w:fill="FFF2CC" w:themeFill="accent4" w:themeFillTint="33"/>
            <w:vAlign w:val="center"/>
          </w:tcPr>
          <w:p w14:paraId="387CA1AB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0</w:t>
            </w:r>
          </w:p>
          <w:p w14:paraId="2052E3C8" w14:textId="77777777" w:rsidR="00FC56B4" w:rsidRPr="005F4143" w:rsidRDefault="00FC56B4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5</w:t>
            </w:r>
          </w:p>
        </w:tc>
      </w:tr>
      <w:tr w:rsidR="00FC56B4" w:rsidRPr="006D4644" w14:paraId="004F9E3C" w14:textId="77777777" w:rsidTr="00C404C5">
        <w:trPr>
          <w:gridAfter w:val="1"/>
          <w:wAfter w:w="25" w:type="dxa"/>
          <w:trHeight w:val="343"/>
        </w:trPr>
        <w:tc>
          <w:tcPr>
            <w:tcW w:w="1042" w:type="dxa"/>
            <w:vMerge w:val="restart"/>
            <w:shd w:val="clear" w:color="auto" w:fill="FFF2CC" w:themeFill="accent4" w:themeFillTint="33"/>
            <w:vAlign w:val="center"/>
          </w:tcPr>
          <w:p w14:paraId="406C2E03" w14:textId="77777777" w:rsidR="00FC56B4" w:rsidRPr="00FC56B4" w:rsidRDefault="00FC56B4" w:rsidP="00965043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Mat</w:t>
            </w:r>
          </w:p>
          <w:p w14:paraId="112E0A80" w14:textId="77777777" w:rsidR="00FC56B4" w:rsidRPr="00FC56B4" w:rsidRDefault="00FC56B4" w:rsidP="00965043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7</w:t>
            </w:r>
          </w:p>
        </w:tc>
        <w:tc>
          <w:tcPr>
            <w:tcW w:w="856" w:type="dxa"/>
            <w:vMerge w:val="restart"/>
            <w:vAlign w:val="center"/>
          </w:tcPr>
          <w:p w14:paraId="2E558913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17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227856B3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7DA2DEB9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AKKURT</w:t>
            </w:r>
          </w:p>
          <w:p w14:paraId="6C476D45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2. Grup</w:t>
            </w:r>
          </w:p>
        </w:tc>
        <w:tc>
          <w:tcPr>
            <w:tcW w:w="1830" w:type="dxa"/>
            <w:gridSpan w:val="3"/>
            <w:vMerge w:val="restart"/>
            <w:shd w:val="clear" w:color="auto" w:fill="B4C6E7" w:themeFill="accent1" w:themeFillTint="66"/>
            <w:vAlign w:val="center"/>
          </w:tcPr>
          <w:p w14:paraId="0B37D8E5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78888129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. YAŞUK</w:t>
            </w:r>
          </w:p>
          <w:p w14:paraId="27CFF609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4. Grup</w:t>
            </w:r>
          </w:p>
        </w:tc>
        <w:tc>
          <w:tcPr>
            <w:tcW w:w="382" w:type="dxa"/>
            <w:vMerge w:val="restart"/>
            <w:shd w:val="clear" w:color="auto" w:fill="D0CECE" w:themeFill="background2" w:themeFillShade="E6"/>
            <w:vAlign w:val="center"/>
          </w:tcPr>
          <w:p w14:paraId="701E7FB9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45" w:type="dxa"/>
            <w:gridSpan w:val="3"/>
            <w:vMerge w:val="restart"/>
            <w:shd w:val="clear" w:color="auto" w:fill="B4C6E7" w:themeFill="accent1" w:themeFillTint="66"/>
            <w:vAlign w:val="center"/>
          </w:tcPr>
          <w:p w14:paraId="5D16CED9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4F0A3160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S. T. ÇELİKESİR</w:t>
            </w:r>
          </w:p>
          <w:p w14:paraId="551501D8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6. Grup</w:t>
            </w:r>
          </w:p>
        </w:tc>
        <w:tc>
          <w:tcPr>
            <w:tcW w:w="1822" w:type="dxa"/>
            <w:gridSpan w:val="2"/>
            <w:shd w:val="clear" w:color="auto" w:fill="B4C6E7" w:themeFill="accent1" w:themeFillTint="66"/>
            <w:vAlign w:val="center"/>
          </w:tcPr>
          <w:p w14:paraId="21F4B0BC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432CDA0A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BALCI</w:t>
            </w:r>
          </w:p>
          <w:p w14:paraId="2AB57EE3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8. Grup</w:t>
            </w:r>
          </w:p>
        </w:tc>
        <w:tc>
          <w:tcPr>
            <w:tcW w:w="749" w:type="dxa"/>
            <w:vMerge w:val="restar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0FD1885C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494" w:type="dxa"/>
            <w:gridSpan w:val="3"/>
            <w:vMerge w:val="restart"/>
            <w:tcBorders>
              <w:left w:val="single" w:sz="18" w:space="0" w:color="auto"/>
            </w:tcBorders>
            <w:shd w:val="clear" w:color="auto" w:fill="B4C6E7" w:themeFill="accent1" w:themeFillTint="66"/>
            <w:vAlign w:val="center"/>
          </w:tcPr>
          <w:p w14:paraId="7468E63E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7755DAE5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AKKURT</w:t>
            </w:r>
          </w:p>
          <w:p w14:paraId="33BB857E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1. Grup</w:t>
            </w:r>
          </w:p>
        </w:tc>
        <w:tc>
          <w:tcPr>
            <w:tcW w:w="1923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3BFD07D1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7521BCFB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. YAŞUK</w:t>
            </w:r>
          </w:p>
          <w:p w14:paraId="2A5BE424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3. Grup</w:t>
            </w:r>
          </w:p>
        </w:tc>
        <w:tc>
          <w:tcPr>
            <w:tcW w:w="851" w:type="dxa"/>
            <w:vMerge w:val="restart"/>
            <w:vAlign w:val="center"/>
          </w:tcPr>
          <w:p w14:paraId="224C15C4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0" w:type="dxa"/>
            <w:vMerge w:val="restart"/>
            <w:vAlign w:val="center"/>
          </w:tcPr>
          <w:p w14:paraId="5BEBCE21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C56B4" w:rsidRPr="006D4644" w14:paraId="4D5DF7A8" w14:textId="77777777" w:rsidTr="00C404C5">
        <w:trPr>
          <w:gridAfter w:val="1"/>
          <w:wAfter w:w="25" w:type="dxa"/>
          <w:trHeight w:val="343"/>
        </w:trPr>
        <w:tc>
          <w:tcPr>
            <w:tcW w:w="1042" w:type="dxa"/>
            <w:vMerge/>
            <w:shd w:val="clear" w:color="auto" w:fill="FFF2CC" w:themeFill="accent4" w:themeFillTint="33"/>
            <w:vAlign w:val="center"/>
          </w:tcPr>
          <w:p w14:paraId="097619E6" w14:textId="77777777" w:rsidR="00FC56B4" w:rsidRPr="00FC56B4" w:rsidRDefault="00FC56B4" w:rsidP="00965043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856" w:type="dxa"/>
            <w:vMerge/>
            <w:vAlign w:val="center"/>
          </w:tcPr>
          <w:p w14:paraId="12CC4594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17" w:type="dxa"/>
            <w:gridSpan w:val="2"/>
            <w:vMerge/>
            <w:vAlign w:val="center"/>
          </w:tcPr>
          <w:p w14:paraId="41960963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30" w:type="dxa"/>
            <w:gridSpan w:val="3"/>
            <w:vMerge/>
            <w:vAlign w:val="center"/>
          </w:tcPr>
          <w:p w14:paraId="33F2E243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2" w:type="dxa"/>
            <w:vMerge/>
            <w:shd w:val="clear" w:color="auto" w:fill="D0CECE" w:themeFill="background2" w:themeFillShade="E6"/>
            <w:vAlign w:val="center"/>
          </w:tcPr>
          <w:p w14:paraId="07DEE47B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45" w:type="dxa"/>
            <w:gridSpan w:val="3"/>
            <w:vMerge/>
            <w:vAlign w:val="center"/>
          </w:tcPr>
          <w:p w14:paraId="0CF008BF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22" w:type="dxa"/>
            <w:gridSpan w:val="2"/>
            <w:shd w:val="clear" w:color="auto" w:fill="B4C6E7" w:themeFill="accent1" w:themeFillTint="66"/>
            <w:vAlign w:val="center"/>
          </w:tcPr>
          <w:p w14:paraId="6F8C347E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70C6ACF2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O. KAHVECİ</w:t>
            </w:r>
          </w:p>
          <w:p w14:paraId="10E5C4C4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9. Grup </w:t>
            </w:r>
            <w:r w:rsidRPr="006D4644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(Mat D5)</w:t>
            </w:r>
          </w:p>
        </w:tc>
        <w:tc>
          <w:tcPr>
            <w:tcW w:w="749" w:type="dxa"/>
            <w:vMerge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9BA48A0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494" w:type="dxa"/>
            <w:gridSpan w:val="3"/>
            <w:vMerge/>
            <w:tcBorders>
              <w:left w:val="single" w:sz="18" w:space="0" w:color="auto"/>
            </w:tcBorders>
            <w:vAlign w:val="center"/>
          </w:tcPr>
          <w:p w14:paraId="5A810F85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23" w:type="dxa"/>
            <w:gridSpan w:val="2"/>
            <w:vMerge/>
            <w:vAlign w:val="center"/>
          </w:tcPr>
          <w:p w14:paraId="243D42A6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Merge/>
            <w:vAlign w:val="center"/>
          </w:tcPr>
          <w:p w14:paraId="5D32B245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0" w:type="dxa"/>
            <w:vMerge/>
            <w:vAlign w:val="center"/>
          </w:tcPr>
          <w:p w14:paraId="7CEDE458" w14:textId="77777777" w:rsidR="00FC56B4" w:rsidRPr="006D4644" w:rsidRDefault="00FC56B4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BB5A12" w:rsidRPr="006D4644" w14:paraId="3FAC8FB4" w14:textId="77777777" w:rsidTr="00C404C5">
        <w:trPr>
          <w:gridAfter w:val="1"/>
          <w:wAfter w:w="25" w:type="dxa"/>
          <w:trHeight w:val="753"/>
        </w:trPr>
        <w:tc>
          <w:tcPr>
            <w:tcW w:w="1042" w:type="dxa"/>
            <w:shd w:val="clear" w:color="auto" w:fill="FFF2CC" w:themeFill="accent4" w:themeFillTint="33"/>
            <w:vAlign w:val="center"/>
          </w:tcPr>
          <w:p w14:paraId="28F2D341" w14:textId="77777777" w:rsidR="00BB5A12" w:rsidRPr="00FC56B4" w:rsidRDefault="00BB5A12" w:rsidP="00965043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069F3BAF" w14:textId="77777777" w:rsidR="00BB5A12" w:rsidRPr="00FC56B4" w:rsidRDefault="00BB5A12" w:rsidP="00965043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1</w:t>
            </w:r>
          </w:p>
        </w:tc>
        <w:tc>
          <w:tcPr>
            <w:tcW w:w="856" w:type="dxa"/>
            <w:vAlign w:val="center"/>
          </w:tcPr>
          <w:p w14:paraId="25C15E99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632" w:type="dxa"/>
            <w:gridSpan w:val="4"/>
            <w:shd w:val="clear" w:color="auto" w:fill="B4C6E7" w:themeFill="accent1" w:themeFillTint="66"/>
            <w:vAlign w:val="center"/>
          </w:tcPr>
          <w:p w14:paraId="5DFC12C7" w14:textId="7180DCFC" w:rsidR="00BB5A12" w:rsidRPr="006D4644" w:rsidRDefault="00BB5A12" w:rsidP="00BB5A1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01</w:t>
            </w:r>
          </w:p>
          <w:p w14:paraId="77AAA82E" w14:textId="34274339" w:rsidR="00BB5A12" w:rsidRPr="006D4644" w:rsidRDefault="00BB5A12" w:rsidP="00BB5A1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İK</w:t>
            </w:r>
          </w:p>
          <w:p w14:paraId="4957EA0F" w14:textId="2A693802" w:rsidR="00BB5A12" w:rsidRPr="006D4644" w:rsidRDefault="00BB5A12" w:rsidP="00BB5A1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BALCI</w:t>
            </w:r>
          </w:p>
        </w:tc>
        <w:tc>
          <w:tcPr>
            <w:tcW w:w="915" w:type="dxa"/>
            <w:vAlign w:val="center"/>
          </w:tcPr>
          <w:p w14:paraId="4FA87C5D" w14:textId="5DBA2630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2" w:type="dxa"/>
            <w:shd w:val="clear" w:color="auto" w:fill="D0CECE" w:themeFill="background2" w:themeFillShade="E6"/>
            <w:vAlign w:val="center"/>
          </w:tcPr>
          <w:p w14:paraId="0DB7D6C0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14" w:type="dxa"/>
            <w:gridSpan w:val="2"/>
            <w:vAlign w:val="center"/>
          </w:tcPr>
          <w:p w14:paraId="60B64ADB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31" w:type="dxa"/>
            <w:vAlign w:val="center"/>
          </w:tcPr>
          <w:p w14:paraId="4C629BDC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9" w:type="dxa"/>
            <w:vAlign w:val="center"/>
          </w:tcPr>
          <w:p w14:paraId="7E021AC3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63" w:type="dxa"/>
            <w:vAlign w:val="center"/>
          </w:tcPr>
          <w:p w14:paraId="31C9B4DC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4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22C25E1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3" w:type="dxa"/>
            <w:tcBorders>
              <w:left w:val="single" w:sz="18" w:space="0" w:color="auto"/>
            </w:tcBorders>
            <w:vAlign w:val="center"/>
          </w:tcPr>
          <w:p w14:paraId="12B5E6EF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1" w:type="dxa"/>
            <w:gridSpan w:val="2"/>
            <w:vAlign w:val="center"/>
          </w:tcPr>
          <w:p w14:paraId="67690928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98" w:type="dxa"/>
            <w:vAlign w:val="center"/>
          </w:tcPr>
          <w:p w14:paraId="4391356C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34BB4DAC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109F865F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52F2978B" w14:textId="77777777" w:rsidR="00BB5A12" w:rsidRPr="006D4644" w:rsidRDefault="00BB5A12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8A201C" w:rsidRPr="006D4644" w14:paraId="4A4F621E" w14:textId="77777777" w:rsidTr="00C404C5">
        <w:trPr>
          <w:gridAfter w:val="1"/>
          <w:wAfter w:w="25" w:type="dxa"/>
          <w:trHeight w:val="753"/>
        </w:trPr>
        <w:tc>
          <w:tcPr>
            <w:tcW w:w="1042" w:type="dxa"/>
            <w:shd w:val="clear" w:color="auto" w:fill="FFF2CC" w:themeFill="accent4" w:themeFillTint="33"/>
            <w:vAlign w:val="center"/>
          </w:tcPr>
          <w:p w14:paraId="5A11CEEC" w14:textId="77777777" w:rsidR="008A201C" w:rsidRPr="00FC56B4" w:rsidRDefault="008A201C" w:rsidP="00965043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783C081A" w14:textId="77777777" w:rsidR="008A201C" w:rsidRPr="00FC56B4" w:rsidRDefault="008A201C" w:rsidP="00965043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2</w:t>
            </w:r>
          </w:p>
        </w:tc>
        <w:tc>
          <w:tcPr>
            <w:tcW w:w="856" w:type="dxa"/>
            <w:vAlign w:val="center"/>
          </w:tcPr>
          <w:p w14:paraId="320FBB84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8" w:type="dxa"/>
            <w:vAlign w:val="center"/>
          </w:tcPr>
          <w:p w14:paraId="2944BDBA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9" w:type="dxa"/>
            <w:vAlign w:val="center"/>
          </w:tcPr>
          <w:p w14:paraId="20998A5A" w14:textId="3F012066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30" w:type="dxa"/>
            <w:gridSpan w:val="3"/>
            <w:shd w:val="clear" w:color="auto" w:fill="FBE4D5" w:themeFill="accent2" w:themeFillTint="33"/>
            <w:vAlign w:val="center"/>
          </w:tcPr>
          <w:p w14:paraId="44B80AEB" w14:textId="14D07711" w:rsidR="008A201C" w:rsidRDefault="008A201C" w:rsidP="0007048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İZ 201</w:t>
            </w:r>
          </w:p>
          <w:p w14:paraId="3E57B560" w14:textId="77777777" w:rsidR="008A201C" w:rsidRDefault="008A201C" w:rsidP="0007048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TİT. VE DALGALAR</w:t>
            </w:r>
          </w:p>
          <w:p w14:paraId="3D5D588A" w14:textId="3C87F748" w:rsidR="008A201C" w:rsidRPr="006D4644" w:rsidRDefault="008A201C" w:rsidP="0007048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E. ALBAYRAK</w:t>
            </w:r>
          </w:p>
        </w:tc>
        <w:tc>
          <w:tcPr>
            <w:tcW w:w="382" w:type="dxa"/>
            <w:shd w:val="clear" w:color="auto" w:fill="D0CECE" w:themeFill="background2" w:themeFillShade="E6"/>
            <w:vAlign w:val="center"/>
          </w:tcPr>
          <w:p w14:paraId="411A88AA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14" w:type="dxa"/>
            <w:gridSpan w:val="2"/>
            <w:shd w:val="clear" w:color="auto" w:fill="auto"/>
            <w:vAlign w:val="center"/>
          </w:tcPr>
          <w:p w14:paraId="649EECA3" w14:textId="77777777" w:rsidR="008A201C" w:rsidRPr="006D4644" w:rsidRDefault="008A201C" w:rsidP="0011535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690" w:type="dxa"/>
            <w:gridSpan w:val="2"/>
            <w:shd w:val="clear" w:color="auto" w:fill="E2EFD9" w:themeFill="accent6" w:themeFillTint="33"/>
            <w:vAlign w:val="center"/>
          </w:tcPr>
          <w:p w14:paraId="398F98C4" w14:textId="77777777" w:rsidR="008A201C" w:rsidRPr="006D4644" w:rsidRDefault="008A201C" w:rsidP="0042167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01</w:t>
            </w:r>
          </w:p>
          <w:p w14:paraId="54E463C7" w14:textId="77777777" w:rsidR="008A201C" w:rsidRPr="006D4644" w:rsidRDefault="008A201C" w:rsidP="0042167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EKANİK</w:t>
            </w:r>
          </w:p>
          <w:p w14:paraId="747B9AFB" w14:textId="58D4BB8F" w:rsidR="008A201C" w:rsidRPr="006D4644" w:rsidRDefault="008A201C" w:rsidP="0042167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KESKİN</w:t>
            </w:r>
          </w:p>
        </w:tc>
        <w:tc>
          <w:tcPr>
            <w:tcW w:w="963" w:type="dxa"/>
            <w:vAlign w:val="center"/>
          </w:tcPr>
          <w:p w14:paraId="44F58EC9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4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1B739BC0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3" w:type="dxa"/>
            <w:tcBorders>
              <w:left w:val="single" w:sz="18" w:space="0" w:color="auto"/>
            </w:tcBorders>
            <w:vAlign w:val="center"/>
          </w:tcPr>
          <w:p w14:paraId="3D2AC95A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1" w:type="dxa"/>
            <w:gridSpan w:val="2"/>
            <w:vAlign w:val="center"/>
          </w:tcPr>
          <w:p w14:paraId="2D7B48CE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98" w:type="dxa"/>
            <w:vAlign w:val="center"/>
          </w:tcPr>
          <w:p w14:paraId="6DA4C8C5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65B727C6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3E7DBAA9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786EB62A" w14:textId="77777777" w:rsidR="008A201C" w:rsidRPr="006D4644" w:rsidRDefault="008A201C" w:rsidP="009650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8A201C" w:rsidRPr="006D4644" w14:paraId="17087D52" w14:textId="77777777" w:rsidTr="00C404C5">
        <w:trPr>
          <w:gridAfter w:val="1"/>
          <w:wAfter w:w="25" w:type="dxa"/>
          <w:trHeight w:val="725"/>
        </w:trPr>
        <w:tc>
          <w:tcPr>
            <w:tcW w:w="1042" w:type="dxa"/>
            <w:shd w:val="clear" w:color="auto" w:fill="FFF2CC" w:themeFill="accent4" w:themeFillTint="33"/>
            <w:vAlign w:val="center"/>
          </w:tcPr>
          <w:p w14:paraId="6273F249" w14:textId="77777777" w:rsidR="008A201C" w:rsidRPr="00FC56B4" w:rsidRDefault="008A201C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1522CF1C" w14:textId="77777777" w:rsidR="008A201C" w:rsidRPr="00FC56B4" w:rsidRDefault="008A201C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3</w:t>
            </w:r>
          </w:p>
        </w:tc>
        <w:tc>
          <w:tcPr>
            <w:tcW w:w="856" w:type="dxa"/>
            <w:vAlign w:val="center"/>
          </w:tcPr>
          <w:p w14:paraId="737030EC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8" w:type="dxa"/>
            <w:vAlign w:val="center"/>
          </w:tcPr>
          <w:p w14:paraId="3211C013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689" w:type="dxa"/>
            <w:gridSpan w:val="4"/>
            <w:shd w:val="clear" w:color="auto" w:fill="D5DCE4" w:themeFill="text2" w:themeFillTint="33"/>
            <w:vAlign w:val="center"/>
          </w:tcPr>
          <w:p w14:paraId="1B48C96B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301</w:t>
            </w:r>
          </w:p>
          <w:p w14:paraId="5263CF2C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KUANTUM FİZ.</w:t>
            </w:r>
          </w:p>
          <w:p w14:paraId="30A09FB5" w14:textId="5A0F9D24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. ÖZKANLAR</w:t>
            </w:r>
          </w:p>
        </w:tc>
        <w:tc>
          <w:tcPr>
            <w:tcW w:w="382" w:type="dxa"/>
            <w:shd w:val="clear" w:color="auto" w:fill="D0CECE" w:themeFill="background2" w:themeFillShade="E6"/>
            <w:vAlign w:val="center"/>
          </w:tcPr>
          <w:p w14:paraId="1D1BBC98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054FC191" w14:textId="77777777" w:rsidR="008A201C" w:rsidRPr="006D4644" w:rsidRDefault="008A201C" w:rsidP="00B3290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73" w:type="dxa"/>
            <w:gridSpan w:val="2"/>
            <w:shd w:val="clear" w:color="auto" w:fill="auto"/>
            <w:vAlign w:val="center"/>
          </w:tcPr>
          <w:p w14:paraId="583FD837" w14:textId="53B296CB" w:rsidR="008A201C" w:rsidRPr="006D4644" w:rsidRDefault="008A201C" w:rsidP="00B3290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22" w:type="dxa"/>
            <w:gridSpan w:val="2"/>
            <w:shd w:val="clear" w:color="auto" w:fill="DEEAF6" w:themeFill="accent5" w:themeFillTint="33"/>
            <w:vAlign w:val="center"/>
          </w:tcPr>
          <w:p w14:paraId="3A684D5B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405</w:t>
            </w:r>
          </w:p>
          <w:p w14:paraId="4E6C7838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T. MOL. FİZ</w:t>
            </w:r>
          </w:p>
          <w:p w14:paraId="75D92DB8" w14:textId="324CE638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. ÖZKANLAR</w:t>
            </w:r>
          </w:p>
        </w:tc>
        <w:tc>
          <w:tcPr>
            <w:tcW w:w="74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7BBF317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3" w:type="dxa"/>
            <w:tcBorders>
              <w:left w:val="single" w:sz="18" w:space="0" w:color="auto"/>
            </w:tcBorders>
            <w:vAlign w:val="center"/>
          </w:tcPr>
          <w:p w14:paraId="70698DF2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1" w:type="dxa"/>
            <w:gridSpan w:val="2"/>
            <w:vAlign w:val="center"/>
          </w:tcPr>
          <w:p w14:paraId="1C777FE4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98" w:type="dxa"/>
            <w:vAlign w:val="center"/>
          </w:tcPr>
          <w:p w14:paraId="2F7214C9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46943D62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4003B4B0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6937A6D7" w14:textId="77777777" w:rsidR="008A201C" w:rsidRPr="006D4644" w:rsidRDefault="008A201C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C56B4" w:rsidRPr="006D4644" w14:paraId="359E66CD" w14:textId="77777777" w:rsidTr="00C404C5">
        <w:trPr>
          <w:gridAfter w:val="1"/>
          <w:wAfter w:w="25" w:type="dxa"/>
          <w:trHeight w:val="343"/>
        </w:trPr>
        <w:tc>
          <w:tcPr>
            <w:tcW w:w="1042" w:type="dxa"/>
            <w:vMerge w:val="restart"/>
            <w:shd w:val="clear" w:color="auto" w:fill="FFF2CC" w:themeFill="accent4" w:themeFillTint="33"/>
            <w:vAlign w:val="center"/>
          </w:tcPr>
          <w:p w14:paraId="3BBC65E4" w14:textId="77777777" w:rsidR="00FC56B4" w:rsidRPr="00FC56B4" w:rsidRDefault="00FC56B4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459DB106" w14:textId="77777777" w:rsidR="00FC56B4" w:rsidRPr="00FC56B4" w:rsidRDefault="00FC56B4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4</w:t>
            </w:r>
          </w:p>
        </w:tc>
        <w:tc>
          <w:tcPr>
            <w:tcW w:w="856" w:type="dxa"/>
            <w:vMerge w:val="restart"/>
            <w:vAlign w:val="center"/>
          </w:tcPr>
          <w:p w14:paraId="4D9CFAD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17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1A4EC9E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PHYS 119 </w:t>
            </w:r>
          </w:p>
          <w:p w14:paraId="5BA4F35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6219436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ALBAYRAK</w:t>
            </w:r>
          </w:p>
          <w:p w14:paraId="7E3C841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. Grup</w:t>
            </w:r>
          </w:p>
        </w:tc>
        <w:tc>
          <w:tcPr>
            <w:tcW w:w="1830" w:type="dxa"/>
            <w:gridSpan w:val="3"/>
            <w:vMerge w:val="restart"/>
            <w:shd w:val="clear" w:color="auto" w:fill="B4C6E7" w:themeFill="accent1" w:themeFillTint="66"/>
            <w:vAlign w:val="center"/>
          </w:tcPr>
          <w:p w14:paraId="72A52C5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PHYS 119</w:t>
            </w:r>
          </w:p>
          <w:p w14:paraId="45A3F84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3E78857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ARI</w:t>
            </w:r>
          </w:p>
          <w:p w14:paraId="30A45576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2. Grup</w:t>
            </w:r>
          </w:p>
        </w:tc>
        <w:tc>
          <w:tcPr>
            <w:tcW w:w="382" w:type="dxa"/>
            <w:vMerge w:val="restart"/>
            <w:shd w:val="clear" w:color="auto" w:fill="D0CECE" w:themeFill="background2" w:themeFillShade="E6"/>
            <w:vAlign w:val="center"/>
          </w:tcPr>
          <w:p w14:paraId="2B6F4AB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45" w:type="dxa"/>
            <w:gridSpan w:val="3"/>
            <w:vMerge w:val="restart"/>
            <w:shd w:val="clear" w:color="auto" w:fill="B4C6E7" w:themeFill="accent1" w:themeFillTint="66"/>
            <w:vAlign w:val="center"/>
          </w:tcPr>
          <w:p w14:paraId="67910BF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PHYS 119</w:t>
            </w:r>
          </w:p>
          <w:p w14:paraId="4284EE4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00B50032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. ÖZKANLAR</w:t>
            </w:r>
          </w:p>
          <w:p w14:paraId="3AD523B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3. Grup</w:t>
            </w:r>
          </w:p>
        </w:tc>
        <w:tc>
          <w:tcPr>
            <w:tcW w:w="1822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1DC78A4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PHYS 119</w:t>
            </w:r>
          </w:p>
          <w:p w14:paraId="0B11B672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4190DA4D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TIRAŞ</w:t>
            </w:r>
          </w:p>
          <w:p w14:paraId="6D13A039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4. Grup</w:t>
            </w:r>
          </w:p>
        </w:tc>
        <w:tc>
          <w:tcPr>
            <w:tcW w:w="749" w:type="dxa"/>
            <w:vMerge w:val="restar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4F6AC4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494" w:type="dxa"/>
            <w:gridSpan w:val="3"/>
            <w:vMerge w:val="restart"/>
            <w:tcBorders>
              <w:left w:val="single" w:sz="18" w:space="0" w:color="auto"/>
            </w:tcBorders>
            <w:vAlign w:val="center"/>
          </w:tcPr>
          <w:p w14:paraId="263B3C11" w14:textId="0B333AD8" w:rsidR="00FC56B4" w:rsidRPr="006D4644" w:rsidRDefault="00FC56B4" w:rsidP="0042167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23" w:type="dxa"/>
            <w:gridSpan w:val="2"/>
            <w:shd w:val="clear" w:color="auto" w:fill="B4C6E7" w:themeFill="accent1" w:themeFillTint="66"/>
            <w:vAlign w:val="center"/>
          </w:tcPr>
          <w:p w14:paraId="497C14B8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PHYS 119 </w:t>
            </w: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3833A7B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ALBAYRAK</w:t>
            </w:r>
          </w:p>
          <w:p w14:paraId="30B50AC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5. Grup</w:t>
            </w:r>
          </w:p>
        </w:tc>
        <w:tc>
          <w:tcPr>
            <w:tcW w:w="1711" w:type="dxa"/>
            <w:gridSpan w:val="2"/>
            <w:vMerge w:val="restart"/>
            <w:shd w:val="clear" w:color="auto" w:fill="B4C6E7" w:themeFill="accent1" w:themeFillTint="66"/>
            <w:vAlign w:val="center"/>
          </w:tcPr>
          <w:p w14:paraId="2C6AD666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PHYS 119</w:t>
            </w:r>
          </w:p>
          <w:p w14:paraId="19AFCEB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0899024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. ÖZKANLAR</w:t>
            </w:r>
          </w:p>
          <w:p w14:paraId="70F9AE3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7. Grup</w:t>
            </w:r>
          </w:p>
        </w:tc>
      </w:tr>
      <w:tr w:rsidR="00FC56B4" w:rsidRPr="006D4644" w14:paraId="3745477F" w14:textId="77777777" w:rsidTr="00C404C5">
        <w:trPr>
          <w:gridAfter w:val="1"/>
          <w:wAfter w:w="25" w:type="dxa"/>
          <w:trHeight w:val="343"/>
        </w:trPr>
        <w:tc>
          <w:tcPr>
            <w:tcW w:w="1042" w:type="dxa"/>
            <w:vMerge/>
            <w:shd w:val="clear" w:color="auto" w:fill="FFF2CC" w:themeFill="accent4" w:themeFillTint="33"/>
            <w:vAlign w:val="center"/>
          </w:tcPr>
          <w:p w14:paraId="18DA9E11" w14:textId="77777777" w:rsidR="00FC56B4" w:rsidRPr="00FC56B4" w:rsidRDefault="00FC56B4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856" w:type="dxa"/>
            <w:vMerge/>
            <w:vAlign w:val="center"/>
          </w:tcPr>
          <w:p w14:paraId="15EEB29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17" w:type="dxa"/>
            <w:gridSpan w:val="2"/>
            <w:vMerge/>
            <w:shd w:val="clear" w:color="auto" w:fill="B4C6E7" w:themeFill="accent1" w:themeFillTint="66"/>
            <w:vAlign w:val="center"/>
          </w:tcPr>
          <w:p w14:paraId="014712F8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30" w:type="dxa"/>
            <w:gridSpan w:val="3"/>
            <w:vMerge/>
            <w:shd w:val="clear" w:color="auto" w:fill="B4C6E7" w:themeFill="accent1" w:themeFillTint="66"/>
            <w:vAlign w:val="center"/>
          </w:tcPr>
          <w:p w14:paraId="1EAF7715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2" w:type="dxa"/>
            <w:vMerge/>
            <w:shd w:val="clear" w:color="auto" w:fill="D0CECE" w:themeFill="background2" w:themeFillShade="E6"/>
            <w:vAlign w:val="center"/>
          </w:tcPr>
          <w:p w14:paraId="4C7822F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45" w:type="dxa"/>
            <w:gridSpan w:val="3"/>
            <w:vMerge/>
            <w:shd w:val="clear" w:color="auto" w:fill="B4C6E7" w:themeFill="accent1" w:themeFillTint="66"/>
            <w:vAlign w:val="center"/>
          </w:tcPr>
          <w:p w14:paraId="37E1536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22" w:type="dxa"/>
            <w:gridSpan w:val="2"/>
            <w:vMerge/>
            <w:shd w:val="clear" w:color="auto" w:fill="B4C6E7" w:themeFill="accent1" w:themeFillTint="66"/>
            <w:vAlign w:val="center"/>
          </w:tcPr>
          <w:p w14:paraId="5A486789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49" w:type="dxa"/>
            <w:vMerge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6B8CE8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494" w:type="dxa"/>
            <w:gridSpan w:val="3"/>
            <w:vMerge/>
            <w:tcBorders>
              <w:left w:val="single" w:sz="18" w:space="0" w:color="auto"/>
            </w:tcBorders>
            <w:vAlign w:val="center"/>
          </w:tcPr>
          <w:p w14:paraId="1AD90AF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23" w:type="dxa"/>
            <w:gridSpan w:val="2"/>
            <w:shd w:val="clear" w:color="auto" w:fill="B4C6E7" w:themeFill="accent1" w:themeFillTint="66"/>
            <w:vAlign w:val="center"/>
          </w:tcPr>
          <w:p w14:paraId="13872085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PHYS 119 </w:t>
            </w:r>
            <w:r w:rsidRPr="006D4644">
              <w:rPr>
                <w:rFonts w:cstheme="minorHAnsi"/>
                <w:b/>
                <w:bCs/>
                <w:sz w:val="18"/>
                <w:szCs w:val="18"/>
                <w:lang w:val="en-US"/>
              </w:rPr>
              <w:t>Physics</w:t>
            </w:r>
            <w:r w:rsidRPr="006D4644">
              <w:rPr>
                <w:rFonts w:cstheme="minorHAnsi"/>
                <w:b/>
                <w:bCs/>
                <w:sz w:val="18"/>
                <w:szCs w:val="18"/>
              </w:rPr>
              <w:t>-I</w:t>
            </w:r>
          </w:p>
          <w:p w14:paraId="41F73FE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ARI</w:t>
            </w:r>
          </w:p>
          <w:p w14:paraId="455BFDA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 xml:space="preserve">6. Grup </w:t>
            </w:r>
            <w:r w:rsidRPr="006D4644">
              <w:rPr>
                <w:rFonts w:cstheme="minorHAnsi"/>
                <w:b/>
                <w:bCs/>
                <w:color w:val="FF0000"/>
                <w:sz w:val="18"/>
                <w:szCs w:val="18"/>
              </w:rPr>
              <w:t>(Mat D6)</w:t>
            </w:r>
          </w:p>
        </w:tc>
        <w:tc>
          <w:tcPr>
            <w:tcW w:w="1711" w:type="dxa"/>
            <w:gridSpan w:val="2"/>
            <w:vMerge/>
            <w:shd w:val="clear" w:color="auto" w:fill="B4C6E7" w:themeFill="accent1" w:themeFillTint="66"/>
            <w:vAlign w:val="center"/>
          </w:tcPr>
          <w:p w14:paraId="751EBCF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45C85" w:rsidRPr="006D4644" w14:paraId="2265313B" w14:textId="77777777" w:rsidTr="00A45C85">
        <w:trPr>
          <w:gridAfter w:val="1"/>
          <w:wAfter w:w="25" w:type="dxa"/>
          <w:trHeight w:val="753"/>
        </w:trPr>
        <w:tc>
          <w:tcPr>
            <w:tcW w:w="1042" w:type="dxa"/>
            <w:shd w:val="clear" w:color="auto" w:fill="FFF2CC" w:themeFill="accent4" w:themeFillTint="33"/>
            <w:vAlign w:val="center"/>
          </w:tcPr>
          <w:p w14:paraId="77D4AA46" w14:textId="77777777" w:rsidR="00A45C85" w:rsidRPr="00FC56B4" w:rsidRDefault="00A45C85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34954926" w14:textId="77777777" w:rsidR="00A45C85" w:rsidRPr="00FC56B4" w:rsidRDefault="00A45C85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6</w:t>
            </w:r>
          </w:p>
        </w:tc>
        <w:tc>
          <w:tcPr>
            <w:tcW w:w="856" w:type="dxa"/>
            <w:vAlign w:val="center"/>
          </w:tcPr>
          <w:p w14:paraId="5E240B3F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17" w:type="dxa"/>
            <w:gridSpan w:val="2"/>
            <w:shd w:val="clear" w:color="auto" w:fill="FBE4D5" w:themeFill="accent2" w:themeFillTint="33"/>
            <w:vAlign w:val="center"/>
          </w:tcPr>
          <w:p w14:paraId="1F4DD0E0" w14:textId="77777777" w:rsidR="00A45C85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İZ 211</w:t>
            </w:r>
          </w:p>
          <w:p w14:paraId="7EC02800" w14:textId="77777777" w:rsidR="00A45C85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İZİK LAB II</w:t>
            </w:r>
          </w:p>
          <w:p w14:paraId="00BCA74D" w14:textId="3364E954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M. GENÇASLAN</w:t>
            </w:r>
          </w:p>
        </w:tc>
        <w:tc>
          <w:tcPr>
            <w:tcW w:w="1830" w:type="dxa"/>
            <w:gridSpan w:val="3"/>
            <w:shd w:val="clear" w:color="auto" w:fill="B4C6E7" w:themeFill="accent1" w:themeFillTint="66"/>
            <w:vAlign w:val="center"/>
          </w:tcPr>
          <w:p w14:paraId="7D228C6E" w14:textId="77777777" w:rsidR="00A45C85" w:rsidRDefault="00A45C85" w:rsidP="00A45C8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ASTFİZ 211</w:t>
            </w:r>
          </w:p>
          <w:p w14:paraId="317255FE" w14:textId="77777777" w:rsidR="00A45C85" w:rsidRDefault="00A45C85" w:rsidP="00A45C8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ELEK. MAN. LAB</w:t>
            </w:r>
          </w:p>
          <w:p w14:paraId="005BB5D8" w14:textId="0A59B8D5" w:rsidR="00A45C85" w:rsidRPr="006D4644" w:rsidRDefault="00A45C85" w:rsidP="00A45C8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M. AKKURT</w:t>
            </w:r>
          </w:p>
        </w:tc>
        <w:tc>
          <w:tcPr>
            <w:tcW w:w="382" w:type="dxa"/>
            <w:shd w:val="clear" w:color="auto" w:fill="D0CECE" w:themeFill="background2" w:themeFillShade="E6"/>
            <w:vAlign w:val="center"/>
          </w:tcPr>
          <w:p w14:paraId="595BC3F5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14" w:type="dxa"/>
            <w:gridSpan w:val="2"/>
            <w:vAlign w:val="center"/>
          </w:tcPr>
          <w:p w14:paraId="30797974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31" w:type="dxa"/>
            <w:vAlign w:val="center"/>
          </w:tcPr>
          <w:p w14:paraId="3F352B23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9" w:type="dxa"/>
            <w:vAlign w:val="center"/>
          </w:tcPr>
          <w:p w14:paraId="75C4A8F1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63" w:type="dxa"/>
            <w:vAlign w:val="center"/>
          </w:tcPr>
          <w:p w14:paraId="14920D7B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4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21BD8C3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3" w:type="dxa"/>
            <w:tcBorders>
              <w:left w:val="single" w:sz="18" w:space="0" w:color="auto"/>
            </w:tcBorders>
            <w:vAlign w:val="center"/>
          </w:tcPr>
          <w:p w14:paraId="415789B4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1" w:type="dxa"/>
            <w:gridSpan w:val="2"/>
            <w:vAlign w:val="center"/>
          </w:tcPr>
          <w:p w14:paraId="564AA890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98" w:type="dxa"/>
            <w:vAlign w:val="center"/>
          </w:tcPr>
          <w:p w14:paraId="093184EB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4BC4CE5D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82D98F4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6851BA4E" w14:textId="77777777" w:rsidR="00A45C85" w:rsidRPr="006D4644" w:rsidRDefault="00A45C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C56B4" w:rsidRPr="006D4644" w14:paraId="0B9EE906" w14:textId="77777777" w:rsidTr="00C404C5">
        <w:trPr>
          <w:gridAfter w:val="1"/>
          <w:wAfter w:w="25" w:type="dxa"/>
          <w:trHeight w:val="753"/>
        </w:trPr>
        <w:tc>
          <w:tcPr>
            <w:tcW w:w="1042" w:type="dxa"/>
            <w:shd w:val="clear" w:color="auto" w:fill="FFF2CC" w:themeFill="accent4" w:themeFillTint="33"/>
            <w:vAlign w:val="center"/>
          </w:tcPr>
          <w:p w14:paraId="1F1E77AE" w14:textId="77777777" w:rsidR="00FC56B4" w:rsidRPr="00FC56B4" w:rsidRDefault="00FC56B4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6EE2207B" w14:textId="77777777" w:rsidR="00FC56B4" w:rsidRPr="00FC56B4" w:rsidRDefault="00FC56B4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7</w:t>
            </w:r>
          </w:p>
        </w:tc>
        <w:tc>
          <w:tcPr>
            <w:tcW w:w="856" w:type="dxa"/>
            <w:shd w:val="clear" w:color="auto" w:fill="FFFFFF" w:themeFill="background1"/>
            <w:vAlign w:val="center"/>
          </w:tcPr>
          <w:p w14:paraId="7404F97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717" w:type="dxa"/>
            <w:gridSpan w:val="2"/>
            <w:shd w:val="clear" w:color="auto" w:fill="B4C6E7" w:themeFill="accent1" w:themeFillTint="66"/>
            <w:vAlign w:val="center"/>
          </w:tcPr>
          <w:p w14:paraId="7DE2D132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01806753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KESKİN</w:t>
            </w:r>
          </w:p>
          <w:p w14:paraId="36088DE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. Grup</w:t>
            </w:r>
          </w:p>
        </w:tc>
        <w:tc>
          <w:tcPr>
            <w:tcW w:w="1830" w:type="dxa"/>
            <w:gridSpan w:val="3"/>
            <w:shd w:val="clear" w:color="auto" w:fill="B4C6E7" w:themeFill="accent1" w:themeFillTint="66"/>
            <w:vAlign w:val="center"/>
          </w:tcPr>
          <w:p w14:paraId="0137C975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54384ED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AYYILDIZ</w:t>
            </w:r>
          </w:p>
          <w:p w14:paraId="0F3576EF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3. Grup</w:t>
            </w:r>
          </w:p>
        </w:tc>
        <w:tc>
          <w:tcPr>
            <w:tcW w:w="382" w:type="dxa"/>
            <w:shd w:val="clear" w:color="auto" w:fill="D0CECE" w:themeFill="background2" w:themeFillShade="E6"/>
            <w:vAlign w:val="center"/>
          </w:tcPr>
          <w:p w14:paraId="11207230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45" w:type="dxa"/>
            <w:gridSpan w:val="3"/>
            <w:shd w:val="clear" w:color="auto" w:fill="B4C6E7" w:themeFill="accent1" w:themeFillTint="66"/>
            <w:vAlign w:val="center"/>
          </w:tcPr>
          <w:p w14:paraId="24C95A3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5B974526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G. KOÇAK</w:t>
            </w:r>
          </w:p>
          <w:p w14:paraId="5544BA17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5. Grup</w:t>
            </w:r>
          </w:p>
        </w:tc>
        <w:tc>
          <w:tcPr>
            <w:tcW w:w="1822" w:type="dxa"/>
            <w:gridSpan w:val="2"/>
            <w:shd w:val="clear" w:color="auto" w:fill="B4C6E7" w:themeFill="accent1" w:themeFillTint="66"/>
            <w:vAlign w:val="center"/>
          </w:tcPr>
          <w:p w14:paraId="48A3E4CA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528CEA7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A. GÜLDESTE</w:t>
            </w:r>
          </w:p>
          <w:p w14:paraId="030B528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7. Grup</w:t>
            </w:r>
          </w:p>
        </w:tc>
        <w:tc>
          <w:tcPr>
            <w:tcW w:w="74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6469346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494" w:type="dxa"/>
            <w:gridSpan w:val="3"/>
            <w:tcBorders>
              <w:left w:val="single" w:sz="18" w:space="0" w:color="auto"/>
            </w:tcBorders>
            <w:shd w:val="clear" w:color="auto" w:fill="B4C6E7" w:themeFill="accent1" w:themeFillTint="66"/>
            <w:vAlign w:val="center"/>
          </w:tcPr>
          <w:p w14:paraId="330CDBF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0F607811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M. KESKİN</w:t>
            </w:r>
          </w:p>
          <w:p w14:paraId="02EAE106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0. Grup</w:t>
            </w:r>
          </w:p>
        </w:tc>
        <w:tc>
          <w:tcPr>
            <w:tcW w:w="1923" w:type="dxa"/>
            <w:gridSpan w:val="2"/>
            <w:shd w:val="clear" w:color="auto" w:fill="B4C6E7" w:themeFill="accent1" w:themeFillTint="66"/>
            <w:vAlign w:val="center"/>
          </w:tcPr>
          <w:p w14:paraId="07C7432E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0268DE56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E. AYYILDIZ</w:t>
            </w:r>
          </w:p>
          <w:p w14:paraId="0C262A34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2. Grup</w:t>
            </w:r>
          </w:p>
        </w:tc>
        <w:tc>
          <w:tcPr>
            <w:tcW w:w="1711" w:type="dxa"/>
            <w:gridSpan w:val="2"/>
            <w:shd w:val="clear" w:color="auto" w:fill="B4C6E7" w:themeFill="accent1" w:themeFillTint="66"/>
            <w:vAlign w:val="center"/>
          </w:tcPr>
          <w:p w14:paraId="2F2DD47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FİZ 117 Fizik-I</w:t>
            </w:r>
          </w:p>
          <w:p w14:paraId="0C3D301C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G. KOÇAK</w:t>
            </w:r>
          </w:p>
          <w:p w14:paraId="226B5B6B" w14:textId="77777777" w:rsidR="00FC56B4" w:rsidRPr="006D4644" w:rsidRDefault="00FC56B4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4644">
              <w:rPr>
                <w:rFonts w:cstheme="minorHAnsi"/>
                <w:b/>
                <w:bCs/>
                <w:sz w:val="18"/>
                <w:szCs w:val="18"/>
              </w:rPr>
              <w:t>14. Grup</w:t>
            </w:r>
          </w:p>
        </w:tc>
      </w:tr>
      <w:tr w:rsidR="00D2696E" w:rsidRPr="006D4644" w14:paraId="28AC6F3A" w14:textId="77777777" w:rsidTr="00C404C5">
        <w:trPr>
          <w:gridAfter w:val="1"/>
          <w:wAfter w:w="25" w:type="dxa"/>
          <w:trHeight w:val="753"/>
        </w:trPr>
        <w:tc>
          <w:tcPr>
            <w:tcW w:w="1042" w:type="dxa"/>
            <w:shd w:val="clear" w:color="auto" w:fill="FFF2CC" w:themeFill="accent4" w:themeFillTint="33"/>
            <w:vAlign w:val="center"/>
          </w:tcPr>
          <w:p w14:paraId="6A5E33CA" w14:textId="77777777" w:rsidR="00D2696E" w:rsidRPr="00FC56B4" w:rsidRDefault="00D2696E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Top.</w:t>
            </w:r>
          </w:p>
          <w:p w14:paraId="3AF5B775" w14:textId="77777777" w:rsidR="00D2696E" w:rsidRPr="00FC56B4" w:rsidRDefault="00D2696E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Od.</w:t>
            </w:r>
          </w:p>
        </w:tc>
        <w:tc>
          <w:tcPr>
            <w:tcW w:w="856" w:type="dxa"/>
            <w:vAlign w:val="center"/>
          </w:tcPr>
          <w:p w14:paraId="7F8BCCA1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8" w:type="dxa"/>
            <w:vAlign w:val="center"/>
          </w:tcPr>
          <w:p w14:paraId="3136477B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689" w:type="dxa"/>
            <w:gridSpan w:val="4"/>
            <w:vAlign w:val="center"/>
          </w:tcPr>
          <w:p w14:paraId="46BD3A25" w14:textId="27197A3F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color w:val="0070C0"/>
                <w:sz w:val="18"/>
                <w:szCs w:val="18"/>
              </w:rPr>
            </w:pPr>
          </w:p>
        </w:tc>
        <w:tc>
          <w:tcPr>
            <w:tcW w:w="382" w:type="dxa"/>
            <w:shd w:val="clear" w:color="auto" w:fill="D0CECE" w:themeFill="background2" w:themeFillShade="E6"/>
            <w:vAlign w:val="center"/>
          </w:tcPr>
          <w:p w14:paraId="646C878A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945" w:type="dxa"/>
            <w:gridSpan w:val="3"/>
            <w:vAlign w:val="center"/>
          </w:tcPr>
          <w:p w14:paraId="23761EAE" w14:textId="12DF99BC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9" w:type="dxa"/>
            <w:vAlign w:val="center"/>
          </w:tcPr>
          <w:p w14:paraId="0583CC03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63" w:type="dxa"/>
            <w:vAlign w:val="center"/>
          </w:tcPr>
          <w:p w14:paraId="2C36378D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4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36FDF95C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3" w:type="dxa"/>
            <w:tcBorders>
              <w:left w:val="single" w:sz="18" w:space="0" w:color="auto"/>
            </w:tcBorders>
            <w:vAlign w:val="center"/>
          </w:tcPr>
          <w:p w14:paraId="48540FCB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1" w:type="dxa"/>
            <w:gridSpan w:val="2"/>
            <w:vAlign w:val="center"/>
          </w:tcPr>
          <w:p w14:paraId="5BEEC2A0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98" w:type="dxa"/>
            <w:vAlign w:val="center"/>
          </w:tcPr>
          <w:p w14:paraId="71AD52D5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214FA600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7A001C7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2070F67A" w14:textId="77777777" w:rsidR="00D2696E" w:rsidRPr="006D4644" w:rsidRDefault="00D2696E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070485" w:rsidRPr="006D4644" w14:paraId="1E45AEA4" w14:textId="77777777" w:rsidTr="00C404C5">
        <w:trPr>
          <w:gridAfter w:val="1"/>
          <w:wAfter w:w="25" w:type="dxa"/>
          <w:trHeight w:val="753"/>
        </w:trPr>
        <w:tc>
          <w:tcPr>
            <w:tcW w:w="1042" w:type="dxa"/>
            <w:shd w:val="clear" w:color="auto" w:fill="FFF2CC" w:themeFill="accent4" w:themeFillTint="33"/>
            <w:vAlign w:val="center"/>
          </w:tcPr>
          <w:p w14:paraId="7A33D3CA" w14:textId="77777777" w:rsidR="00070485" w:rsidRPr="00FC56B4" w:rsidRDefault="00070485" w:rsidP="00FC56B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Ofis</w:t>
            </w:r>
          </w:p>
        </w:tc>
        <w:tc>
          <w:tcPr>
            <w:tcW w:w="856" w:type="dxa"/>
            <w:vAlign w:val="center"/>
          </w:tcPr>
          <w:p w14:paraId="3150F6C7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8" w:type="dxa"/>
            <w:vAlign w:val="center"/>
          </w:tcPr>
          <w:p w14:paraId="0A17F6A7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9" w:type="dxa"/>
            <w:vAlign w:val="center"/>
          </w:tcPr>
          <w:p w14:paraId="545E2DA6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30" w:type="dxa"/>
            <w:gridSpan w:val="3"/>
            <w:vAlign w:val="center"/>
          </w:tcPr>
          <w:p w14:paraId="6914898B" w14:textId="74DC1244" w:rsidR="00070485" w:rsidRPr="006D4644" w:rsidRDefault="00070485" w:rsidP="009E358A">
            <w:pPr>
              <w:jc w:val="center"/>
              <w:rPr>
                <w:rFonts w:cstheme="minorHAnsi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382" w:type="dxa"/>
            <w:shd w:val="clear" w:color="auto" w:fill="D0CECE" w:themeFill="background2" w:themeFillShade="E6"/>
            <w:vAlign w:val="center"/>
          </w:tcPr>
          <w:p w14:paraId="53ED8684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1114" w:type="dxa"/>
            <w:gridSpan w:val="2"/>
            <w:vAlign w:val="center"/>
          </w:tcPr>
          <w:p w14:paraId="5A4E5ACE" w14:textId="43D59C5A" w:rsidR="00070485" w:rsidRPr="006D4644" w:rsidRDefault="00070485" w:rsidP="009E358A">
            <w:pPr>
              <w:jc w:val="center"/>
              <w:rPr>
                <w:rFonts w:cstheme="minorHAnsi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831" w:type="dxa"/>
            <w:vAlign w:val="center"/>
          </w:tcPr>
          <w:p w14:paraId="0AFE7D69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71" w:type="dxa"/>
            <w:gridSpan w:val="3"/>
            <w:tcBorders>
              <w:right w:val="single" w:sz="18" w:space="0" w:color="auto"/>
            </w:tcBorders>
            <w:vAlign w:val="center"/>
          </w:tcPr>
          <w:p w14:paraId="1199CBAC" w14:textId="1773782A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3" w:type="dxa"/>
            <w:tcBorders>
              <w:left w:val="single" w:sz="18" w:space="0" w:color="auto"/>
            </w:tcBorders>
            <w:vAlign w:val="center"/>
          </w:tcPr>
          <w:p w14:paraId="54275355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01" w:type="dxa"/>
            <w:gridSpan w:val="2"/>
            <w:vAlign w:val="center"/>
          </w:tcPr>
          <w:p w14:paraId="03B4D985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98" w:type="dxa"/>
            <w:vAlign w:val="center"/>
          </w:tcPr>
          <w:p w14:paraId="4C097D89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2321CFC8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632CEB6B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60" w:type="dxa"/>
            <w:vAlign w:val="center"/>
          </w:tcPr>
          <w:p w14:paraId="4D5057D0" w14:textId="77777777" w:rsidR="00070485" w:rsidRPr="006D4644" w:rsidRDefault="00070485" w:rsidP="00FC56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4B70470F" w14:textId="67DE5255" w:rsidR="00277028" w:rsidRDefault="00277028" w:rsidP="00FC56B4">
      <w:r>
        <w:t>.</w:t>
      </w:r>
    </w:p>
    <w:tbl>
      <w:tblPr>
        <w:tblStyle w:val="TabloKlavuzu"/>
        <w:tblpPr w:leftFromText="141" w:rightFromText="141" w:vertAnchor="text" w:tblpX="-714" w:tblpY="1"/>
        <w:tblOverlap w:val="never"/>
        <w:tblW w:w="15379" w:type="dxa"/>
        <w:tblLayout w:type="fixed"/>
        <w:tblLook w:val="04A0" w:firstRow="1" w:lastRow="0" w:firstColumn="1" w:lastColumn="0" w:noHBand="0" w:noVBand="1"/>
      </w:tblPr>
      <w:tblGrid>
        <w:gridCol w:w="1037"/>
        <w:gridCol w:w="852"/>
        <w:gridCol w:w="853"/>
        <w:gridCol w:w="853"/>
        <w:gridCol w:w="853"/>
        <w:gridCol w:w="964"/>
        <w:gridCol w:w="381"/>
        <w:gridCol w:w="865"/>
        <w:gridCol w:w="1066"/>
        <w:gridCol w:w="853"/>
        <w:gridCol w:w="853"/>
        <w:gridCol w:w="771"/>
        <w:gridCol w:w="709"/>
        <w:gridCol w:w="851"/>
        <w:gridCol w:w="992"/>
        <w:gridCol w:w="918"/>
        <w:gridCol w:w="845"/>
        <w:gridCol w:w="854"/>
        <w:gridCol w:w="9"/>
      </w:tblGrid>
      <w:tr w:rsidR="00277028" w14:paraId="6B3D9421" w14:textId="77777777" w:rsidTr="00965043">
        <w:trPr>
          <w:trHeight w:val="258"/>
        </w:trPr>
        <w:tc>
          <w:tcPr>
            <w:tcW w:w="15379" w:type="dxa"/>
            <w:gridSpan w:val="19"/>
          </w:tcPr>
          <w:p w14:paraId="1FFDEB6E" w14:textId="77777777" w:rsidR="00277028" w:rsidRPr="00E17C4B" w:rsidRDefault="00277028" w:rsidP="00965043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17C4B">
              <w:rPr>
                <w:rFonts w:cstheme="minorHAnsi"/>
                <w:b/>
                <w:bCs/>
                <w:sz w:val="48"/>
                <w:szCs w:val="48"/>
              </w:rPr>
              <w:lastRenderedPageBreak/>
              <w:t>P</w:t>
            </w:r>
            <w:r>
              <w:rPr>
                <w:rFonts w:cstheme="minorHAnsi"/>
                <w:b/>
                <w:bCs/>
                <w:sz w:val="48"/>
                <w:szCs w:val="48"/>
              </w:rPr>
              <w:t>ERŞEMBE</w:t>
            </w:r>
          </w:p>
        </w:tc>
      </w:tr>
      <w:tr w:rsidR="00277028" w14:paraId="4A97969E" w14:textId="77777777" w:rsidTr="00C404C5">
        <w:trPr>
          <w:gridAfter w:val="1"/>
          <w:wAfter w:w="9" w:type="dxa"/>
          <w:trHeight w:val="405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3468A688" w14:textId="77777777" w:rsidR="00277028" w:rsidRPr="00E17C4B" w:rsidRDefault="00277028" w:rsidP="0096504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52" w:type="dxa"/>
            <w:shd w:val="clear" w:color="auto" w:fill="FFF2CC" w:themeFill="accent4" w:themeFillTint="33"/>
            <w:vAlign w:val="center"/>
          </w:tcPr>
          <w:p w14:paraId="2DC982A7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26A612F1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4C316BF6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1F078FFD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002BABAA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26654890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169D91CF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35EF7DBA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964" w:type="dxa"/>
            <w:shd w:val="clear" w:color="auto" w:fill="FFF2CC" w:themeFill="accent4" w:themeFillTint="33"/>
            <w:vAlign w:val="center"/>
          </w:tcPr>
          <w:p w14:paraId="3FB72602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7039E19B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5</w:t>
            </w:r>
          </w:p>
        </w:tc>
        <w:tc>
          <w:tcPr>
            <w:tcW w:w="381" w:type="dxa"/>
            <w:shd w:val="clear" w:color="auto" w:fill="FFF2CC" w:themeFill="accent4" w:themeFillTint="33"/>
            <w:vAlign w:val="center"/>
          </w:tcPr>
          <w:p w14:paraId="7790F110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ARA</w:t>
            </w:r>
          </w:p>
        </w:tc>
        <w:tc>
          <w:tcPr>
            <w:tcW w:w="865" w:type="dxa"/>
            <w:shd w:val="clear" w:color="auto" w:fill="FFF2CC" w:themeFill="accent4" w:themeFillTint="33"/>
            <w:vAlign w:val="center"/>
          </w:tcPr>
          <w:p w14:paraId="0E7CF976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6B7AE713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1066" w:type="dxa"/>
            <w:shd w:val="clear" w:color="auto" w:fill="FFF2CC" w:themeFill="accent4" w:themeFillTint="33"/>
            <w:vAlign w:val="center"/>
          </w:tcPr>
          <w:p w14:paraId="64FFC17B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42AE7602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4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39F1FAE7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4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13333109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2DECD3D4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71873046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14:paraId="55CB72A8" w14:textId="77777777" w:rsidR="00F54067" w:rsidRDefault="00F54067" w:rsidP="00F54067">
            <w:pPr>
              <w:jc w:val="center"/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6A53D979" w14:textId="78FA8C5E" w:rsidR="00277028" w:rsidRPr="005F4143" w:rsidRDefault="00F54067" w:rsidP="00F54067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5</w:t>
            </w: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FFF2CC" w:themeFill="accent4" w:themeFillTint="33"/>
            <w:vAlign w:val="center"/>
          </w:tcPr>
          <w:p w14:paraId="2DCAF477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7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5E113638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7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851" w:type="dxa"/>
            <w:shd w:val="clear" w:color="auto" w:fill="FFF2CC" w:themeFill="accent4" w:themeFillTint="33"/>
            <w:vAlign w:val="center"/>
          </w:tcPr>
          <w:p w14:paraId="5559FD00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784BD019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992" w:type="dxa"/>
            <w:shd w:val="clear" w:color="auto" w:fill="FFF2CC" w:themeFill="accent4" w:themeFillTint="33"/>
            <w:vAlign w:val="center"/>
          </w:tcPr>
          <w:p w14:paraId="0F7B4CE4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08417969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918" w:type="dxa"/>
            <w:shd w:val="clear" w:color="auto" w:fill="FFF2CC" w:themeFill="accent4" w:themeFillTint="33"/>
            <w:vAlign w:val="center"/>
          </w:tcPr>
          <w:p w14:paraId="52DB558F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436E336E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845" w:type="dxa"/>
            <w:shd w:val="clear" w:color="auto" w:fill="FFF2CC" w:themeFill="accent4" w:themeFillTint="33"/>
            <w:vAlign w:val="center"/>
          </w:tcPr>
          <w:p w14:paraId="75B7CCB0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273471F4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0</w:t>
            </w:r>
          </w:p>
        </w:tc>
        <w:tc>
          <w:tcPr>
            <w:tcW w:w="854" w:type="dxa"/>
            <w:shd w:val="clear" w:color="auto" w:fill="FFF2CC" w:themeFill="accent4" w:themeFillTint="33"/>
            <w:vAlign w:val="center"/>
          </w:tcPr>
          <w:p w14:paraId="2204546A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0</w:t>
            </w:r>
          </w:p>
          <w:p w14:paraId="1B2737E2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5</w:t>
            </w:r>
          </w:p>
        </w:tc>
      </w:tr>
      <w:tr w:rsidR="008C1BBB" w14:paraId="4450DF2C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2E35591A" w14:textId="77777777" w:rsidR="008C1BBB" w:rsidRPr="00FC56B4" w:rsidRDefault="008C1BBB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48E29E6D" w14:textId="4FA7FD81" w:rsidR="008C1BBB" w:rsidRPr="00E17C4B" w:rsidRDefault="008C1BBB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1</w:t>
            </w:r>
          </w:p>
        </w:tc>
        <w:tc>
          <w:tcPr>
            <w:tcW w:w="852" w:type="dxa"/>
            <w:vAlign w:val="center"/>
          </w:tcPr>
          <w:p w14:paraId="38E495AA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2684E148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670" w:type="dxa"/>
            <w:gridSpan w:val="3"/>
            <w:vAlign w:val="center"/>
          </w:tcPr>
          <w:p w14:paraId="3D04CF7C" w14:textId="4B91380F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7C989764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31" w:type="dxa"/>
            <w:gridSpan w:val="2"/>
            <w:shd w:val="clear" w:color="auto" w:fill="FBE4D5" w:themeFill="accent2" w:themeFillTint="33"/>
            <w:vAlign w:val="center"/>
          </w:tcPr>
          <w:p w14:paraId="538E2490" w14:textId="3D13B126" w:rsidR="008C1BBB" w:rsidRPr="009A1227" w:rsidRDefault="008C1BBB" w:rsidP="00D348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 xml:space="preserve">MFİZ 201 </w:t>
            </w:r>
          </w:p>
          <w:p w14:paraId="0F1D9902" w14:textId="115182EE" w:rsidR="008C1BBB" w:rsidRPr="009A1227" w:rsidRDefault="008C1BBB" w:rsidP="00D348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FİZ. İ. DİFF. DENK.</w:t>
            </w:r>
          </w:p>
          <w:p w14:paraId="420B5690" w14:textId="7D839C64" w:rsidR="008C1BBB" w:rsidRPr="009A1227" w:rsidRDefault="008C1BBB" w:rsidP="00D348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F. YAŞUK</w:t>
            </w:r>
          </w:p>
        </w:tc>
        <w:tc>
          <w:tcPr>
            <w:tcW w:w="853" w:type="dxa"/>
            <w:vAlign w:val="center"/>
          </w:tcPr>
          <w:p w14:paraId="4804A063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7489DA24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678291A9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171AE088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D24769A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AE6F0CC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18" w:type="dxa"/>
            <w:vAlign w:val="center"/>
          </w:tcPr>
          <w:p w14:paraId="08B0AFE2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45" w:type="dxa"/>
            <w:vAlign w:val="center"/>
          </w:tcPr>
          <w:p w14:paraId="7D58289F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4" w:type="dxa"/>
            <w:vAlign w:val="center"/>
          </w:tcPr>
          <w:p w14:paraId="3A1B4C74" w14:textId="77777777" w:rsidR="008C1BBB" w:rsidRPr="009A1227" w:rsidRDefault="008C1BBB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A201C" w14:paraId="371EC080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7AB52D81" w14:textId="77777777" w:rsidR="008A201C" w:rsidRPr="00FC56B4" w:rsidRDefault="008A201C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0E6F2574" w14:textId="139FA06F" w:rsidR="008A201C" w:rsidRPr="00E17C4B" w:rsidRDefault="008A201C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2</w:t>
            </w:r>
          </w:p>
        </w:tc>
        <w:tc>
          <w:tcPr>
            <w:tcW w:w="852" w:type="dxa"/>
            <w:vAlign w:val="center"/>
          </w:tcPr>
          <w:p w14:paraId="58FC9F0B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52BFEE57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6E6E42E8" w14:textId="2ED594F3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17" w:type="dxa"/>
            <w:gridSpan w:val="2"/>
            <w:shd w:val="clear" w:color="auto" w:fill="FBE4D5" w:themeFill="accent2" w:themeFillTint="33"/>
            <w:vAlign w:val="center"/>
          </w:tcPr>
          <w:p w14:paraId="73FD44B4" w14:textId="77777777" w:rsidR="008A201C" w:rsidRDefault="008A201C" w:rsidP="0007048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İZ 201</w:t>
            </w:r>
          </w:p>
          <w:p w14:paraId="5641A739" w14:textId="77777777" w:rsidR="008A201C" w:rsidRDefault="008A201C" w:rsidP="0007048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TİT. VE DALGALAR</w:t>
            </w:r>
          </w:p>
          <w:p w14:paraId="1709BD4A" w14:textId="2FB91D09" w:rsidR="008A201C" w:rsidRPr="009A1227" w:rsidRDefault="008A201C" w:rsidP="0007048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E. ALBAYRAK</w:t>
            </w: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6BAF6EDC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84" w:type="dxa"/>
            <w:gridSpan w:val="3"/>
            <w:shd w:val="clear" w:color="auto" w:fill="B4C6E7" w:themeFill="accent1" w:themeFillTint="66"/>
            <w:vAlign w:val="center"/>
          </w:tcPr>
          <w:p w14:paraId="489266A7" w14:textId="5ED63835" w:rsidR="008A201C" w:rsidRPr="009A1227" w:rsidRDefault="008A201C" w:rsidP="00064CF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TB 103</w:t>
            </w:r>
          </w:p>
          <w:p w14:paraId="3378FC12" w14:textId="6E7DB38D" w:rsidR="008A201C" w:rsidRPr="009A1227" w:rsidRDefault="008A201C" w:rsidP="00064CF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FİZİK</w:t>
            </w:r>
          </w:p>
          <w:p w14:paraId="21B14FF9" w14:textId="436B0B7E" w:rsidR="008A201C" w:rsidRPr="009A1227" w:rsidRDefault="008A201C" w:rsidP="00064CF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E. TIRAŞ</w:t>
            </w:r>
          </w:p>
        </w:tc>
        <w:tc>
          <w:tcPr>
            <w:tcW w:w="853" w:type="dxa"/>
            <w:vAlign w:val="center"/>
          </w:tcPr>
          <w:p w14:paraId="2A55DA9A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3AB002F0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0D6D857C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3DA6A6C9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D594476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18" w:type="dxa"/>
            <w:vAlign w:val="center"/>
          </w:tcPr>
          <w:p w14:paraId="24A43BBC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45" w:type="dxa"/>
            <w:vAlign w:val="center"/>
          </w:tcPr>
          <w:p w14:paraId="4B945F1B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4" w:type="dxa"/>
            <w:vAlign w:val="center"/>
          </w:tcPr>
          <w:p w14:paraId="16117769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B5A12" w14:paraId="4E758CC8" w14:textId="77777777" w:rsidTr="00C404C5">
        <w:trPr>
          <w:gridAfter w:val="1"/>
          <w:wAfter w:w="9" w:type="dxa"/>
          <w:trHeight w:val="1003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6DDA6B75" w14:textId="77777777" w:rsidR="00BB5A12" w:rsidRPr="00FC56B4" w:rsidRDefault="00BB5A12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70D1AEC9" w14:textId="6F595CFD" w:rsidR="00BB5A12" w:rsidRPr="00E17C4B" w:rsidRDefault="00BB5A12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3</w:t>
            </w:r>
          </w:p>
        </w:tc>
        <w:tc>
          <w:tcPr>
            <w:tcW w:w="852" w:type="dxa"/>
            <w:vAlign w:val="center"/>
          </w:tcPr>
          <w:p w14:paraId="372B43EA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11D93B42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55C2FEE2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17" w:type="dxa"/>
            <w:gridSpan w:val="2"/>
            <w:shd w:val="clear" w:color="auto" w:fill="E2EFD9" w:themeFill="accent6" w:themeFillTint="33"/>
            <w:vAlign w:val="center"/>
          </w:tcPr>
          <w:p w14:paraId="1F6A0D1F" w14:textId="77777777" w:rsidR="00BB5A12" w:rsidRPr="009A1227" w:rsidRDefault="00BB5A12" w:rsidP="00BA0FB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MFİZ 101</w:t>
            </w:r>
          </w:p>
          <w:p w14:paraId="42861EDA" w14:textId="77777777" w:rsidR="00BB5A12" w:rsidRPr="009A1227" w:rsidRDefault="00BB5A12" w:rsidP="00BA0FB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MATEMATİK 1</w:t>
            </w:r>
          </w:p>
          <w:p w14:paraId="3A7C7AFF" w14:textId="2E5A5AB4" w:rsidR="00BB5A12" w:rsidRPr="009A1227" w:rsidRDefault="00BB5A12" w:rsidP="00BA0FB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M. ATASOY</w:t>
            </w: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54875763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31" w:type="dxa"/>
            <w:gridSpan w:val="2"/>
            <w:shd w:val="clear" w:color="auto" w:fill="B4C6E7" w:themeFill="accent1" w:themeFillTint="66"/>
            <w:vAlign w:val="center"/>
          </w:tcPr>
          <w:p w14:paraId="2068DCD1" w14:textId="77777777" w:rsidR="00BB5A12" w:rsidRPr="009A1227" w:rsidRDefault="00BB5A12" w:rsidP="00BB5A1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SES FİZ. VE AKUSTİK İLKE.</w:t>
            </w:r>
          </w:p>
          <w:p w14:paraId="71EBEFE6" w14:textId="77777777" w:rsidR="00BB5A12" w:rsidRPr="009A1227" w:rsidRDefault="00BB5A12" w:rsidP="00BB5A1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M. BALCI</w:t>
            </w:r>
          </w:p>
          <w:p w14:paraId="4225B8D8" w14:textId="6E55E64C" w:rsidR="00BB5A12" w:rsidRPr="009A1227" w:rsidRDefault="00BB5A12" w:rsidP="00BB5A1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(B. GRUBU)</w:t>
            </w:r>
          </w:p>
        </w:tc>
        <w:tc>
          <w:tcPr>
            <w:tcW w:w="853" w:type="dxa"/>
            <w:vAlign w:val="center"/>
          </w:tcPr>
          <w:p w14:paraId="3C3119F9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42BE47B0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18D109CD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2671AF4D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25EEECB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EFBC913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18" w:type="dxa"/>
            <w:vAlign w:val="center"/>
          </w:tcPr>
          <w:p w14:paraId="5C5DA3F5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45" w:type="dxa"/>
            <w:vAlign w:val="center"/>
          </w:tcPr>
          <w:p w14:paraId="0F67E7D7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4" w:type="dxa"/>
            <w:vAlign w:val="center"/>
          </w:tcPr>
          <w:p w14:paraId="2035E3EC" w14:textId="77777777" w:rsidR="00BB5A12" w:rsidRPr="009A1227" w:rsidRDefault="00BB5A12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9A10B6" w14:paraId="7538470E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52514EEB" w14:textId="77777777" w:rsidR="009A10B6" w:rsidRPr="00FC56B4" w:rsidRDefault="009A10B6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2ABD989B" w14:textId="144D74B3" w:rsidR="009A10B6" w:rsidRPr="00E17C4B" w:rsidRDefault="009A10B6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4</w:t>
            </w:r>
          </w:p>
        </w:tc>
        <w:tc>
          <w:tcPr>
            <w:tcW w:w="852" w:type="dxa"/>
            <w:vAlign w:val="center"/>
          </w:tcPr>
          <w:p w14:paraId="46943106" w14:textId="77777777" w:rsidR="009A10B6" w:rsidRPr="009A1227" w:rsidRDefault="009A10B6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14:paraId="02DFFE32" w14:textId="77777777" w:rsidR="009A10B6" w:rsidRPr="009A1227" w:rsidRDefault="009A10B6" w:rsidP="00B32900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14:paraId="5B44A84A" w14:textId="581398F6" w:rsidR="009A10B6" w:rsidRPr="009A1227" w:rsidRDefault="009A10B6" w:rsidP="00B32900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17" w:type="dxa"/>
            <w:gridSpan w:val="2"/>
            <w:shd w:val="clear" w:color="auto" w:fill="DEEAF6" w:themeFill="accent5" w:themeFillTint="33"/>
            <w:vAlign w:val="center"/>
          </w:tcPr>
          <w:p w14:paraId="5B566622" w14:textId="77777777" w:rsidR="009A10B6" w:rsidRPr="009A1227" w:rsidRDefault="009A10B6" w:rsidP="00BA0FB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FİZ 403</w:t>
            </w:r>
          </w:p>
          <w:p w14:paraId="1C990FC7" w14:textId="77777777" w:rsidR="009A10B6" w:rsidRPr="009A1227" w:rsidRDefault="009A10B6" w:rsidP="00BA0FB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KATIHAL FİZİĞİ</w:t>
            </w:r>
          </w:p>
          <w:p w14:paraId="23CBC021" w14:textId="36FF0E93" w:rsidR="009A10B6" w:rsidRPr="009A1227" w:rsidRDefault="009A10B6" w:rsidP="00BA0FB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E. AYYILDIZ</w:t>
            </w: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5A967FEA" w14:textId="77777777" w:rsidR="009A10B6" w:rsidRPr="009A1227" w:rsidRDefault="009A10B6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637" w:type="dxa"/>
            <w:gridSpan w:val="4"/>
            <w:shd w:val="clear" w:color="auto" w:fill="B4C6E7" w:themeFill="accent1" w:themeFillTint="66"/>
            <w:vAlign w:val="center"/>
          </w:tcPr>
          <w:p w14:paraId="72A356D3" w14:textId="17C9ACC2" w:rsidR="009A10B6" w:rsidRDefault="009A10B6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UEE 103 (A GRUBU)</w:t>
            </w:r>
          </w:p>
          <w:p w14:paraId="65AB2EB8" w14:textId="77777777" w:rsidR="009A10B6" w:rsidRDefault="009A10B6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FİZİK</w:t>
            </w:r>
          </w:p>
          <w:p w14:paraId="4E18FF1B" w14:textId="1F806B3E" w:rsidR="009A10B6" w:rsidRPr="009A1227" w:rsidRDefault="009A10B6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M. GENÇASLAN</w:t>
            </w: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FFF8A26" w14:textId="77777777" w:rsidR="009A10B6" w:rsidRPr="009A1227" w:rsidRDefault="009A10B6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470" w:type="dxa"/>
            <w:gridSpan w:val="4"/>
            <w:tcBorders>
              <w:left w:val="single" w:sz="18" w:space="0" w:color="auto"/>
            </w:tcBorders>
            <w:shd w:val="clear" w:color="auto" w:fill="B4C6E7" w:themeFill="accent1" w:themeFillTint="66"/>
            <w:vAlign w:val="center"/>
          </w:tcPr>
          <w:p w14:paraId="2448731F" w14:textId="1256587C" w:rsidR="009A10B6" w:rsidRDefault="009A10B6" w:rsidP="009A10B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UEE 103 (A GRUBU)</w:t>
            </w:r>
          </w:p>
          <w:p w14:paraId="0A753E76" w14:textId="77777777" w:rsidR="009A10B6" w:rsidRDefault="009A10B6" w:rsidP="009A10B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FİZİK</w:t>
            </w:r>
          </w:p>
          <w:p w14:paraId="1C415B8D" w14:textId="4EE9F24F" w:rsidR="009A10B6" w:rsidRPr="009A1227" w:rsidRDefault="009A10B6" w:rsidP="009A10B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M. GENÇASLAN</w:t>
            </w:r>
          </w:p>
        </w:tc>
        <w:tc>
          <w:tcPr>
            <w:tcW w:w="845" w:type="dxa"/>
            <w:vAlign w:val="center"/>
          </w:tcPr>
          <w:p w14:paraId="1261E294" w14:textId="77777777" w:rsidR="009A10B6" w:rsidRPr="009A1227" w:rsidRDefault="009A10B6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4" w:type="dxa"/>
            <w:vAlign w:val="center"/>
          </w:tcPr>
          <w:p w14:paraId="503DFDA3" w14:textId="77777777" w:rsidR="009A10B6" w:rsidRPr="009A1227" w:rsidRDefault="009A10B6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277028" w14:paraId="063903A2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7A82BD02" w14:textId="77777777" w:rsidR="00277028" w:rsidRPr="00FC56B4" w:rsidRDefault="00277028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394F9A60" w14:textId="0499E898" w:rsidR="00277028" w:rsidRPr="00E17C4B" w:rsidRDefault="00277028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6</w:t>
            </w:r>
          </w:p>
        </w:tc>
        <w:tc>
          <w:tcPr>
            <w:tcW w:w="852" w:type="dxa"/>
            <w:vAlign w:val="center"/>
          </w:tcPr>
          <w:p w14:paraId="3DE229FE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2871DC4D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331D4672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05246067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5F9312DA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28472152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65" w:type="dxa"/>
            <w:vAlign w:val="center"/>
          </w:tcPr>
          <w:p w14:paraId="4BD5FE63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  <w:vAlign w:val="center"/>
          </w:tcPr>
          <w:p w14:paraId="6B8CED42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18770041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28517A15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8C54182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226EF5D0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5D90162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16D7C1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18" w:type="dxa"/>
            <w:vAlign w:val="center"/>
          </w:tcPr>
          <w:p w14:paraId="245FE813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45" w:type="dxa"/>
            <w:vAlign w:val="center"/>
          </w:tcPr>
          <w:p w14:paraId="0E56D608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4" w:type="dxa"/>
            <w:vAlign w:val="center"/>
          </w:tcPr>
          <w:p w14:paraId="345D9C11" w14:textId="77777777" w:rsidR="00277028" w:rsidRPr="009A1227" w:rsidRDefault="00277028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F48EC" w14:paraId="6A98D87D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1F7CD43B" w14:textId="77777777" w:rsidR="008F48EC" w:rsidRPr="00FC56B4" w:rsidRDefault="008F48EC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2B1D3B02" w14:textId="12E69A14" w:rsidR="008F48EC" w:rsidRPr="00E17C4B" w:rsidRDefault="008F48EC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7</w:t>
            </w:r>
          </w:p>
        </w:tc>
        <w:tc>
          <w:tcPr>
            <w:tcW w:w="1705" w:type="dxa"/>
            <w:gridSpan w:val="2"/>
            <w:shd w:val="clear" w:color="auto" w:fill="FBE4D5" w:themeFill="accent2" w:themeFillTint="33"/>
            <w:vAlign w:val="center"/>
          </w:tcPr>
          <w:p w14:paraId="1B6D8EC0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FİZ 205</w:t>
            </w:r>
          </w:p>
          <w:p w14:paraId="550A191E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FİZ.MAT. MET. I</w:t>
            </w:r>
          </w:p>
          <w:p w14:paraId="7F7264AB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A. DURMUŞ</w:t>
            </w:r>
          </w:p>
        </w:tc>
        <w:tc>
          <w:tcPr>
            <w:tcW w:w="853" w:type="dxa"/>
            <w:vAlign w:val="center"/>
          </w:tcPr>
          <w:p w14:paraId="628CECFB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536C3292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78DCFFA0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51478F3D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84" w:type="dxa"/>
            <w:gridSpan w:val="3"/>
            <w:vAlign w:val="center"/>
          </w:tcPr>
          <w:p w14:paraId="7DF47202" w14:textId="39B5B849" w:rsidR="008F48EC" w:rsidRPr="009A1227" w:rsidRDefault="008F48EC" w:rsidP="008F48E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25C6B31C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2D200BA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5D72CB51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7EEC3E9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DDE812F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18" w:type="dxa"/>
            <w:vAlign w:val="center"/>
          </w:tcPr>
          <w:p w14:paraId="1C0EC31D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45" w:type="dxa"/>
            <w:vAlign w:val="center"/>
          </w:tcPr>
          <w:p w14:paraId="7D5FFD9B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4" w:type="dxa"/>
            <w:vAlign w:val="center"/>
          </w:tcPr>
          <w:p w14:paraId="66912DD9" w14:textId="77777777" w:rsidR="008F48EC" w:rsidRPr="009A1227" w:rsidRDefault="008F48E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A201C" w14:paraId="2F66346F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33B19F0C" w14:textId="77777777" w:rsidR="008A201C" w:rsidRPr="00FC56B4" w:rsidRDefault="008A201C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Top.</w:t>
            </w:r>
          </w:p>
          <w:p w14:paraId="5923EB08" w14:textId="402F6886" w:rsidR="008A201C" w:rsidRPr="00E17C4B" w:rsidRDefault="008A201C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Od.</w:t>
            </w:r>
          </w:p>
        </w:tc>
        <w:tc>
          <w:tcPr>
            <w:tcW w:w="1705" w:type="dxa"/>
            <w:gridSpan w:val="2"/>
            <w:shd w:val="clear" w:color="auto" w:fill="D5DCE4" w:themeFill="text2" w:themeFillTint="33"/>
            <w:vAlign w:val="center"/>
          </w:tcPr>
          <w:p w14:paraId="13956D4E" w14:textId="77777777" w:rsidR="008A201C" w:rsidRPr="009A1227" w:rsidRDefault="008A201C" w:rsidP="008C1BB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 xml:space="preserve">SFİZ 305 </w:t>
            </w:r>
          </w:p>
          <w:p w14:paraId="0FBB970E" w14:textId="77777777" w:rsidR="008A201C" w:rsidRPr="009A1227" w:rsidRDefault="008A201C" w:rsidP="008C1BB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RAD. VE SAĞ. F.</w:t>
            </w:r>
          </w:p>
          <w:p w14:paraId="5B98F1BD" w14:textId="7AB935BC" w:rsidR="008A201C" w:rsidRPr="009A1227" w:rsidRDefault="008A201C" w:rsidP="008C1BB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A1227">
              <w:rPr>
                <w:rFonts w:cstheme="minorHAnsi"/>
                <w:b/>
                <w:bCs/>
                <w:sz w:val="20"/>
                <w:szCs w:val="20"/>
              </w:rPr>
              <w:t>S. Ö. YILDIRIM</w:t>
            </w:r>
          </w:p>
        </w:tc>
        <w:tc>
          <w:tcPr>
            <w:tcW w:w="2670" w:type="dxa"/>
            <w:gridSpan w:val="3"/>
            <w:vAlign w:val="center"/>
          </w:tcPr>
          <w:p w14:paraId="07F72ED7" w14:textId="04E7CC31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30CC930C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84" w:type="dxa"/>
            <w:gridSpan w:val="3"/>
            <w:vAlign w:val="center"/>
          </w:tcPr>
          <w:p w14:paraId="5263042C" w14:textId="0B6B8C7C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3BA3F6C2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1C3E4419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1BC741D6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46355E8C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878F65B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18" w:type="dxa"/>
            <w:vAlign w:val="center"/>
          </w:tcPr>
          <w:p w14:paraId="238FBE34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45" w:type="dxa"/>
            <w:vAlign w:val="center"/>
          </w:tcPr>
          <w:p w14:paraId="5C808CC2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4" w:type="dxa"/>
            <w:vAlign w:val="center"/>
          </w:tcPr>
          <w:p w14:paraId="4AA4CD56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A201C" w14:paraId="2F8B425D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7EF65824" w14:textId="75C9BC5C" w:rsidR="008A201C" w:rsidRPr="00827E90" w:rsidRDefault="008A201C" w:rsidP="00277028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Ofis</w:t>
            </w:r>
          </w:p>
        </w:tc>
        <w:tc>
          <w:tcPr>
            <w:tcW w:w="852" w:type="dxa"/>
            <w:vAlign w:val="center"/>
          </w:tcPr>
          <w:p w14:paraId="68C15BB5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5673D37F" w14:textId="56C1ED81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670" w:type="dxa"/>
            <w:gridSpan w:val="3"/>
            <w:vAlign w:val="center"/>
          </w:tcPr>
          <w:p w14:paraId="1D2C2D1A" w14:textId="6A882B08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42CB1330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84" w:type="dxa"/>
            <w:gridSpan w:val="3"/>
            <w:vAlign w:val="center"/>
          </w:tcPr>
          <w:p w14:paraId="5F036F3C" w14:textId="37F91ADC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21CF4C35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8AB46F3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vAlign w:val="center"/>
          </w:tcPr>
          <w:p w14:paraId="4DCDACDF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666DC39F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BF69816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18" w:type="dxa"/>
            <w:vAlign w:val="center"/>
          </w:tcPr>
          <w:p w14:paraId="5E3537FE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45" w:type="dxa"/>
            <w:vAlign w:val="center"/>
          </w:tcPr>
          <w:p w14:paraId="3AB1E75C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4" w:type="dxa"/>
            <w:vAlign w:val="center"/>
          </w:tcPr>
          <w:p w14:paraId="56059754" w14:textId="77777777" w:rsidR="008A201C" w:rsidRPr="009A1227" w:rsidRDefault="008A201C" w:rsidP="002770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2C3C7030" w14:textId="77777777" w:rsidR="00277028" w:rsidRDefault="00277028">
      <w:r>
        <w:t>.</w:t>
      </w:r>
    </w:p>
    <w:p w14:paraId="52D81EFA" w14:textId="77777777" w:rsidR="00277028" w:rsidRDefault="00277028"/>
    <w:p w14:paraId="57096F41" w14:textId="48293709" w:rsidR="00277028" w:rsidRDefault="00277028"/>
    <w:tbl>
      <w:tblPr>
        <w:tblStyle w:val="TabloKlavuzu"/>
        <w:tblpPr w:leftFromText="141" w:rightFromText="141" w:vertAnchor="text" w:tblpX="-714" w:tblpY="1"/>
        <w:tblOverlap w:val="never"/>
        <w:tblW w:w="15379" w:type="dxa"/>
        <w:tblLayout w:type="fixed"/>
        <w:tblLook w:val="04A0" w:firstRow="1" w:lastRow="0" w:firstColumn="1" w:lastColumn="0" w:noHBand="0" w:noVBand="1"/>
      </w:tblPr>
      <w:tblGrid>
        <w:gridCol w:w="1037"/>
        <w:gridCol w:w="852"/>
        <w:gridCol w:w="853"/>
        <w:gridCol w:w="853"/>
        <w:gridCol w:w="853"/>
        <w:gridCol w:w="55"/>
        <w:gridCol w:w="909"/>
        <w:gridCol w:w="381"/>
        <w:gridCol w:w="865"/>
        <w:gridCol w:w="959"/>
        <w:gridCol w:w="107"/>
        <w:gridCol w:w="853"/>
        <w:gridCol w:w="853"/>
        <w:gridCol w:w="771"/>
        <w:gridCol w:w="709"/>
        <w:gridCol w:w="851"/>
        <w:gridCol w:w="992"/>
        <w:gridCol w:w="918"/>
        <w:gridCol w:w="845"/>
        <w:gridCol w:w="854"/>
        <w:gridCol w:w="9"/>
      </w:tblGrid>
      <w:tr w:rsidR="00277028" w14:paraId="28024E05" w14:textId="77777777" w:rsidTr="00965043">
        <w:trPr>
          <w:trHeight w:val="258"/>
        </w:trPr>
        <w:tc>
          <w:tcPr>
            <w:tcW w:w="15379" w:type="dxa"/>
            <w:gridSpan w:val="21"/>
          </w:tcPr>
          <w:p w14:paraId="7031226B" w14:textId="77777777" w:rsidR="00277028" w:rsidRPr="00E17C4B" w:rsidRDefault="00277028" w:rsidP="00965043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48"/>
                <w:szCs w:val="48"/>
              </w:rPr>
              <w:t>CUMA</w:t>
            </w:r>
          </w:p>
        </w:tc>
      </w:tr>
      <w:tr w:rsidR="00277028" w14:paraId="5D97A963" w14:textId="77777777" w:rsidTr="00C404C5">
        <w:trPr>
          <w:gridAfter w:val="1"/>
          <w:wAfter w:w="9" w:type="dxa"/>
          <w:trHeight w:val="405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7B77E610" w14:textId="77777777" w:rsidR="00277028" w:rsidRPr="00E17C4B" w:rsidRDefault="00277028" w:rsidP="0096504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52" w:type="dxa"/>
            <w:shd w:val="clear" w:color="auto" w:fill="FFF2CC" w:themeFill="accent4" w:themeFillTint="33"/>
            <w:vAlign w:val="center"/>
          </w:tcPr>
          <w:p w14:paraId="41C1E242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4611CDED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3415CFAB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43CCB367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1F0B5FEB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0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126B8A9F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42B1BDD8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37CCD745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964" w:type="dxa"/>
            <w:gridSpan w:val="2"/>
            <w:shd w:val="clear" w:color="auto" w:fill="FFF2CC" w:themeFill="accent4" w:themeFillTint="33"/>
            <w:vAlign w:val="center"/>
          </w:tcPr>
          <w:p w14:paraId="486B36B3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541E598D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5</w:t>
            </w:r>
          </w:p>
        </w:tc>
        <w:tc>
          <w:tcPr>
            <w:tcW w:w="381" w:type="dxa"/>
            <w:shd w:val="clear" w:color="auto" w:fill="FFF2CC" w:themeFill="accent4" w:themeFillTint="33"/>
            <w:vAlign w:val="center"/>
          </w:tcPr>
          <w:p w14:paraId="2B5E5EF9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ARA</w:t>
            </w:r>
          </w:p>
        </w:tc>
        <w:tc>
          <w:tcPr>
            <w:tcW w:w="865" w:type="dxa"/>
            <w:shd w:val="clear" w:color="auto" w:fill="FFF2CC" w:themeFill="accent4" w:themeFillTint="33"/>
            <w:vAlign w:val="center"/>
          </w:tcPr>
          <w:p w14:paraId="5E6E4DBF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48A989AE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1066" w:type="dxa"/>
            <w:gridSpan w:val="2"/>
            <w:shd w:val="clear" w:color="auto" w:fill="FFF2CC" w:themeFill="accent4" w:themeFillTint="33"/>
            <w:vAlign w:val="center"/>
          </w:tcPr>
          <w:p w14:paraId="2B13A444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3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2B918631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4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08D5D634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4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0E87388C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853" w:type="dxa"/>
            <w:shd w:val="clear" w:color="auto" w:fill="FFF2CC" w:themeFill="accent4" w:themeFillTint="33"/>
            <w:vAlign w:val="center"/>
          </w:tcPr>
          <w:p w14:paraId="74911A6A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7DAF4040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14:paraId="120FB6D5" w14:textId="77777777" w:rsidR="00BB5932" w:rsidRDefault="00BB5932" w:rsidP="00BB5932">
            <w:pPr>
              <w:jc w:val="center"/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4740DF3F" w14:textId="7FE5B2BC" w:rsidR="00277028" w:rsidRPr="005F4143" w:rsidRDefault="00BB5932" w:rsidP="00BB5932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6</w:t>
            </w:r>
            <w:r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5</w:t>
            </w: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FFF2CC" w:themeFill="accent4" w:themeFillTint="33"/>
            <w:vAlign w:val="center"/>
          </w:tcPr>
          <w:p w14:paraId="1EC14171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7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0</w:t>
            </w:r>
          </w:p>
          <w:p w14:paraId="76F83F73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7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5</w:t>
            </w:r>
          </w:p>
        </w:tc>
        <w:tc>
          <w:tcPr>
            <w:tcW w:w="851" w:type="dxa"/>
            <w:shd w:val="clear" w:color="auto" w:fill="FFF2CC" w:themeFill="accent4" w:themeFillTint="33"/>
            <w:vAlign w:val="center"/>
          </w:tcPr>
          <w:p w14:paraId="2CA70FD8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5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50</w:t>
            </w:r>
          </w:p>
          <w:p w14:paraId="2017AF0E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5</w:t>
            </w:r>
          </w:p>
        </w:tc>
        <w:tc>
          <w:tcPr>
            <w:tcW w:w="992" w:type="dxa"/>
            <w:shd w:val="clear" w:color="auto" w:fill="FFF2CC" w:themeFill="accent4" w:themeFillTint="33"/>
            <w:vAlign w:val="center"/>
          </w:tcPr>
          <w:p w14:paraId="47A380E8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8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0</w:t>
            </w:r>
          </w:p>
          <w:p w14:paraId="66950F6F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5</w:t>
            </w:r>
          </w:p>
        </w:tc>
        <w:tc>
          <w:tcPr>
            <w:tcW w:w="918" w:type="dxa"/>
            <w:shd w:val="clear" w:color="auto" w:fill="FFF2CC" w:themeFill="accent4" w:themeFillTint="33"/>
            <w:vAlign w:val="center"/>
          </w:tcPr>
          <w:p w14:paraId="7F7DF647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19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30</w:t>
            </w:r>
          </w:p>
          <w:p w14:paraId="1E5E03A5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05</w:t>
            </w:r>
          </w:p>
        </w:tc>
        <w:tc>
          <w:tcPr>
            <w:tcW w:w="845" w:type="dxa"/>
            <w:shd w:val="clear" w:color="auto" w:fill="FFF2CC" w:themeFill="accent4" w:themeFillTint="33"/>
            <w:vAlign w:val="center"/>
          </w:tcPr>
          <w:p w14:paraId="17BEA28B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0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20</w:t>
            </w:r>
          </w:p>
          <w:p w14:paraId="076E5A8F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0</w:t>
            </w:r>
          </w:p>
        </w:tc>
        <w:tc>
          <w:tcPr>
            <w:tcW w:w="854" w:type="dxa"/>
            <w:shd w:val="clear" w:color="auto" w:fill="FFF2CC" w:themeFill="accent4" w:themeFillTint="33"/>
            <w:vAlign w:val="center"/>
          </w:tcPr>
          <w:p w14:paraId="2F94CBEF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10</w:t>
            </w:r>
          </w:p>
          <w:p w14:paraId="7A605B33" w14:textId="77777777" w:rsidR="00277028" w:rsidRPr="005F4143" w:rsidRDefault="00277028" w:rsidP="00965043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4143">
              <w:rPr>
                <w:rFonts w:cstheme="minorHAnsi"/>
                <w:b/>
                <w:bCs/>
                <w:sz w:val="28"/>
                <w:szCs w:val="28"/>
              </w:rPr>
              <w:t>21</w:t>
            </w:r>
            <w:r w:rsidRPr="005F4143">
              <w:rPr>
                <w:rFonts w:cstheme="minorHAnsi"/>
                <w:b/>
                <w:bCs/>
                <w:sz w:val="28"/>
                <w:szCs w:val="28"/>
                <w:vertAlign w:val="superscript"/>
              </w:rPr>
              <w:t>45</w:t>
            </w:r>
          </w:p>
        </w:tc>
      </w:tr>
      <w:tr w:rsidR="008A201C" w14:paraId="0EB25B9A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0934C3AD" w14:textId="77777777" w:rsidR="008A201C" w:rsidRPr="00FC56B4" w:rsidRDefault="008A201C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1F3484A9" w14:textId="48437AC5" w:rsidR="008A201C" w:rsidRPr="00E17C4B" w:rsidRDefault="008A201C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1</w:t>
            </w:r>
          </w:p>
        </w:tc>
        <w:tc>
          <w:tcPr>
            <w:tcW w:w="852" w:type="dxa"/>
            <w:vAlign w:val="center"/>
          </w:tcPr>
          <w:p w14:paraId="3CD20429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5D6C9246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5FF67EA5" w14:textId="58AF701B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08" w:type="dxa"/>
            <w:gridSpan w:val="2"/>
            <w:vAlign w:val="center"/>
          </w:tcPr>
          <w:p w14:paraId="699CBE81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09" w:type="dxa"/>
            <w:vAlign w:val="center"/>
          </w:tcPr>
          <w:p w14:paraId="0E657369" w14:textId="3BA2A4E5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65093319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65" w:type="dxa"/>
            <w:vAlign w:val="center"/>
          </w:tcPr>
          <w:p w14:paraId="2CFA2983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141761DB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6011CB2D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25AC552A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F4C0199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1E64684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A2BFA0F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42515EE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14:paraId="1DC6F50C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4B39FED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4" w:type="dxa"/>
            <w:vAlign w:val="center"/>
          </w:tcPr>
          <w:p w14:paraId="2A0B4DBF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8A201C" w14:paraId="0AAADD05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5FC9B6E0" w14:textId="77777777" w:rsidR="008A201C" w:rsidRPr="00FC56B4" w:rsidRDefault="008A201C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627A236E" w14:textId="58798B03" w:rsidR="008A201C" w:rsidRPr="00E17C4B" w:rsidRDefault="008A201C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2</w:t>
            </w:r>
          </w:p>
        </w:tc>
        <w:tc>
          <w:tcPr>
            <w:tcW w:w="852" w:type="dxa"/>
            <w:vAlign w:val="center"/>
          </w:tcPr>
          <w:p w14:paraId="02AE2994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18EEEEF3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6E7DB47B" w14:textId="2466DB11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08" w:type="dxa"/>
            <w:gridSpan w:val="2"/>
            <w:vAlign w:val="center"/>
          </w:tcPr>
          <w:p w14:paraId="4BBF6920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09" w:type="dxa"/>
            <w:vAlign w:val="center"/>
          </w:tcPr>
          <w:p w14:paraId="6781C8D9" w14:textId="12E08E4A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79030877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65" w:type="dxa"/>
            <w:vAlign w:val="center"/>
          </w:tcPr>
          <w:p w14:paraId="0468C30E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420FB372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6F640191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6A9CF9C1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326587A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11D015C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0C9F360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E8A7241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14:paraId="204E134A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E46B21B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4" w:type="dxa"/>
            <w:vAlign w:val="center"/>
          </w:tcPr>
          <w:p w14:paraId="292BA6CD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A16546" w14:paraId="1B75259B" w14:textId="77777777" w:rsidTr="00C404C5">
        <w:trPr>
          <w:gridAfter w:val="1"/>
          <w:wAfter w:w="9" w:type="dxa"/>
          <w:trHeight w:val="1003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49D6D18C" w14:textId="77777777" w:rsidR="00A16546" w:rsidRPr="00FC56B4" w:rsidRDefault="00A16546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552F887F" w14:textId="5131D16F" w:rsidR="00A16546" w:rsidRPr="00E17C4B" w:rsidRDefault="00A16546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3</w:t>
            </w:r>
          </w:p>
        </w:tc>
        <w:tc>
          <w:tcPr>
            <w:tcW w:w="852" w:type="dxa"/>
            <w:vAlign w:val="center"/>
          </w:tcPr>
          <w:p w14:paraId="1B94543E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24709BC7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0F14DF30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2EC2E943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64" w:type="dxa"/>
            <w:gridSpan w:val="2"/>
            <w:vAlign w:val="center"/>
          </w:tcPr>
          <w:p w14:paraId="067B8B5B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4C9DD7A2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65" w:type="dxa"/>
            <w:vAlign w:val="center"/>
          </w:tcPr>
          <w:p w14:paraId="5E6636D2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919" w:type="dxa"/>
            <w:gridSpan w:val="3"/>
            <w:shd w:val="clear" w:color="auto" w:fill="E2EFD9" w:themeFill="accent6" w:themeFillTint="33"/>
            <w:vAlign w:val="center"/>
          </w:tcPr>
          <w:p w14:paraId="7578A4E2" w14:textId="77777777" w:rsidR="00A16546" w:rsidRPr="00A16546" w:rsidRDefault="00A16546" w:rsidP="00A16546">
            <w:pPr>
              <w:jc w:val="center"/>
              <w:rPr>
                <w:rFonts w:cstheme="minorHAnsi"/>
                <w:b/>
                <w:bCs/>
              </w:rPr>
            </w:pPr>
            <w:r w:rsidRPr="00A16546">
              <w:rPr>
                <w:rFonts w:cstheme="minorHAnsi"/>
                <w:b/>
                <w:bCs/>
              </w:rPr>
              <w:t>MFİZ 101</w:t>
            </w:r>
          </w:p>
          <w:p w14:paraId="305A6C3C" w14:textId="77777777" w:rsidR="00A16546" w:rsidRPr="00A16546" w:rsidRDefault="00A16546" w:rsidP="00A16546">
            <w:pPr>
              <w:jc w:val="center"/>
              <w:rPr>
                <w:rFonts w:cstheme="minorHAnsi"/>
                <w:b/>
                <w:bCs/>
              </w:rPr>
            </w:pPr>
            <w:r w:rsidRPr="00A16546">
              <w:rPr>
                <w:rFonts w:cstheme="minorHAnsi"/>
                <w:b/>
                <w:bCs/>
              </w:rPr>
              <w:t>MATEMATİK 1</w:t>
            </w:r>
          </w:p>
          <w:p w14:paraId="6C5934F3" w14:textId="17F716A3" w:rsidR="00A16546" w:rsidRPr="00A16546" w:rsidRDefault="00A16546" w:rsidP="00A16546">
            <w:pPr>
              <w:jc w:val="center"/>
              <w:rPr>
                <w:rFonts w:cstheme="minorHAnsi"/>
                <w:b/>
                <w:bCs/>
              </w:rPr>
            </w:pPr>
            <w:r w:rsidRPr="00A16546">
              <w:rPr>
                <w:rFonts w:cstheme="minorHAnsi"/>
                <w:b/>
                <w:bCs/>
              </w:rPr>
              <w:t>M. ATASOY</w:t>
            </w:r>
          </w:p>
        </w:tc>
        <w:tc>
          <w:tcPr>
            <w:tcW w:w="853" w:type="dxa"/>
            <w:vAlign w:val="center"/>
          </w:tcPr>
          <w:p w14:paraId="355150E1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0B98924C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73116D1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1454C62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A901A33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14:paraId="154A0520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3B353FF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4" w:type="dxa"/>
            <w:vAlign w:val="center"/>
          </w:tcPr>
          <w:p w14:paraId="21AA4065" w14:textId="77777777" w:rsidR="00A16546" w:rsidRPr="00A16546" w:rsidRDefault="00A1654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8A201C" w14:paraId="2DB2EE98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7F3C668A" w14:textId="77777777" w:rsidR="008A201C" w:rsidRPr="00FC56B4" w:rsidRDefault="008A201C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73DEE91C" w14:textId="4B36A675" w:rsidR="008A201C" w:rsidRPr="00E17C4B" w:rsidRDefault="008A201C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4</w:t>
            </w:r>
          </w:p>
        </w:tc>
        <w:tc>
          <w:tcPr>
            <w:tcW w:w="852" w:type="dxa"/>
            <w:vAlign w:val="center"/>
          </w:tcPr>
          <w:p w14:paraId="49A1CC49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5F26E2C3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71D62F4C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40E17C5B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64" w:type="dxa"/>
            <w:gridSpan w:val="2"/>
            <w:vAlign w:val="center"/>
          </w:tcPr>
          <w:p w14:paraId="256C91BE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511FE1F7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65" w:type="dxa"/>
            <w:vAlign w:val="center"/>
          </w:tcPr>
          <w:p w14:paraId="4F2CA68F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59" w:type="dxa"/>
            <w:shd w:val="clear" w:color="auto" w:fill="auto"/>
            <w:vAlign w:val="center"/>
          </w:tcPr>
          <w:p w14:paraId="3016034D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60" w:type="dxa"/>
            <w:gridSpan w:val="2"/>
            <w:shd w:val="clear" w:color="auto" w:fill="auto"/>
            <w:vAlign w:val="center"/>
          </w:tcPr>
          <w:p w14:paraId="08D670F9" w14:textId="79904E3A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25B8B8CE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3A968117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3AE3296B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7B8D473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8BB0CCE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14:paraId="4AE70A2F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C7E94A1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4" w:type="dxa"/>
            <w:vAlign w:val="center"/>
          </w:tcPr>
          <w:p w14:paraId="3F189903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8A201C" w14:paraId="1308480F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0A9CA6C1" w14:textId="77777777" w:rsidR="008A201C" w:rsidRPr="00FC56B4" w:rsidRDefault="008A201C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4B228E43" w14:textId="36B60232" w:rsidR="008A201C" w:rsidRPr="00E17C4B" w:rsidRDefault="008A201C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6</w:t>
            </w:r>
          </w:p>
        </w:tc>
        <w:tc>
          <w:tcPr>
            <w:tcW w:w="852" w:type="dxa"/>
            <w:vAlign w:val="center"/>
          </w:tcPr>
          <w:p w14:paraId="07B88785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4D33B15D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670" w:type="dxa"/>
            <w:gridSpan w:val="4"/>
            <w:vAlign w:val="center"/>
          </w:tcPr>
          <w:p w14:paraId="6FAE4FEE" w14:textId="1D208380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0D3D5EF1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65" w:type="dxa"/>
            <w:vAlign w:val="center"/>
          </w:tcPr>
          <w:p w14:paraId="066FF23C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0B0B79C3" w14:textId="7F7352A8" w:rsidR="008A201C" w:rsidRPr="00A16546" w:rsidRDefault="008A201C" w:rsidP="008A201C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24AF4CC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209E107A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AEACE0B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CEF5EE7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14:paraId="161894C5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80FFCAB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4" w:type="dxa"/>
            <w:vAlign w:val="center"/>
          </w:tcPr>
          <w:p w14:paraId="285D0151" w14:textId="77777777" w:rsidR="008A201C" w:rsidRPr="00A16546" w:rsidRDefault="008A201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8F48EC" w14:paraId="03669ACE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7F7F07F6" w14:textId="77777777" w:rsidR="008F48EC" w:rsidRPr="00FC56B4" w:rsidRDefault="008F48EC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Fizik</w:t>
            </w:r>
          </w:p>
          <w:p w14:paraId="71ED1CD5" w14:textId="4761535D" w:rsidR="008F48EC" w:rsidRPr="00E17C4B" w:rsidRDefault="008F48EC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D7</w:t>
            </w:r>
          </w:p>
        </w:tc>
        <w:tc>
          <w:tcPr>
            <w:tcW w:w="1705" w:type="dxa"/>
            <w:gridSpan w:val="2"/>
            <w:shd w:val="clear" w:color="auto" w:fill="FBE4D5" w:themeFill="accent2" w:themeFillTint="33"/>
            <w:vAlign w:val="center"/>
          </w:tcPr>
          <w:p w14:paraId="3077FDA8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  <w:r w:rsidRPr="00A16546">
              <w:rPr>
                <w:rFonts w:cstheme="minorHAnsi"/>
                <w:b/>
                <w:bCs/>
              </w:rPr>
              <w:t>FİZ 205</w:t>
            </w:r>
          </w:p>
          <w:p w14:paraId="064AEDA0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  <w:r w:rsidRPr="00A16546">
              <w:rPr>
                <w:rFonts w:cstheme="minorHAnsi"/>
                <w:b/>
                <w:bCs/>
              </w:rPr>
              <w:t>FİZ.MAT. MET. I</w:t>
            </w:r>
          </w:p>
          <w:p w14:paraId="038AD391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  <w:r w:rsidRPr="00A16546">
              <w:rPr>
                <w:rFonts w:cstheme="minorHAnsi"/>
                <w:b/>
                <w:bCs/>
              </w:rPr>
              <w:t>A. DURMUŞ</w:t>
            </w:r>
          </w:p>
        </w:tc>
        <w:tc>
          <w:tcPr>
            <w:tcW w:w="2670" w:type="dxa"/>
            <w:gridSpan w:val="4"/>
            <w:vAlign w:val="center"/>
          </w:tcPr>
          <w:p w14:paraId="768B9FD5" w14:textId="03617622" w:rsidR="008F48EC" w:rsidRPr="00A16546" w:rsidRDefault="008F48EC" w:rsidP="008F48EC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657FB300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65" w:type="dxa"/>
            <w:vAlign w:val="center"/>
          </w:tcPr>
          <w:p w14:paraId="6F02F451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772" w:type="dxa"/>
            <w:gridSpan w:val="4"/>
            <w:shd w:val="clear" w:color="auto" w:fill="B4C6E7" w:themeFill="accent1" w:themeFillTint="66"/>
            <w:vAlign w:val="center"/>
          </w:tcPr>
          <w:p w14:paraId="1942B4E2" w14:textId="77777777" w:rsidR="008F48EC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BD 107</w:t>
            </w:r>
          </w:p>
          <w:p w14:paraId="596737F5" w14:textId="77777777" w:rsidR="008F48EC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FİZİK</w:t>
            </w:r>
          </w:p>
          <w:p w14:paraId="7F9FCC42" w14:textId="556956D3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M. BALCI</w:t>
            </w: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306BEEF2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37BA9434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BD46403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E0D87C0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14:paraId="181DC797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97EA2A1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4" w:type="dxa"/>
            <w:vAlign w:val="center"/>
          </w:tcPr>
          <w:p w14:paraId="1A31CBDD" w14:textId="77777777" w:rsidR="008F48EC" w:rsidRPr="00A16546" w:rsidRDefault="008F48EC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D34806" w14:paraId="5EEE077F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7BC7FF4F" w14:textId="77777777" w:rsidR="00D34806" w:rsidRPr="00FC56B4" w:rsidRDefault="00D34806" w:rsidP="00277028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Top.</w:t>
            </w:r>
          </w:p>
          <w:p w14:paraId="43949A54" w14:textId="429A6273" w:rsidR="00D34806" w:rsidRPr="00E17C4B" w:rsidRDefault="00D34806" w:rsidP="0027702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Od.</w:t>
            </w:r>
          </w:p>
        </w:tc>
        <w:tc>
          <w:tcPr>
            <w:tcW w:w="852" w:type="dxa"/>
            <w:vAlign w:val="center"/>
          </w:tcPr>
          <w:p w14:paraId="36F16295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3" w:type="dxa"/>
            <w:vAlign w:val="center"/>
          </w:tcPr>
          <w:p w14:paraId="655FAE57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670" w:type="dxa"/>
            <w:gridSpan w:val="4"/>
            <w:vAlign w:val="center"/>
          </w:tcPr>
          <w:p w14:paraId="2EBABE19" w14:textId="4CFDA568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4D1B9FF8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65" w:type="dxa"/>
            <w:vAlign w:val="center"/>
          </w:tcPr>
          <w:p w14:paraId="37D4D399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011DC8B1" w14:textId="2AF4B0C7" w:rsidR="00D34806" w:rsidRPr="00A16546" w:rsidRDefault="00D34806" w:rsidP="00D34806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6EA8CDEB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5CF0A33C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B32BB6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2A0A2B5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14:paraId="178EDF6F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F1E6B88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4" w:type="dxa"/>
            <w:vAlign w:val="center"/>
          </w:tcPr>
          <w:p w14:paraId="2D1021D1" w14:textId="77777777" w:rsidR="00D34806" w:rsidRPr="00A16546" w:rsidRDefault="00D34806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423C95" w14:paraId="3B967C4D" w14:textId="77777777" w:rsidTr="00C404C5">
        <w:trPr>
          <w:gridAfter w:val="1"/>
          <w:wAfter w:w="9" w:type="dxa"/>
          <w:trHeight w:val="1040"/>
        </w:trPr>
        <w:tc>
          <w:tcPr>
            <w:tcW w:w="1037" w:type="dxa"/>
            <w:shd w:val="clear" w:color="auto" w:fill="FFF2CC" w:themeFill="accent4" w:themeFillTint="33"/>
            <w:vAlign w:val="center"/>
          </w:tcPr>
          <w:p w14:paraId="6CA2724B" w14:textId="37BFAD38" w:rsidR="00423C95" w:rsidRPr="00827E90" w:rsidRDefault="00423C95" w:rsidP="00277028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 w:rsidRPr="00FC56B4">
              <w:rPr>
                <w:rFonts w:cstheme="minorHAnsi"/>
                <w:b/>
                <w:bCs/>
                <w:sz w:val="32"/>
                <w:szCs w:val="32"/>
              </w:rPr>
              <w:t>Ofis</w:t>
            </w:r>
          </w:p>
        </w:tc>
        <w:tc>
          <w:tcPr>
            <w:tcW w:w="1705" w:type="dxa"/>
            <w:gridSpan w:val="2"/>
            <w:vAlign w:val="center"/>
          </w:tcPr>
          <w:p w14:paraId="51DE0D79" w14:textId="7E5200C6" w:rsidR="00423C95" w:rsidRPr="00A16546" w:rsidRDefault="00423C95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670" w:type="dxa"/>
            <w:gridSpan w:val="4"/>
            <w:vAlign w:val="center"/>
          </w:tcPr>
          <w:p w14:paraId="5B574F02" w14:textId="39BF6352" w:rsidR="00423C95" w:rsidRPr="00423C95" w:rsidRDefault="00423C95" w:rsidP="00277028">
            <w:pPr>
              <w:jc w:val="center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381" w:type="dxa"/>
            <w:shd w:val="clear" w:color="auto" w:fill="D0CECE" w:themeFill="background2" w:themeFillShade="E6"/>
            <w:vAlign w:val="center"/>
          </w:tcPr>
          <w:p w14:paraId="3F7EEF25" w14:textId="77777777" w:rsidR="00423C95" w:rsidRPr="00423C95" w:rsidRDefault="00423C95" w:rsidP="00277028">
            <w:pPr>
              <w:jc w:val="center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2784" w:type="dxa"/>
            <w:gridSpan w:val="4"/>
            <w:vAlign w:val="center"/>
          </w:tcPr>
          <w:p w14:paraId="01FDFDD5" w14:textId="082E9E15" w:rsidR="00423C95" w:rsidRPr="00423C95" w:rsidRDefault="00423C95" w:rsidP="00277028">
            <w:pPr>
              <w:jc w:val="center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853" w:type="dxa"/>
            <w:vAlign w:val="center"/>
          </w:tcPr>
          <w:p w14:paraId="07FF8F5A" w14:textId="77777777" w:rsidR="00423C95" w:rsidRPr="00A16546" w:rsidRDefault="00423C95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7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722B214C" w14:textId="77777777" w:rsidR="00423C95" w:rsidRPr="00A16546" w:rsidRDefault="00423C95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09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BA95AE1" w14:textId="77777777" w:rsidR="00423C95" w:rsidRPr="00A16546" w:rsidRDefault="00423C95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B106B97" w14:textId="77777777" w:rsidR="00423C95" w:rsidRPr="00A16546" w:rsidRDefault="00423C95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FFC5174" w14:textId="77777777" w:rsidR="00423C95" w:rsidRPr="00A16546" w:rsidRDefault="00423C95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14:paraId="7DCDA18F" w14:textId="77777777" w:rsidR="00423C95" w:rsidRPr="00A16546" w:rsidRDefault="00423C95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4BBE3A8" w14:textId="77777777" w:rsidR="00423C95" w:rsidRPr="00A16546" w:rsidRDefault="00423C95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854" w:type="dxa"/>
            <w:vAlign w:val="center"/>
          </w:tcPr>
          <w:p w14:paraId="471995D9" w14:textId="77777777" w:rsidR="00423C95" w:rsidRPr="00A16546" w:rsidRDefault="00423C95" w:rsidP="00277028">
            <w:pPr>
              <w:jc w:val="center"/>
              <w:rPr>
                <w:rFonts w:cstheme="minorHAnsi"/>
                <w:b/>
                <w:bCs/>
              </w:rPr>
            </w:pPr>
          </w:p>
        </w:tc>
      </w:tr>
    </w:tbl>
    <w:p w14:paraId="38DF4171" w14:textId="77777777" w:rsidR="00FC56B4" w:rsidRDefault="00FC56B4" w:rsidP="00FC56B4"/>
    <w:sectPr w:rsidR="00FC56B4" w:rsidSect="0004310B">
      <w:headerReference w:type="default" r:id="rId7"/>
      <w:pgSz w:w="16838" w:h="11906" w:orient="landscape"/>
      <w:pgMar w:top="284" w:right="678" w:bottom="568" w:left="1417" w:header="22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9C5B0" w14:textId="77777777" w:rsidR="004D1129" w:rsidRDefault="004D1129" w:rsidP="006F6EDE">
      <w:pPr>
        <w:spacing w:after="0" w:line="240" w:lineRule="auto"/>
      </w:pPr>
      <w:r>
        <w:separator/>
      </w:r>
    </w:p>
  </w:endnote>
  <w:endnote w:type="continuationSeparator" w:id="0">
    <w:p w14:paraId="2B9B1A9A" w14:textId="77777777" w:rsidR="004D1129" w:rsidRDefault="004D1129" w:rsidP="006F6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87B9C" w14:textId="77777777" w:rsidR="004D1129" w:rsidRDefault="004D1129" w:rsidP="006F6EDE">
      <w:pPr>
        <w:spacing w:after="0" w:line="240" w:lineRule="auto"/>
      </w:pPr>
      <w:r>
        <w:separator/>
      </w:r>
    </w:p>
  </w:footnote>
  <w:footnote w:type="continuationSeparator" w:id="0">
    <w:p w14:paraId="78AE68FC" w14:textId="77777777" w:rsidR="004D1129" w:rsidRDefault="004D1129" w:rsidP="006F6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28C2D" w14:textId="1A905CD7" w:rsidR="006F6EDE" w:rsidRDefault="006F6EDE" w:rsidP="006F6EDE">
    <w:pPr>
      <w:pStyle w:val="stBilgi"/>
      <w:jc w:val="center"/>
    </w:pPr>
    <w:r>
      <w:rPr>
        <w:b/>
        <w:bCs/>
        <w:color w:val="FF0000"/>
        <w:sz w:val="24"/>
        <w:szCs w:val="24"/>
      </w:rPr>
      <w:t xml:space="preserve">2021-2022 GÜZ DÖNEMİ </w:t>
    </w:r>
    <w:r w:rsidRPr="00980685">
      <w:rPr>
        <w:b/>
        <w:bCs/>
        <w:color w:val="FF0000"/>
        <w:sz w:val="24"/>
        <w:szCs w:val="24"/>
      </w:rPr>
      <w:t>FİZİK BÖLÜMÜ DERS PROGRAM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312C8"/>
    <w:multiLevelType w:val="hybridMultilevel"/>
    <w:tmpl w:val="B0066FC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27635"/>
    <w:multiLevelType w:val="hybridMultilevel"/>
    <w:tmpl w:val="FB187160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950AEB"/>
    <w:multiLevelType w:val="hybridMultilevel"/>
    <w:tmpl w:val="0FE64CC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0E5D08"/>
    <w:multiLevelType w:val="hybridMultilevel"/>
    <w:tmpl w:val="085C149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AwNrC0tDQ0tDBU0lEKTi0uzszPAykwNK0FAC1rlRItAAAA"/>
  </w:docVars>
  <w:rsids>
    <w:rsidRoot w:val="00394BC4"/>
    <w:rsid w:val="00024DBB"/>
    <w:rsid w:val="0004310B"/>
    <w:rsid w:val="00064CF6"/>
    <w:rsid w:val="00070485"/>
    <w:rsid w:val="0008061A"/>
    <w:rsid w:val="000C1BA8"/>
    <w:rsid w:val="000E3FB5"/>
    <w:rsid w:val="000F0D76"/>
    <w:rsid w:val="000F3824"/>
    <w:rsid w:val="00110917"/>
    <w:rsid w:val="00115358"/>
    <w:rsid w:val="00151772"/>
    <w:rsid w:val="00165FAE"/>
    <w:rsid w:val="00173242"/>
    <w:rsid w:val="00175A8F"/>
    <w:rsid w:val="00200DD2"/>
    <w:rsid w:val="00205F54"/>
    <w:rsid w:val="00233C32"/>
    <w:rsid w:val="00277028"/>
    <w:rsid w:val="002821D1"/>
    <w:rsid w:val="002A1359"/>
    <w:rsid w:val="002B5521"/>
    <w:rsid w:val="002C13FC"/>
    <w:rsid w:val="0035052C"/>
    <w:rsid w:val="00392840"/>
    <w:rsid w:val="00394BC4"/>
    <w:rsid w:val="003B1C6F"/>
    <w:rsid w:val="003B2ABA"/>
    <w:rsid w:val="003E49AE"/>
    <w:rsid w:val="003F180B"/>
    <w:rsid w:val="004077BA"/>
    <w:rsid w:val="0042167B"/>
    <w:rsid w:val="00423C95"/>
    <w:rsid w:val="004772D1"/>
    <w:rsid w:val="00481B74"/>
    <w:rsid w:val="0048326B"/>
    <w:rsid w:val="004B3D77"/>
    <w:rsid w:val="004D1129"/>
    <w:rsid w:val="005264CC"/>
    <w:rsid w:val="00566D2A"/>
    <w:rsid w:val="005A34D6"/>
    <w:rsid w:val="005E417D"/>
    <w:rsid w:val="005F4143"/>
    <w:rsid w:val="006C17B6"/>
    <w:rsid w:val="006D4644"/>
    <w:rsid w:val="006E775A"/>
    <w:rsid w:val="006F6EDE"/>
    <w:rsid w:val="00701CC8"/>
    <w:rsid w:val="00703789"/>
    <w:rsid w:val="00727BDE"/>
    <w:rsid w:val="007435D8"/>
    <w:rsid w:val="00785E1C"/>
    <w:rsid w:val="00827E90"/>
    <w:rsid w:val="008A201C"/>
    <w:rsid w:val="008A5234"/>
    <w:rsid w:val="008C1BBB"/>
    <w:rsid w:val="008E281D"/>
    <w:rsid w:val="008F48EC"/>
    <w:rsid w:val="0090358B"/>
    <w:rsid w:val="0093467E"/>
    <w:rsid w:val="009509BF"/>
    <w:rsid w:val="00971614"/>
    <w:rsid w:val="00980685"/>
    <w:rsid w:val="009A10B6"/>
    <w:rsid w:val="009A1227"/>
    <w:rsid w:val="009B122C"/>
    <w:rsid w:val="009B189A"/>
    <w:rsid w:val="009B5B8E"/>
    <w:rsid w:val="009C1F9A"/>
    <w:rsid w:val="009E358A"/>
    <w:rsid w:val="009E5EB4"/>
    <w:rsid w:val="00A0538A"/>
    <w:rsid w:val="00A16546"/>
    <w:rsid w:val="00A446F4"/>
    <w:rsid w:val="00A45C85"/>
    <w:rsid w:val="00A9344F"/>
    <w:rsid w:val="00AA3CBF"/>
    <w:rsid w:val="00AD4FCA"/>
    <w:rsid w:val="00AE4F06"/>
    <w:rsid w:val="00B21B2E"/>
    <w:rsid w:val="00B32900"/>
    <w:rsid w:val="00B77EA8"/>
    <w:rsid w:val="00B84C7A"/>
    <w:rsid w:val="00B969FB"/>
    <w:rsid w:val="00BA0FB2"/>
    <w:rsid w:val="00BB5932"/>
    <w:rsid w:val="00BB5A12"/>
    <w:rsid w:val="00BF1E3E"/>
    <w:rsid w:val="00C404C5"/>
    <w:rsid w:val="00C4498A"/>
    <w:rsid w:val="00C84753"/>
    <w:rsid w:val="00CE7395"/>
    <w:rsid w:val="00D2696E"/>
    <w:rsid w:val="00D34806"/>
    <w:rsid w:val="00D8505F"/>
    <w:rsid w:val="00D91274"/>
    <w:rsid w:val="00DA7AE8"/>
    <w:rsid w:val="00DC1CD7"/>
    <w:rsid w:val="00DD7619"/>
    <w:rsid w:val="00E17C4B"/>
    <w:rsid w:val="00E267C4"/>
    <w:rsid w:val="00E42318"/>
    <w:rsid w:val="00E50ADE"/>
    <w:rsid w:val="00E55697"/>
    <w:rsid w:val="00E90E9B"/>
    <w:rsid w:val="00F258E9"/>
    <w:rsid w:val="00F54067"/>
    <w:rsid w:val="00F7338D"/>
    <w:rsid w:val="00FC12BB"/>
    <w:rsid w:val="00FC56B4"/>
    <w:rsid w:val="00FE2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41CAE5"/>
  <w15:chartTrackingRefBased/>
  <w15:docId w15:val="{FC84C327-32C8-4315-A066-A847015C4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1CC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17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068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6F6E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F6EDE"/>
  </w:style>
  <w:style w:type="paragraph" w:styleId="AltBilgi">
    <w:name w:val="footer"/>
    <w:basedOn w:val="Normal"/>
    <w:link w:val="AltBilgiChar"/>
    <w:uiPriority w:val="99"/>
    <w:unhideWhenUsed/>
    <w:rsid w:val="006F6E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F6EDE"/>
  </w:style>
  <w:style w:type="character" w:styleId="AklamaBavurusu">
    <w:name w:val="annotation reference"/>
    <w:basedOn w:val="VarsaylanParagrafYazTipi"/>
    <w:uiPriority w:val="99"/>
    <w:semiHidden/>
    <w:unhideWhenUsed/>
    <w:rsid w:val="00BB5A1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B5A12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B5A1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B5A1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B5A1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9</TotalTime>
  <Pages>5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jdet paran</dc:creator>
  <cp:keywords/>
  <dc:description/>
  <cp:lastModifiedBy>nejdet paran</cp:lastModifiedBy>
  <cp:revision>72</cp:revision>
  <dcterms:created xsi:type="dcterms:W3CDTF">2021-09-21T12:27:00Z</dcterms:created>
  <dcterms:modified xsi:type="dcterms:W3CDTF">2021-09-30T12:01:00Z</dcterms:modified>
</cp:coreProperties>
</file>